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6F1E9" w14:textId="0ECEE725" w:rsidR="00916F42" w:rsidRDefault="004B4D92">
      <w:pPr>
        <w:pStyle w:val="BodyText"/>
        <w:ind w:left="10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5BAB4B06" wp14:editId="5903B73F">
                <wp:extent cx="7448550" cy="942975"/>
                <wp:effectExtent l="0" t="0" r="0" b="9525"/>
                <wp:docPr id="3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48550" cy="942975"/>
                          <a:chOff x="0" y="0"/>
                          <a:chExt cx="11730" cy="1485"/>
                        </a:xfrm>
                      </wpg:grpSpPr>
                      <wps:wsp>
                        <wps:cNvPr id="32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670" cy="855"/>
                          </a:xfrm>
                          <a:prstGeom prst="rect">
                            <a:avLst/>
                          </a:prstGeom>
                          <a:solidFill>
                            <a:srgbClr val="0253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1" y="0"/>
                            <a:ext cx="2130" cy="1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730" cy="1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E34D1B" w14:textId="77777777" w:rsidR="00916F42" w:rsidRDefault="00916F42">
                              <w:pPr>
                                <w:spacing w:before="7"/>
                                <w:rPr>
                                  <w:rFonts w:ascii="Times New Roman"/>
                                  <w:sz w:val="23"/>
                                </w:rPr>
                              </w:pPr>
                            </w:p>
                            <w:p w14:paraId="6576F341" w14:textId="2FFBE6EF" w:rsidR="000B0E02" w:rsidRPr="0064483C" w:rsidRDefault="000B0E02" w:rsidP="000B0E02">
                              <w:pPr>
                                <w:spacing w:line="264" w:lineRule="exact"/>
                                <w:ind w:left="617" w:right="9198"/>
                                <w:jc w:val="center"/>
                                <w:rPr>
                                  <w:rFonts w:ascii="Microsoft Sans Serif"/>
                                  <w:color w:val="041FE6"/>
                                  <w:sz w:val="28"/>
                                  <w:szCs w:val="28"/>
                                  <w:rtl/>
                                  <w:lang w:bidi="ar-SY"/>
                                </w:rPr>
                              </w:pPr>
                              <w:r w:rsidRPr="0064483C">
                                <w:rPr>
                                  <w:rFonts w:ascii="Microsoft Sans Serif"/>
                                  <w:color w:val="041FE6"/>
                                  <w:sz w:val="28"/>
                                  <w:szCs w:val="28"/>
                                  <w:rtl/>
                                </w:rPr>
                                <w:t xml:space="preserve">يوم </w:t>
                              </w:r>
                              <w:r w:rsidRPr="0064483C">
                                <w:rPr>
                                  <w:rFonts w:ascii="Microsoft Sans Serif" w:hint="cs"/>
                                  <w:color w:val="041FE6"/>
                                  <w:sz w:val="28"/>
                                  <w:szCs w:val="28"/>
                                  <w:rtl/>
                                  <w:lang w:bidi="ar-SY"/>
                                </w:rPr>
                                <w:t>التعداد</w:t>
                              </w:r>
                            </w:p>
                            <w:p w14:paraId="2DCD2125" w14:textId="4B39FBFB" w:rsidR="000B0E02" w:rsidRPr="0064483C" w:rsidRDefault="000B0E02" w:rsidP="000B0E02">
                              <w:pPr>
                                <w:spacing w:line="264" w:lineRule="exact"/>
                                <w:ind w:left="617" w:right="9198"/>
                                <w:jc w:val="center"/>
                                <w:rPr>
                                  <w:rFonts w:ascii="Microsoft Sans Serif"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64483C">
                                <w:rPr>
                                  <w:rFonts w:ascii="Microsoft Sans Serif" w:hint="cs"/>
                                  <w:color w:val="FF0000"/>
                                  <w:sz w:val="28"/>
                                  <w:szCs w:val="28"/>
                                  <w:rtl/>
                                </w:rPr>
                                <w:t xml:space="preserve">1 </w:t>
                              </w:r>
                              <w:r w:rsidRPr="0064483C">
                                <w:rPr>
                                  <w:rFonts w:ascii="Microsoft Sans Serif"/>
                                  <w:color w:val="FF0000"/>
                                  <w:sz w:val="28"/>
                                  <w:szCs w:val="28"/>
                                  <w:rtl/>
                                </w:rPr>
                                <w:t>أبريل 20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AB4B06" id="Group 30" o:spid="_x0000_s1026" style="width:586.5pt;height:74.25pt;mso-position-horizontal-relative:char;mso-position-vertical-relative:line" coordsize="11730,14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">
                <v:rect id="Rectangle 33" o:spid="_x0000_s1027" style="position:absolute;width:11670;height:8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coHcUA&#10;AADbAAAADwAAAGRycy9kb3ducmV2LnhtbESPQWvCQBSE74X+h+UJvTUbUykSXaVERD0I1US8vmZf&#10;k7TZtyG7avrvu4WCx2FmvmHmy8G04kq9aywrGEcxCOLS6oYrBUW+fp6CcB5ZY2uZFPyQg+Xi8WGO&#10;qbY3PtD16CsRIOxSVFB736VSurImgy6yHXHwPm1v0AfZV1L3eAtw08okjl+lwYbDQo0dZTWV38eL&#10;UbDL9u+Tcz5sTh+ri0azi/ebr0Kpp9HwNgPhafD38H97qxW8JPD3JfwAufg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5ygdxQAAANsAAAAPAAAAAAAAAAAAAAAAAJgCAABkcnMv&#10;ZG93bnJldi54bWxQSwUGAAAAAAQABAD1AAAAigMAAAAA&#10;" fillcolor="#025392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left:441;width:2130;height:140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K9EeTCAAAA2wAAAA8AAABkcnMvZG93bnJldi54bWxEj0GLwjAUhO+C/yE8wZumruBKNYoIouBp&#10;XUG9PZtnW2xeapLV7r83guBxmJlvmOm8MZW4k/OlZQWDfgKCOLO65FzB/nfVG4PwAVljZZkU/JOH&#10;+azdmmKq7YN/6L4LuYgQ9ikqKEKoUyl9VpBB37c1cfQu1hkMUbpcaoePCDeV/EqSkTRYclwosKZl&#10;Qdl192cU3LL90W3Pt5rX2+R0OXh9+l5rpbqdZjEBEagJn/C7vdEKhkN4fYk/QM6e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CvRHkwgAAANsAAAAPAAAAAAAAAAAAAAAAAJ8C&#10;AABkcnMvZG93bnJldi54bWxQSwUGAAAAAAQABAD3AAAAjgMAAAAA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" o:spid="_x0000_s1029" type="#_x0000_t202" style="position:absolute;width:11730;height:14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f41MQA&#10;AADbAAAADwAAAGRycy9kb3ducmV2LnhtbESPQWvCQBSE7wX/w/KE3urGtohGVxFREAqlMR48PrPP&#10;ZDH7Ns2uGv+9Wyh4HGbmG2a26GwtrtR641jBcJCAIC6cNlwq2OebtzEIH5A11o5JwZ08LOa9lxmm&#10;2t04o+sulCJC2KeooAqhSaX0RUUW/cA1xNE7udZiiLItpW7xFuG2lu9JMpIWDceFChtaVVScdxer&#10;YHngbG1+v48/2SkzeT5J+Gt0Vuq13y2nIAJ14Rn+b2+1go9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G3+NTEAAAA2wAAAA8AAAAAAAAAAAAAAAAAmAIAAGRycy9k&#10;b3ducmV2LnhtbFBLBQYAAAAABAAEAPUAAACJAwAAAAA=&#10;" filled="f" stroked="f">
                  <v:textbox inset="0,0,0,0">
                    <w:txbxContent>
                      <w:p w14:paraId="40E34D1B" w14:textId="77777777" w:rsidR="00916F42" w:rsidRDefault="00916F42">
                        <w:pPr>
                          <w:spacing w:before="7"/>
                          <w:rPr>
                            <w:rFonts w:ascii="Times New Roman"/>
                            <w:sz w:val="23"/>
                          </w:rPr>
                        </w:pPr>
                      </w:p>
                      <w:p w14:paraId="6576F341" w14:textId="2FFBE6EF" w:rsidR="000B0E02" w:rsidRPr="0064483C" w:rsidRDefault="000B0E02" w:rsidP="000B0E02">
                        <w:pPr>
                          <w:spacing w:line="264" w:lineRule="exact"/>
                          <w:ind w:left="617" w:right="9198"/>
                          <w:jc w:val="center"/>
                          <w:rPr>
                            <w:rFonts w:ascii="Microsoft Sans Serif"/>
                            <w:color w:val="041FE6"/>
                            <w:sz w:val="28"/>
                            <w:szCs w:val="28"/>
                            <w:rtl/>
                            <w:lang w:bidi="ar-SY"/>
                          </w:rPr>
                        </w:pPr>
                        <w:r w:rsidRPr="0064483C">
                          <w:rPr>
                            <w:rFonts w:ascii="Microsoft Sans Serif"/>
                            <w:color w:val="041FE6"/>
                            <w:sz w:val="28"/>
                            <w:szCs w:val="28"/>
                            <w:rtl/>
                          </w:rPr>
                          <w:t xml:space="preserve">يوم </w:t>
                        </w:r>
                        <w:r w:rsidRPr="0064483C">
                          <w:rPr>
                            <w:rFonts w:ascii="Microsoft Sans Serif" w:hint="cs"/>
                            <w:color w:val="041FE6"/>
                            <w:sz w:val="28"/>
                            <w:szCs w:val="28"/>
                            <w:rtl/>
                            <w:lang w:bidi="ar-SY"/>
                          </w:rPr>
                          <w:t>التعداد</w:t>
                        </w:r>
                      </w:p>
                      <w:p w14:paraId="2DCD2125" w14:textId="4B39FBFB" w:rsidR="000B0E02" w:rsidRPr="0064483C" w:rsidRDefault="000B0E02" w:rsidP="000B0E02">
                        <w:pPr>
                          <w:spacing w:line="264" w:lineRule="exact"/>
                          <w:ind w:left="617" w:right="9198"/>
                          <w:jc w:val="center"/>
                          <w:rPr>
                            <w:rFonts w:ascii="Microsoft Sans Serif"/>
                            <w:color w:val="FF0000"/>
                            <w:sz w:val="28"/>
                            <w:szCs w:val="28"/>
                          </w:rPr>
                        </w:pPr>
                        <w:r w:rsidRPr="0064483C">
                          <w:rPr>
                            <w:rFonts w:ascii="Microsoft Sans Serif" w:hint="cs"/>
                            <w:color w:val="FF0000"/>
                            <w:sz w:val="28"/>
                            <w:szCs w:val="28"/>
                            <w:rtl/>
                          </w:rPr>
                          <w:t xml:space="preserve">1 </w:t>
                        </w:r>
                        <w:r w:rsidRPr="0064483C">
                          <w:rPr>
                            <w:rFonts w:ascii="Microsoft Sans Serif"/>
                            <w:color w:val="FF0000"/>
                            <w:sz w:val="28"/>
                            <w:szCs w:val="28"/>
                            <w:rtl/>
                          </w:rPr>
                          <w:t>أبريل 2020</w:t>
                        </w: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71DC96AA" w14:textId="74AFD2A5" w:rsidR="000B0E02" w:rsidRPr="0064483C" w:rsidRDefault="00111D00" w:rsidP="000B0E02">
      <w:pPr>
        <w:spacing w:before="251"/>
        <w:jc w:val="center"/>
        <w:rPr>
          <w:rFonts w:ascii="Stencil"/>
          <w:color w:val="041FE6"/>
          <w:sz w:val="40"/>
          <w:szCs w:val="40"/>
        </w:rPr>
      </w:pPr>
      <w:r w:rsidRPr="0064483C">
        <w:rPr>
          <w:rFonts w:ascii="Stencil" w:hint="cs"/>
          <w:color w:val="041FE6"/>
          <w:sz w:val="40"/>
          <w:szCs w:val="40"/>
          <w:rtl/>
        </w:rPr>
        <w:t>شارك في التعداد السكاني و</w:t>
      </w:r>
      <w:r w:rsidR="000B0E02" w:rsidRPr="0064483C">
        <w:rPr>
          <w:rFonts w:ascii="Stencil" w:hint="cs"/>
          <w:color w:val="041FE6"/>
          <w:sz w:val="40"/>
          <w:szCs w:val="40"/>
          <w:rtl/>
        </w:rPr>
        <w:t xml:space="preserve">قل  </w:t>
      </w:r>
      <w:r w:rsidR="000B0E02" w:rsidRPr="0064483C">
        <w:rPr>
          <w:rFonts w:ascii="Stencil"/>
          <w:color w:val="041FE6"/>
          <w:sz w:val="40"/>
          <w:szCs w:val="40"/>
          <w:rtl/>
        </w:rPr>
        <w:t xml:space="preserve"> </w:t>
      </w:r>
    </w:p>
    <w:p w14:paraId="3CD49E9A" w14:textId="0BD843F1" w:rsidR="000B0E02" w:rsidRPr="0064483C" w:rsidRDefault="000B0E02" w:rsidP="00111D00">
      <w:pPr>
        <w:spacing w:before="251"/>
        <w:jc w:val="center"/>
        <w:rPr>
          <w:rFonts w:ascii="Stencil"/>
          <w:color w:val="FF0000"/>
          <w:sz w:val="86"/>
          <w:szCs w:val="86"/>
        </w:rPr>
      </w:pPr>
      <w:r w:rsidRPr="0064483C">
        <w:rPr>
          <w:rFonts w:ascii="Stencil" w:hint="cs"/>
          <w:color w:val="FF0000"/>
          <w:sz w:val="86"/>
          <w:szCs w:val="86"/>
          <w:rtl/>
        </w:rPr>
        <w:t>"</w:t>
      </w:r>
      <w:r w:rsidR="00111D00" w:rsidRPr="0064483C">
        <w:rPr>
          <w:rFonts w:ascii="Stencil" w:hint="cs"/>
          <w:color w:val="FF0000"/>
          <w:sz w:val="86"/>
          <w:szCs w:val="86"/>
          <w:rtl/>
        </w:rPr>
        <w:t>أنا رقم في التعداد</w:t>
      </w:r>
      <w:r w:rsidRPr="0064483C">
        <w:rPr>
          <w:rFonts w:ascii="Stencil" w:hint="cs"/>
          <w:color w:val="FF0000"/>
          <w:sz w:val="86"/>
          <w:szCs w:val="86"/>
          <w:rtl/>
        </w:rPr>
        <w:t>"</w:t>
      </w:r>
    </w:p>
    <w:p w14:paraId="59BD0C43" w14:textId="77777777" w:rsidR="00916F42" w:rsidRDefault="004B4D92">
      <w:pPr>
        <w:pStyle w:val="BodyText"/>
        <w:ind w:left="105"/>
        <w:rPr>
          <w:rFonts w:ascii="Stencil"/>
          <w:sz w:val="20"/>
        </w:rPr>
      </w:pPr>
      <w:r>
        <w:rPr>
          <w:rFonts w:ascii="Stencil"/>
          <w:noProof/>
          <w:sz w:val="20"/>
        </w:rPr>
        <w:drawing>
          <wp:inline distT="0" distB="0" distL="0" distR="0" wp14:anchorId="604C1EC3" wp14:editId="6344F66E">
            <wp:extent cx="7409494" cy="2667000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09494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04AAF" w14:textId="6B6C85A7" w:rsidR="000B0E02" w:rsidRPr="0064483C" w:rsidRDefault="000B0E02">
      <w:pPr>
        <w:spacing w:before="236"/>
        <w:ind w:left="194"/>
        <w:jc w:val="center"/>
        <w:rPr>
          <w:color w:val="041FE6"/>
          <w:sz w:val="32"/>
          <w:szCs w:val="32"/>
        </w:rPr>
      </w:pPr>
      <w:r w:rsidRPr="0064483C">
        <w:rPr>
          <w:color w:val="041FE6"/>
          <w:sz w:val="32"/>
          <w:szCs w:val="32"/>
          <w:rtl/>
        </w:rPr>
        <w:t>لماذا ي</w:t>
      </w:r>
      <w:r w:rsidR="00974D62" w:rsidRPr="0064483C">
        <w:rPr>
          <w:rFonts w:hint="cs"/>
          <w:color w:val="041FE6"/>
          <w:sz w:val="32"/>
          <w:szCs w:val="32"/>
          <w:rtl/>
        </w:rPr>
        <w:t>ُ</w:t>
      </w:r>
      <w:r w:rsidRPr="0064483C">
        <w:rPr>
          <w:color w:val="041FE6"/>
          <w:sz w:val="32"/>
          <w:szCs w:val="32"/>
          <w:rtl/>
        </w:rPr>
        <w:t>عد التعداد</w:t>
      </w:r>
      <w:r w:rsidRPr="0064483C">
        <w:rPr>
          <w:rFonts w:hint="cs"/>
          <w:color w:val="041FE6"/>
          <w:sz w:val="32"/>
          <w:szCs w:val="32"/>
          <w:rtl/>
        </w:rPr>
        <w:t xml:space="preserve"> السكاني</w:t>
      </w:r>
      <w:r w:rsidRPr="0064483C">
        <w:rPr>
          <w:color w:val="041FE6"/>
          <w:sz w:val="32"/>
          <w:szCs w:val="32"/>
          <w:rtl/>
        </w:rPr>
        <w:t xml:space="preserve"> مهم</w:t>
      </w:r>
      <w:r w:rsidR="00A808FD" w:rsidRPr="0064483C">
        <w:rPr>
          <w:rFonts w:hint="cs"/>
          <w:color w:val="041FE6"/>
          <w:sz w:val="32"/>
          <w:szCs w:val="32"/>
          <w:rtl/>
        </w:rPr>
        <w:t>ًّ</w:t>
      </w:r>
      <w:r w:rsidR="00974D62" w:rsidRPr="0064483C">
        <w:rPr>
          <w:rFonts w:hint="cs"/>
          <w:color w:val="041FE6"/>
          <w:sz w:val="32"/>
          <w:szCs w:val="32"/>
          <w:rtl/>
        </w:rPr>
        <w:t>ا</w:t>
      </w:r>
      <w:r w:rsidRPr="0064483C">
        <w:rPr>
          <w:rFonts w:hint="cs"/>
          <w:color w:val="041FE6"/>
          <w:sz w:val="32"/>
          <w:szCs w:val="32"/>
          <w:rtl/>
        </w:rPr>
        <w:t>؟</w:t>
      </w:r>
    </w:p>
    <w:p w14:paraId="54F405F5" w14:textId="77777777" w:rsidR="00916F42" w:rsidRDefault="00916F42" w:rsidP="004D6D59">
      <w:pPr>
        <w:pStyle w:val="BodyText"/>
        <w:spacing w:before="11"/>
        <w:jc w:val="right"/>
        <w:rPr>
          <w:sz w:val="18"/>
        </w:rPr>
      </w:pPr>
    </w:p>
    <w:p w14:paraId="78D1B1E2" w14:textId="6FAFC489" w:rsidR="000B0E02" w:rsidRDefault="000B0E02" w:rsidP="004D6D59">
      <w:pPr>
        <w:pStyle w:val="BodyText"/>
        <w:spacing w:before="65" w:line="297" w:lineRule="auto"/>
        <w:ind w:left="2239" w:right="398"/>
        <w:jc w:val="right"/>
      </w:pPr>
      <w:r w:rsidRPr="000B0E02">
        <w:rPr>
          <w:rtl/>
        </w:rPr>
        <w:t>تُستخدم بيانات التعداد في تحديد التمثيل في الكونغرس وإعادة تقسيم الدوائر على جميع مستويات الحكومة</w:t>
      </w:r>
      <w:r w:rsidR="00DA5604">
        <w:rPr>
          <w:rFonts w:hint="cs"/>
          <w:rtl/>
        </w:rPr>
        <w:t>.</w:t>
      </w:r>
      <w:r w:rsidR="004D6D59">
        <w:t xml:space="preserve"> •</w:t>
      </w:r>
    </w:p>
    <w:p w14:paraId="3E399378" w14:textId="77777777" w:rsidR="004D6D59" w:rsidRDefault="004D6D59" w:rsidP="004D6D59">
      <w:pPr>
        <w:pStyle w:val="BodyText"/>
        <w:spacing w:line="297" w:lineRule="auto"/>
        <w:ind w:left="1879" w:right="272"/>
        <w:jc w:val="right"/>
        <w:rPr>
          <w:rtl/>
        </w:rPr>
      </w:pPr>
      <w:r>
        <w:rPr>
          <w:rFonts w:hint="cs"/>
          <w:rtl/>
        </w:rPr>
        <w:t xml:space="preserve">  </w:t>
      </w:r>
      <w:r w:rsidRPr="004D6D59">
        <w:rPr>
          <w:rtl/>
        </w:rPr>
        <w:t>•</w:t>
      </w:r>
      <w:r>
        <w:rPr>
          <w:rFonts w:hint="cs"/>
          <w:rtl/>
        </w:rPr>
        <w:t xml:space="preserve"> </w:t>
      </w:r>
      <w:r w:rsidR="000B0E02" w:rsidRPr="000B0E02">
        <w:rPr>
          <w:rtl/>
        </w:rPr>
        <w:t>تُستخدم بيانات التعداد</w:t>
      </w:r>
      <w:r w:rsidR="00626A5D">
        <w:rPr>
          <w:rFonts w:hint="cs"/>
          <w:rtl/>
        </w:rPr>
        <w:t xml:space="preserve"> السكاني</w:t>
      </w:r>
      <w:r w:rsidR="000B0E02" w:rsidRPr="000B0E02">
        <w:rPr>
          <w:rtl/>
        </w:rPr>
        <w:t xml:space="preserve"> لتحديد الأماكن التي ينبغي بناء المدارس والطرق والمستشفيات ومراكز رعاية الأطفال</w:t>
      </w:r>
      <w:r w:rsidR="00C73352">
        <w:rPr>
          <w:rFonts w:hint="cs"/>
          <w:rtl/>
        </w:rPr>
        <w:t xml:space="preserve"> فيها</w:t>
      </w:r>
      <w:r w:rsidR="000B0E02" w:rsidRPr="000B0E02">
        <w:rPr>
          <w:rtl/>
        </w:rPr>
        <w:t xml:space="preserve"> و</w:t>
      </w:r>
      <w:r w:rsidR="00DA5604">
        <w:rPr>
          <w:rFonts w:hint="cs"/>
          <w:rtl/>
        </w:rPr>
        <w:t>ل</w:t>
      </w:r>
      <w:r w:rsidR="00C73352">
        <w:rPr>
          <w:rFonts w:hint="cs"/>
          <w:rtl/>
        </w:rPr>
        <w:t xml:space="preserve">تقديم </w:t>
      </w:r>
      <w:r>
        <w:rPr>
          <w:rFonts w:hint="cs"/>
          <w:rtl/>
        </w:rPr>
        <w:t xml:space="preserve">  </w:t>
      </w:r>
    </w:p>
    <w:p w14:paraId="54855742" w14:textId="0E66B668" w:rsidR="000B0E02" w:rsidRDefault="004D6D59" w:rsidP="004D6D59">
      <w:pPr>
        <w:pStyle w:val="BodyText"/>
        <w:spacing w:line="297" w:lineRule="auto"/>
        <w:ind w:left="1879" w:right="272"/>
        <w:jc w:val="right"/>
      </w:pPr>
      <w:r>
        <w:rPr>
          <w:rFonts w:hint="cs"/>
          <w:rtl/>
        </w:rPr>
        <w:t xml:space="preserve">    </w:t>
      </w:r>
      <w:r w:rsidR="000B0E02" w:rsidRPr="000B0E02">
        <w:rPr>
          <w:rtl/>
        </w:rPr>
        <w:t>الخدمات الأخرى</w:t>
      </w:r>
      <w:r w:rsidR="00626A5D">
        <w:rPr>
          <w:rFonts w:hint="cs"/>
          <w:rtl/>
        </w:rPr>
        <w:t>.</w:t>
      </w:r>
    </w:p>
    <w:p w14:paraId="4B456D41" w14:textId="70212DC5" w:rsidR="00527AA8" w:rsidRPr="004D6D59" w:rsidRDefault="004B4D92" w:rsidP="004D6D59">
      <w:pPr>
        <w:pStyle w:val="BodyText"/>
        <w:spacing w:line="297" w:lineRule="auto"/>
        <w:ind w:left="2452" w:right="398" w:hanging="934"/>
        <w:jc w:val="right"/>
        <w:rPr>
          <w:w w:val="110"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19819AE" wp14:editId="6366AB7C">
                <wp:simplePos x="0" y="0"/>
                <wp:positionH relativeFrom="page">
                  <wp:posOffset>1539240</wp:posOffset>
                </wp:positionH>
                <wp:positionV relativeFrom="paragraph">
                  <wp:posOffset>272415</wp:posOffset>
                </wp:positionV>
                <wp:extent cx="48895" cy="48895"/>
                <wp:effectExtent l="5715" t="8255" r="2540" b="0"/>
                <wp:wrapNone/>
                <wp:docPr id="27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895" cy="48895"/>
                        </a:xfrm>
                        <a:custGeom>
                          <a:avLst/>
                          <a:gdLst>
                            <a:gd name="T0" fmla="+- 0 2473 2424"/>
                            <a:gd name="T1" fmla="*/ T0 w 77"/>
                            <a:gd name="T2" fmla="+- 0 505 429"/>
                            <a:gd name="T3" fmla="*/ 505 h 77"/>
                            <a:gd name="T4" fmla="+- 0 2451 2424"/>
                            <a:gd name="T5" fmla="*/ T4 w 77"/>
                            <a:gd name="T6" fmla="+- 0 505 429"/>
                            <a:gd name="T7" fmla="*/ 505 h 77"/>
                            <a:gd name="T8" fmla="+- 0 2442 2424"/>
                            <a:gd name="T9" fmla="*/ T8 w 77"/>
                            <a:gd name="T10" fmla="+- 0 501 429"/>
                            <a:gd name="T11" fmla="*/ 501 h 77"/>
                            <a:gd name="T12" fmla="+- 0 2428 2424"/>
                            <a:gd name="T13" fmla="*/ T12 w 77"/>
                            <a:gd name="T14" fmla="+- 0 487 429"/>
                            <a:gd name="T15" fmla="*/ 487 h 77"/>
                            <a:gd name="T16" fmla="+- 0 2424 2424"/>
                            <a:gd name="T17" fmla="*/ T16 w 77"/>
                            <a:gd name="T18" fmla="+- 0 478 429"/>
                            <a:gd name="T19" fmla="*/ 478 h 77"/>
                            <a:gd name="T20" fmla="+- 0 2424 2424"/>
                            <a:gd name="T21" fmla="*/ T20 w 77"/>
                            <a:gd name="T22" fmla="+- 0 457 429"/>
                            <a:gd name="T23" fmla="*/ 457 h 77"/>
                            <a:gd name="T24" fmla="+- 0 2428 2424"/>
                            <a:gd name="T25" fmla="*/ T24 w 77"/>
                            <a:gd name="T26" fmla="+- 0 448 429"/>
                            <a:gd name="T27" fmla="*/ 448 h 77"/>
                            <a:gd name="T28" fmla="+- 0 2442 2424"/>
                            <a:gd name="T29" fmla="*/ T28 w 77"/>
                            <a:gd name="T30" fmla="+- 0 433 429"/>
                            <a:gd name="T31" fmla="*/ 433 h 77"/>
                            <a:gd name="T32" fmla="+- 0 2451 2424"/>
                            <a:gd name="T33" fmla="*/ T32 w 77"/>
                            <a:gd name="T34" fmla="+- 0 429 429"/>
                            <a:gd name="T35" fmla="*/ 429 h 77"/>
                            <a:gd name="T36" fmla="+- 0 2473 2424"/>
                            <a:gd name="T37" fmla="*/ T36 w 77"/>
                            <a:gd name="T38" fmla="+- 0 429 429"/>
                            <a:gd name="T39" fmla="*/ 429 h 77"/>
                            <a:gd name="T40" fmla="+- 0 2481 2424"/>
                            <a:gd name="T41" fmla="*/ T40 w 77"/>
                            <a:gd name="T42" fmla="+- 0 433 429"/>
                            <a:gd name="T43" fmla="*/ 433 h 77"/>
                            <a:gd name="T44" fmla="+- 0 2496 2424"/>
                            <a:gd name="T45" fmla="*/ T44 w 77"/>
                            <a:gd name="T46" fmla="+- 0 448 429"/>
                            <a:gd name="T47" fmla="*/ 448 h 77"/>
                            <a:gd name="T48" fmla="+- 0 2500 2424"/>
                            <a:gd name="T49" fmla="*/ T48 w 77"/>
                            <a:gd name="T50" fmla="+- 0 457 429"/>
                            <a:gd name="T51" fmla="*/ 457 h 77"/>
                            <a:gd name="T52" fmla="+- 0 2500 2424"/>
                            <a:gd name="T53" fmla="*/ T52 w 77"/>
                            <a:gd name="T54" fmla="+- 0 478 429"/>
                            <a:gd name="T55" fmla="*/ 478 h 77"/>
                            <a:gd name="T56" fmla="+- 0 2496 2424"/>
                            <a:gd name="T57" fmla="*/ T56 w 77"/>
                            <a:gd name="T58" fmla="+- 0 487 429"/>
                            <a:gd name="T59" fmla="*/ 487 h 77"/>
                            <a:gd name="T60" fmla="+- 0 2481 2424"/>
                            <a:gd name="T61" fmla="*/ T60 w 77"/>
                            <a:gd name="T62" fmla="+- 0 501 429"/>
                            <a:gd name="T63" fmla="*/ 501 h 77"/>
                            <a:gd name="T64" fmla="+- 0 2473 2424"/>
                            <a:gd name="T65" fmla="*/ T64 w 77"/>
                            <a:gd name="T66" fmla="+- 0 505 429"/>
                            <a:gd name="T67" fmla="*/ 505 h 7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77" h="77">
                              <a:moveTo>
                                <a:pt x="49" y="76"/>
                              </a:moveTo>
                              <a:lnTo>
                                <a:pt x="27" y="76"/>
                              </a:lnTo>
                              <a:lnTo>
                                <a:pt x="18" y="72"/>
                              </a:lnTo>
                              <a:lnTo>
                                <a:pt x="4" y="58"/>
                              </a:lnTo>
                              <a:lnTo>
                                <a:pt x="0" y="49"/>
                              </a:lnTo>
                              <a:lnTo>
                                <a:pt x="0" y="28"/>
                              </a:lnTo>
                              <a:lnTo>
                                <a:pt x="4" y="19"/>
                              </a:lnTo>
                              <a:lnTo>
                                <a:pt x="18" y="4"/>
                              </a:lnTo>
                              <a:lnTo>
                                <a:pt x="27" y="0"/>
                              </a:lnTo>
                              <a:lnTo>
                                <a:pt x="49" y="0"/>
                              </a:lnTo>
                              <a:lnTo>
                                <a:pt x="57" y="4"/>
                              </a:lnTo>
                              <a:lnTo>
                                <a:pt x="72" y="19"/>
                              </a:lnTo>
                              <a:lnTo>
                                <a:pt x="76" y="28"/>
                              </a:lnTo>
                              <a:lnTo>
                                <a:pt x="76" y="49"/>
                              </a:lnTo>
                              <a:lnTo>
                                <a:pt x="72" y="58"/>
                              </a:lnTo>
                              <a:lnTo>
                                <a:pt x="57" y="72"/>
                              </a:lnTo>
                              <a:lnTo>
                                <a:pt x="49" y="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421F28" id="Freeform 26" o:spid="_x0000_s1026" style="position:absolute;margin-left:121.2pt;margin-top:21.45pt;width:3.85pt;height:3.8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7,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" path="m49,76r-22,l18,72,4,58,,49,,28,4,19,18,4,27,,49,r8,4l72,19r4,9l76,49r-4,9l57,72r-8,4xe" fillcolor="black" stroked="f">
                <v:path arrowok="t" o:connecttype="custom" o:connectlocs="31115,320675;17145,320675;11430,318135;2540,309245;0,303530;0,290195;2540,284480;11430,274955;17145,272415;31115,272415;36195,274955;45720,284480;48260,290195;48260,303530;45720,309245;36195,318135;31115,320675" o:connectangles="0,0,0,0,0,0,0,0,0,0,0,0,0,0,0,0,0"/>
                <w10:wrap anchorx="page"/>
              </v:shape>
            </w:pict>
          </mc:Fallback>
        </mc:AlternateContent>
      </w:r>
      <w:r w:rsidR="000B0E02" w:rsidRPr="000B0E02">
        <w:rPr>
          <w:w w:val="110"/>
          <w:rtl/>
        </w:rPr>
        <w:t>تمويل البرامج الفيدرالية الرئيسية على أس</w:t>
      </w:r>
      <w:r w:rsidR="00C73352">
        <w:rPr>
          <w:w w:val="110"/>
          <w:rtl/>
        </w:rPr>
        <w:t>اس البيانات المستمدة من التعداد</w:t>
      </w:r>
      <w:r w:rsidR="00626A5D">
        <w:rPr>
          <w:rFonts w:hint="cs"/>
          <w:w w:val="110"/>
          <w:rtl/>
        </w:rPr>
        <w:t xml:space="preserve"> السكاني</w:t>
      </w:r>
      <w:r w:rsidR="00626A5D">
        <w:rPr>
          <w:w w:val="110"/>
          <w:rtl/>
        </w:rPr>
        <w:t xml:space="preserve">، </w:t>
      </w:r>
      <w:r w:rsidR="00626A5D">
        <w:rPr>
          <w:rFonts w:hint="cs"/>
          <w:w w:val="110"/>
          <w:rtl/>
        </w:rPr>
        <w:t>ويشمل ذلك</w:t>
      </w:r>
      <w:r w:rsidR="00527AA8">
        <w:rPr>
          <w:rFonts w:hint="cs"/>
          <w:w w:val="110"/>
          <w:rtl/>
          <w:lang w:bidi="ar-EG"/>
        </w:rPr>
        <w:t>:</w:t>
      </w:r>
      <w:r w:rsidR="004D6D59" w:rsidRPr="004D6D59">
        <w:t xml:space="preserve"> </w:t>
      </w:r>
      <w:r w:rsidR="004D6D59" w:rsidRPr="004D6D59">
        <w:rPr>
          <w:w w:val="110"/>
          <w:lang w:bidi="ar-EG"/>
        </w:rPr>
        <w:t>•</w:t>
      </w:r>
    </w:p>
    <w:p w14:paraId="5AC8135E" w14:textId="4F6F70C9" w:rsidR="004D6D59" w:rsidRPr="0064483C" w:rsidRDefault="00E60ACD" w:rsidP="004D6D59">
      <w:pPr>
        <w:pStyle w:val="BodyText"/>
        <w:spacing w:line="297" w:lineRule="auto"/>
        <w:ind w:left="2160" w:right="681"/>
        <w:jc w:val="right"/>
        <w:rPr>
          <w:w w:val="110"/>
        </w:rPr>
      </w:pPr>
      <w:bookmarkStart w:id="0" w:name="_GoBack"/>
      <w:bookmarkEnd w:id="0"/>
      <w:r>
        <w:rPr>
          <w:noProof/>
          <w:w w:val="110"/>
        </w:rPr>
        <w:drawing>
          <wp:anchor distT="0" distB="0" distL="114300" distR="114300" simplePos="0" relativeHeight="251663872" behindDoc="0" locked="0" layoutInCell="1" allowOverlap="1" wp14:anchorId="489BECB7" wp14:editId="11E018CC">
            <wp:simplePos x="0" y="0"/>
            <wp:positionH relativeFrom="column">
              <wp:posOffset>7097918</wp:posOffset>
            </wp:positionH>
            <wp:positionV relativeFrom="paragraph">
              <wp:posOffset>56777</wp:posOffset>
            </wp:positionV>
            <wp:extent cx="45085" cy="45085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5085" cy="45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D6D59">
        <w:rPr>
          <w:w w:val="110"/>
        </w:rPr>
        <w:t xml:space="preserve">    </w:t>
      </w:r>
      <w:r w:rsidR="004D6D59">
        <w:rPr>
          <w:rFonts w:hint="cs"/>
          <w:w w:val="110"/>
          <w:rtl/>
        </w:rPr>
        <w:t xml:space="preserve"> </w:t>
      </w:r>
      <w:r w:rsidR="000B0E02" w:rsidRPr="000B0E02">
        <w:rPr>
          <w:w w:val="110"/>
          <w:rtl/>
        </w:rPr>
        <w:t>المعونة الطبية والرعاية الطبية</w:t>
      </w:r>
      <w:r w:rsidR="0064483C">
        <w:rPr>
          <w:rFonts w:hint="cs"/>
          <w:w w:val="110"/>
          <w:rtl/>
        </w:rPr>
        <w:t xml:space="preserve">    </w:t>
      </w:r>
    </w:p>
    <w:p w14:paraId="5801FFC2" w14:textId="41DD1DAB" w:rsidR="000B0E02" w:rsidRPr="0064483C" w:rsidRDefault="004D6D59" w:rsidP="004D6D59">
      <w:pPr>
        <w:pStyle w:val="BodyText"/>
        <w:spacing w:line="297" w:lineRule="auto"/>
        <w:ind w:left="2160" w:right="681"/>
        <w:jc w:val="right"/>
        <w:rPr>
          <w:w w:val="110"/>
        </w:rPr>
      </w:pPr>
      <w:r w:rsidRPr="004D6D59">
        <w:rPr>
          <w:w w:val="110"/>
          <w:rtl/>
        </w:rPr>
        <w:t>المنح التعليمية للمدارس</w:t>
      </w:r>
      <w:r w:rsidR="004B4D92" w:rsidRPr="0064483C">
        <w:rPr>
          <w:w w:val="110"/>
        </w:rPr>
        <w:t xml:space="preserve"> </w:t>
      </w:r>
      <w:r>
        <w:rPr>
          <w:noProof/>
          <w:w w:val="110"/>
        </w:rPr>
        <w:drawing>
          <wp:inline distT="0" distB="0" distL="0" distR="0" wp14:anchorId="2CBD37B1" wp14:editId="0D25B27D">
            <wp:extent cx="45719" cy="4571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1182" cy="511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0FF766" w14:textId="134D12D0" w:rsidR="000B0E02" w:rsidRPr="0064483C" w:rsidRDefault="004D6D59" w:rsidP="004D6D59">
      <w:pPr>
        <w:pStyle w:val="BodyText"/>
        <w:spacing w:line="295" w:lineRule="auto"/>
        <w:ind w:left="2452" w:right="681"/>
        <w:jc w:val="right"/>
        <w:rPr>
          <w:rtl/>
        </w:rPr>
      </w:pPr>
      <w:r>
        <w:rPr>
          <w:rFonts w:hint="cs"/>
          <w:rtl/>
          <w:lang w:bidi="ar-EG"/>
        </w:rPr>
        <w:t xml:space="preserve"> </w:t>
      </w:r>
      <w:r w:rsidR="000B0E02" w:rsidRPr="000B0E02">
        <w:rPr>
          <w:rtl/>
        </w:rPr>
        <w:t xml:space="preserve">تخطيط الطرق السريعة وبرامج </w:t>
      </w:r>
      <w:r w:rsidR="00527AA8">
        <w:rPr>
          <w:rFonts w:hint="cs"/>
          <w:rtl/>
        </w:rPr>
        <w:t>بناء المساكن</w:t>
      </w:r>
      <w:r w:rsidR="004B4D92">
        <w:rPr>
          <w:rFonts w:ascii="Calibri"/>
          <w:w w:val="110"/>
          <w:sz w:val="20"/>
        </w:rPr>
        <w:t xml:space="preserve"> </w:t>
      </w:r>
      <w:r>
        <w:rPr>
          <w:noProof/>
        </w:rPr>
        <w:drawing>
          <wp:inline distT="0" distB="0" distL="0" distR="0" wp14:anchorId="4B221696" wp14:editId="1ED5EEDC">
            <wp:extent cx="42545" cy="42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42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B3933D" w14:textId="55AD5F18" w:rsidR="000B0E02" w:rsidRDefault="00E60ACD" w:rsidP="00787B05">
      <w:pPr>
        <w:pStyle w:val="BodyText"/>
        <w:spacing w:line="292" w:lineRule="auto"/>
        <w:ind w:left="2452" w:right="681"/>
        <w:jc w:val="right"/>
        <w:rPr>
          <w:rFonts w:ascii="Calibri"/>
          <w:w w:val="110"/>
          <w:sz w:val="20"/>
        </w:rPr>
      </w:pPr>
      <w:r>
        <w:rPr>
          <w:rFonts w:ascii="Calibri"/>
          <w:noProof/>
          <w:w w:val="110"/>
          <w:sz w:val="20"/>
        </w:rPr>
        <w:drawing>
          <wp:anchor distT="0" distB="0" distL="114300" distR="114300" simplePos="0" relativeHeight="251664896" behindDoc="0" locked="0" layoutInCell="1" allowOverlap="1" wp14:anchorId="46228AED" wp14:editId="1D560156">
            <wp:simplePos x="0" y="0"/>
            <wp:positionH relativeFrom="column">
              <wp:posOffset>7100047</wp:posOffset>
            </wp:positionH>
            <wp:positionV relativeFrom="paragraph">
              <wp:posOffset>72203</wp:posOffset>
            </wp:positionV>
            <wp:extent cx="42545" cy="42545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42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B0E02" w:rsidRPr="000B0E02">
        <w:rPr>
          <w:rFonts w:ascii="Calibri"/>
          <w:w w:val="110"/>
          <w:sz w:val="20"/>
        </w:rPr>
        <w:t xml:space="preserve"> (CHIP)</w:t>
      </w:r>
      <w:r w:rsidR="00787B05" w:rsidRPr="00787B05">
        <w:rPr>
          <w:rFonts w:ascii="Calibri"/>
          <w:w w:val="110"/>
          <w:sz w:val="20"/>
          <w:rtl/>
        </w:rPr>
        <w:t xml:space="preserve"> </w:t>
      </w:r>
      <w:r w:rsidR="00787B05" w:rsidRPr="000B0E02">
        <w:rPr>
          <w:rFonts w:ascii="Calibri"/>
          <w:w w:val="110"/>
          <w:sz w:val="20"/>
          <w:rtl/>
        </w:rPr>
        <w:t>برنامج التأمين الصحي للأطفال</w:t>
      </w:r>
      <w:r w:rsidR="00787B05">
        <w:rPr>
          <w:rFonts w:ascii="Calibri" w:hint="cs"/>
          <w:w w:val="110"/>
          <w:sz w:val="20"/>
          <w:rtl/>
        </w:rPr>
        <w:t xml:space="preserve"> </w:t>
      </w:r>
    </w:p>
    <w:p w14:paraId="2C8F5EF8" w14:textId="4DA99A6D" w:rsidR="000B0E02" w:rsidRPr="000B0E02" w:rsidRDefault="00E60ACD" w:rsidP="00787B05">
      <w:pPr>
        <w:pStyle w:val="BodyText"/>
        <w:spacing w:line="292" w:lineRule="auto"/>
        <w:ind w:left="2452" w:right="681"/>
        <w:jc w:val="right"/>
        <w:rPr>
          <w:rFonts w:ascii="Calibri"/>
          <w:sz w:val="20"/>
        </w:rPr>
      </w:pPr>
      <w:r>
        <w:rPr>
          <w:rFonts w:ascii="Calibri"/>
          <w:noProof/>
          <w:sz w:val="20"/>
        </w:rPr>
        <w:drawing>
          <wp:anchor distT="0" distB="0" distL="114300" distR="114300" simplePos="0" relativeHeight="251665920" behindDoc="0" locked="0" layoutInCell="1" allowOverlap="1" wp14:anchorId="5618F3A2" wp14:editId="58023616">
            <wp:simplePos x="0" y="0"/>
            <wp:positionH relativeFrom="column">
              <wp:posOffset>7108862</wp:posOffset>
            </wp:positionH>
            <wp:positionV relativeFrom="paragraph">
              <wp:posOffset>51435</wp:posOffset>
            </wp:positionV>
            <wp:extent cx="42545" cy="42545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42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B0E02" w:rsidRPr="000B0E02">
        <w:rPr>
          <w:rFonts w:ascii="Calibri"/>
          <w:sz w:val="20"/>
        </w:rPr>
        <w:t>(SNAP &amp; WIC)</w:t>
      </w:r>
      <w:r w:rsidR="00787B05" w:rsidRPr="00787B05">
        <w:rPr>
          <w:rFonts w:ascii="Calibri"/>
          <w:sz w:val="20"/>
          <w:rtl/>
        </w:rPr>
        <w:t xml:space="preserve"> </w:t>
      </w:r>
      <w:r w:rsidR="00787B05" w:rsidRPr="000B0E02">
        <w:rPr>
          <w:rFonts w:ascii="Calibri"/>
          <w:sz w:val="20"/>
          <w:rtl/>
        </w:rPr>
        <w:t>برامج التغذية التكميلية</w:t>
      </w:r>
      <w:r w:rsidR="00787B05">
        <w:rPr>
          <w:rFonts w:ascii="Calibri" w:hint="cs"/>
          <w:sz w:val="20"/>
          <w:rtl/>
        </w:rPr>
        <w:t xml:space="preserve"> </w:t>
      </w:r>
    </w:p>
    <w:p w14:paraId="4F934032" w14:textId="1E57B08D" w:rsidR="00916F42" w:rsidRDefault="00787B05">
      <w:pPr>
        <w:pStyle w:val="BodyText"/>
        <w:spacing w:before="11"/>
        <w:rPr>
          <w:rFonts w:ascii="Calibri"/>
          <w:sz w:val="1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0800" behindDoc="1" locked="0" layoutInCell="1" allowOverlap="1" wp14:anchorId="7D460604" wp14:editId="016D6EF2">
                <wp:simplePos x="0" y="0"/>
                <wp:positionH relativeFrom="page">
                  <wp:posOffset>1098550</wp:posOffset>
                </wp:positionH>
                <wp:positionV relativeFrom="paragraph">
                  <wp:posOffset>129540</wp:posOffset>
                </wp:positionV>
                <wp:extent cx="335915" cy="514985"/>
                <wp:effectExtent l="0" t="3810" r="6985" b="5080"/>
                <wp:wrapTopAndBottom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5915" cy="514985"/>
                          <a:chOff x="1410" y="184"/>
                          <a:chExt cx="529" cy="811"/>
                        </a:xfrm>
                      </wpg:grpSpPr>
                      <wps:wsp>
                        <wps:cNvPr id="15" name="Freeform 20"/>
                        <wps:cNvSpPr>
                          <a:spLocks/>
                        </wps:cNvSpPr>
                        <wps:spPr bwMode="auto">
                          <a:xfrm>
                            <a:off x="1419" y="352"/>
                            <a:ext cx="140" cy="139"/>
                          </a:xfrm>
                          <a:custGeom>
                            <a:avLst/>
                            <a:gdLst>
                              <a:gd name="T0" fmla="+- 0 1548 1419"/>
                              <a:gd name="T1" fmla="*/ T0 w 140"/>
                              <a:gd name="T2" fmla="+- 0 491 353"/>
                              <a:gd name="T3" fmla="*/ 491 h 139"/>
                              <a:gd name="T4" fmla="+- 0 1542 1419"/>
                              <a:gd name="T5" fmla="*/ T4 w 140"/>
                              <a:gd name="T6" fmla="+- 0 491 353"/>
                              <a:gd name="T7" fmla="*/ 491 h 139"/>
                              <a:gd name="T8" fmla="+- 0 1539 1419"/>
                              <a:gd name="T9" fmla="*/ T8 w 140"/>
                              <a:gd name="T10" fmla="+- 0 490 353"/>
                              <a:gd name="T11" fmla="*/ 490 h 139"/>
                              <a:gd name="T12" fmla="+- 0 1419 1419"/>
                              <a:gd name="T13" fmla="*/ T12 w 140"/>
                              <a:gd name="T14" fmla="+- 0 370 353"/>
                              <a:gd name="T15" fmla="*/ 370 h 139"/>
                              <a:gd name="T16" fmla="+- 0 1419 1419"/>
                              <a:gd name="T17" fmla="*/ T16 w 140"/>
                              <a:gd name="T18" fmla="+- 0 363 353"/>
                              <a:gd name="T19" fmla="*/ 363 h 139"/>
                              <a:gd name="T20" fmla="+- 0 1424 1419"/>
                              <a:gd name="T21" fmla="*/ T20 w 140"/>
                              <a:gd name="T22" fmla="+- 0 358 353"/>
                              <a:gd name="T23" fmla="*/ 358 h 139"/>
                              <a:gd name="T24" fmla="+- 0 1429 1419"/>
                              <a:gd name="T25" fmla="*/ T24 w 140"/>
                              <a:gd name="T26" fmla="+- 0 353 353"/>
                              <a:gd name="T27" fmla="*/ 353 h 139"/>
                              <a:gd name="T28" fmla="+- 0 1437 1419"/>
                              <a:gd name="T29" fmla="*/ T28 w 140"/>
                              <a:gd name="T30" fmla="+- 0 353 353"/>
                              <a:gd name="T31" fmla="*/ 353 h 139"/>
                              <a:gd name="T32" fmla="+- 0 1559 1419"/>
                              <a:gd name="T33" fmla="*/ T32 w 140"/>
                              <a:gd name="T34" fmla="+- 0 475 353"/>
                              <a:gd name="T35" fmla="*/ 475 h 139"/>
                              <a:gd name="T36" fmla="+- 0 1559 1419"/>
                              <a:gd name="T37" fmla="*/ T36 w 140"/>
                              <a:gd name="T38" fmla="+- 0 482 353"/>
                              <a:gd name="T39" fmla="*/ 482 h 139"/>
                              <a:gd name="T40" fmla="+- 0 1552 1419"/>
                              <a:gd name="T41" fmla="*/ T40 w 140"/>
                              <a:gd name="T42" fmla="+- 0 490 353"/>
                              <a:gd name="T43" fmla="*/ 490 h 139"/>
                              <a:gd name="T44" fmla="+- 0 1548 1419"/>
                              <a:gd name="T45" fmla="*/ T44 w 140"/>
                              <a:gd name="T46" fmla="+- 0 491 353"/>
                              <a:gd name="T47" fmla="*/ 491 h 1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40" h="139">
                                <a:moveTo>
                                  <a:pt x="129" y="138"/>
                                </a:moveTo>
                                <a:lnTo>
                                  <a:pt x="123" y="138"/>
                                </a:lnTo>
                                <a:lnTo>
                                  <a:pt x="120" y="137"/>
                                </a:lnTo>
                                <a:lnTo>
                                  <a:pt x="0" y="17"/>
                                </a:lnTo>
                                <a:lnTo>
                                  <a:pt x="0" y="10"/>
                                </a:lnTo>
                                <a:lnTo>
                                  <a:pt x="5" y="5"/>
                                </a:lnTo>
                                <a:lnTo>
                                  <a:pt x="10" y="0"/>
                                </a:lnTo>
                                <a:lnTo>
                                  <a:pt x="18" y="0"/>
                                </a:lnTo>
                                <a:lnTo>
                                  <a:pt x="140" y="122"/>
                                </a:lnTo>
                                <a:lnTo>
                                  <a:pt x="140" y="129"/>
                                </a:lnTo>
                                <a:lnTo>
                                  <a:pt x="133" y="137"/>
                                </a:lnTo>
                                <a:lnTo>
                                  <a:pt x="129" y="1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9"/>
                        <wps:cNvSpPr>
                          <a:spLocks/>
                        </wps:cNvSpPr>
                        <wps:spPr bwMode="auto">
                          <a:xfrm>
                            <a:off x="1562" y="184"/>
                            <a:ext cx="66" cy="178"/>
                          </a:xfrm>
                          <a:custGeom>
                            <a:avLst/>
                            <a:gdLst>
                              <a:gd name="T0" fmla="+- 0 1616 1563"/>
                              <a:gd name="T1" fmla="*/ T0 w 66"/>
                              <a:gd name="T2" fmla="+- 0 362 184"/>
                              <a:gd name="T3" fmla="*/ 362 h 178"/>
                              <a:gd name="T4" fmla="+- 0 1608 1563"/>
                              <a:gd name="T5" fmla="*/ T4 w 66"/>
                              <a:gd name="T6" fmla="+- 0 362 184"/>
                              <a:gd name="T7" fmla="*/ 362 h 178"/>
                              <a:gd name="T8" fmla="+- 0 1603 1563"/>
                              <a:gd name="T9" fmla="*/ T8 w 66"/>
                              <a:gd name="T10" fmla="+- 0 358 184"/>
                              <a:gd name="T11" fmla="*/ 358 h 178"/>
                              <a:gd name="T12" fmla="+- 0 1602 1563"/>
                              <a:gd name="T13" fmla="*/ T12 w 66"/>
                              <a:gd name="T14" fmla="+- 0 353 184"/>
                              <a:gd name="T15" fmla="*/ 353 h 178"/>
                              <a:gd name="T16" fmla="+- 0 1564 1563"/>
                              <a:gd name="T17" fmla="*/ T16 w 66"/>
                              <a:gd name="T18" fmla="+- 0 201 184"/>
                              <a:gd name="T19" fmla="*/ 201 h 178"/>
                              <a:gd name="T20" fmla="+- 0 1563 1563"/>
                              <a:gd name="T21" fmla="*/ T20 w 66"/>
                              <a:gd name="T22" fmla="+- 0 195 184"/>
                              <a:gd name="T23" fmla="*/ 195 h 178"/>
                              <a:gd name="T24" fmla="+- 0 1567 1563"/>
                              <a:gd name="T25" fmla="*/ T24 w 66"/>
                              <a:gd name="T26" fmla="+- 0 188 184"/>
                              <a:gd name="T27" fmla="*/ 188 h 178"/>
                              <a:gd name="T28" fmla="+- 0 1574 1563"/>
                              <a:gd name="T29" fmla="*/ T28 w 66"/>
                              <a:gd name="T30" fmla="+- 0 186 184"/>
                              <a:gd name="T31" fmla="*/ 186 h 178"/>
                              <a:gd name="T32" fmla="+- 0 1580 1563"/>
                              <a:gd name="T33" fmla="*/ T32 w 66"/>
                              <a:gd name="T34" fmla="+- 0 184 184"/>
                              <a:gd name="T35" fmla="*/ 184 h 178"/>
                              <a:gd name="T36" fmla="+- 0 1587 1563"/>
                              <a:gd name="T37" fmla="*/ T36 w 66"/>
                              <a:gd name="T38" fmla="+- 0 188 184"/>
                              <a:gd name="T39" fmla="*/ 188 h 178"/>
                              <a:gd name="T40" fmla="+- 0 1589 1563"/>
                              <a:gd name="T41" fmla="*/ T40 w 66"/>
                              <a:gd name="T42" fmla="+- 0 195 184"/>
                              <a:gd name="T43" fmla="*/ 195 h 178"/>
                              <a:gd name="T44" fmla="+- 0 1627 1563"/>
                              <a:gd name="T45" fmla="*/ T44 w 66"/>
                              <a:gd name="T46" fmla="+- 0 346 184"/>
                              <a:gd name="T47" fmla="*/ 346 h 178"/>
                              <a:gd name="T48" fmla="+- 0 1628 1563"/>
                              <a:gd name="T49" fmla="*/ T48 w 66"/>
                              <a:gd name="T50" fmla="+- 0 353 184"/>
                              <a:gd name="T51" fmla="*/ 353 h 178"/>
                              <a:gd name="T52" fmla="+- 0 1624 1563"/>
                              <a:gd name="T53" fmla="*/ T52 w 66"/>
                              <a:gd name="T54" fmla="+- 0 360 184"/>
                              <a:gd name="T55" fmla="*/ 360 h 178"/>
                              <a:gd name="T56" fmla="+- 0 1617 1563"/>
                              <a:gd name="T57" fmla="*/ T56 w 66"/>
                              <a:gd name="T58" fmla="+- 0 362 184"/>
                              <a:gd name="T59" fmla="*/ 362 h 178"/>
                              <a:gd name="T60" fmla="+- 0 1616 1563"/>
                              <a:gd name="T61" fmla="*/ T60 w 66"/>
                              <a:gd name="T62" fmla="+- 0 362 184"/>
                              <a:gd name="T63" fmla="*/ 362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66" h="178">
                                <a:moveTo>
                                  <a:pt x="53" y="178"/>
                                </a:moveTo>
                                <a:lnTo>
                                  <a:pt x="45" y="178"/>
                                </a:lnTo>
                                <a:lnTo>
                                  <a:pt x="40" y="174"/>
                                </a:lnTo>
                                <a:lnTo>
                                  <a:pt x="39" y="169"/>
                                </a:lnTo>
                                <a:lnTo>
                                  <a:pt x="1" y="17"/>
                                </a:lnTo>
                                <a:lnTo>
                                  <a:pt x="0" y="11"/>
                                </a:lnTo>
                                <a:lnTo>
                                  <a:pt x="4" y="4"/>
                                </a:lnTo>
                                <a:lnTo>
                                  <a:pt x="11" y="2"/>
                                </a:lnTo>
                                <a:lnTo>
                                  <a:pt x="17" y="0"/>
                                </a:lnTo>
                                <a:lnTo>
                                  <a:pt x="24" y="4"/>
                                </a:lnTo>
                                <a:lnTo>
                                  <a:pt x="26" y="11"/>
                                </a:lnTo>
                                <a:lnTo>
                                  <a:pt x="64" y="162"/>
                                </a:lnTo>
                                <a:lnTo>
                                  <a:pt x="65" y="169"/>
                                </a:lnTo>
                                <a:lnTo>
                                  <a:pt x="61" y="176"/>
                                </a:lnTo>
                                <a:lnTo>
                                  <a:pt x="54" y="178"/>
                                </a:lnTo>
                                <a:lnTo>
                                  <a:pt x="53" y="1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8"/>
                        <wps:cNvSpPr>
                          <a:spLocks/>
                        </wps:cNvSpPr>
                        <wps:spPr bwMode="auto">
                          <a:xfrm>
                            <a:off x="1759" y="250"/>
                            <a:ext cx="26" cy="182"/>
                          </a:xfrm>
                          <a:custGeom>
                            <a:avLst/>
                            <a:gdLst>
                              <a:gd name="T0" fmla="+- 0 1779 1760"/>
                              <a:gd name="T1" fmla="*/ T0 w 26"/>
                              <a:gd name="T2" fmla="+- 0 432 251"/>
                              <a:gd name="T3" fmla="*/ 432 h 182"/>
                              <a:gd name="T4" fmla="+- 0 1765 1760"/>
                              <a:gd name="T5" fmla="*/ T4 w 26"/>
                              <a:gd name="T6" fmla="+- 0 432 251"/>
                              <a:gd name="T7" fmla="*/ 432 h 182"/>
                              <a:gd name="T8" fmla="+- 0 1760 1760"/>
                              <a:gd name="T9" fmla="*/ T8 w 26"/>
                              <a:gd name="T10" fmla="+- 0 427 251"/>
                              <a:gd name="T11" fmla="*/ 427 h 182"/>
                              <a:gd name="T12" fmla="+- 0 1760 1760"/>
                              <a:gd name="T13" fmla="*/ T12 w 26"/>
                              <a:gd name="T14" fmla="+- 0 257 251"/>
                              <a:gd name="T15" fmla="*/ 257 h 182"/>
                              <a:gd name="T16" fmla="+- 0 1765 1760"/>
                              <a:gd name="T17" fmla="*/ T16 w 26"/>
                              <a:gd name="T18" fmla="+- 0 251 251"/>
                              <a:gd name="T19" fmla="*/ 251 h 182"/>
                              <a:gd name="T20" fmla="+- 0 1779 1760"/>
                              <a:gd name="T21" fmla="*/ T20 w 26"/>
                              <a:gd name="T22" fmla="+- 0 251 251"/>
                              <a:gd name="T23" fmla="*/ 251 h 182"/>
                              <a:gd name="T24" fmla="+- 0 1785 1760"/>
                              <a:gd name="T25" fmla="*/ T24 w 26"/>
                              <a:gd name="T26" fmla="+- 0 257 251"/>
                              <a:gd name="T27" fmla="*/ 257 h 182"/>
                              <a:gd name="T28" fmla="+- 0 1785 1760"/>
                              <a:gd name="T29" fmla="*/ T28 w 26"/>
                              <a:gd name="T30" fmla="+- 0 427 251"/>
                              <a:gd name="T31" fmla="*/ 427 h 182"/>
                              <a:gd name="T32" fmla="+- 0 1779 1760"/>
                              <a:gd name="T33" fmla="*/ T32 w 26"/>
                              <a:gd name="T34" fmla="+- 0 432 251"/>
                              <a:gd name="T35" fmla="*/ 432 h 1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6" h="182">
                                <a:moveTo>
                                  <a:pt x="19" y="181"/>
                                </a:moveTo>
                                <a:lnTo>
                                  <a:pt x="5" y="181"/>
                                </a:lnTo>
                                <a:lnTo>
                                  <a:pt x="0" y="176"/>
                                </a:lnTo>
                                <a:lnTo>
                                  <a:pt x="0" y="6"/>
                                </a:lnTo>
                                <a:lnTo>
                                  <a:pt x="5" y="0"/>
                                </a:lnTo>
                                <a:lnTo>
                                  <a:pt x="19" y="0"/>
                                </a:lnTo>
                                <a:lnTo>
                                  <a:pt x="25" y="6"/>
                                </a:lnTo>
                                <a:lnTo>
                                  <a:pt x="25" y="176"/>
                                </a:lnTo>
                                <a:lnTo>
                                  <a:pt x="19" y="1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17"/>
                        <wps:cNvSpPr>
                          <a:spLocks/>
                        </wps:cNvSpPr>
                        <wps:spPr bwMode="auto">
                          <a:xfrm>
                            <a:off x="1410" y="444"/>
                            <a:ext cx="529" cy="550"/>
                          </a:xfrm>
                          <a:custGeom>
                            <a:avLst/>
                            <a:gdLst>
                              <a:gd name="T0" fmla="+- 0 1677 1410"/>
                              <a:gd name="T1" fmla="*/ T0 w 529"/>
                              <a:gd name="T2" fmla="+- 0 581 445"/>
                              <a:gd name="T3" fmla="*/ 581 h 550"/>
                              <a:gd name="T4" fmla="+- 0 1823 1410"/>
                              <a:gd name="T5" fmla="*/ T4 w 529"/>
                              <a:gd name="T6" fmla="+- 0 445 445"/>
                              <a:gd name="T7" fmla="*/ 445 h 550"/>
                              <a:gd name="T8" fmla="+- 0 1884 1410"/>
                              <a:gd name="T9" fmla="*/ T8 w 529"/>
                              <a:gd name="T10" fmla="+- 0 469 445"/>
                              <a:gd name="T11" fmla="*/ 469 h 550"/>
                              <a:gd name="T12" fmla="+- 0 1766 1410"/>
                              <a:gd name="T13" fmla="*/ T12 w 529"/>
                              <a:gd name="T14" fmla="+- 0 529 445"/>
                              <a:gd name="T15" fmla="*/ 529 h 550"/>
                              <a:gd name="T16" fmla="+- 0 1662 1410"/>
                              <a:gd name="T17" fmla="*/ T16 w 529"/>
                              <a:gd name="T18" fmla="+- 0 971 445"/>
                              <a:gd name="T19" fmla="*/ 971 h 550"/>
                              <a:gd name="T20" fmla="+- 0 1860 1410"/>
                              <a:gd name="T21" fmla="*/ T20 w 529"/>
                              <a:gd name="T22" fmla="+- 0 879 445"/>
                              <a:gd name="T23" fmla="*/ 879 h 550"/>
                              <a:gd name="T24" fmla="+- 0 1825 1410"/>
                              <a:gd name="T25" fmla="*/ T24 w 529"/>
                              <a:gd name="T26" fmla="+- 0 853 445"/>
                              <a:gd name="T27" fmla="*/ 853 h 550"/>
                              <a:gd name="T28" fmla="+- 0 1796 1410"/>
                              <a:gd name="T29" fmla="*/ T28 w 529"/>
                              <a:gd name="T30" fmla="+- 0 815 445"/>
                              <a:gd name="T31" fmla="*/ 815 h 550"/>
                              <a:gd name="T32" fmla="+- 0 1768 1410"/>
                              <a:gd name="T33" fmla="*/ T32 w 529"/>
                              <a:gd name="T34" fmla="+- 0 791 445"/>
                              <a:gd name="T35" fmla="*/ 791 h 550"/>
                              <a:gd name="T36" fmla="+- 0 1739 1410"/>
                              <a:gd name="T37" fmla="*/ T36 w 529"/>
                              <a:gd name="T38" fmla="+- 0 743 445"/>
                              <a:gd name="T39" fmla="*/ 743 h 550"/>
                              <a:gd name="T40" fmla="+- 0 1713 1410"/>
                              <a:gd name="T41" fmla="*/ T40 w 529"/>
                              <a:gd name="T42" fmla="+- 0 693 445"/>
                              <a:gd name="T43" fmla="*/ 693 h 550"/>
                              <a:gd name="T44" fmla="+- 0 1859 1410"/>
                              <a:gd name="T45" fmla="*/ T44 w 529"/>
                              <a:gd name="T46" fmla="+- 0 525 445"/>
                              <a:gd name="T47" fmla="*/ 525 h 550"/>
                              <a:gd name="T48" fmla="+- 0 1853 1410"/>
                              <a:gd name="T49" fmla="*/ T48 w 529"/>
                              <a:gd name="T50" fmla="+- 0 473 445"/>
                              <a:gd name="T51" fmla="*/ 473 h 550"/>
                              <a:gd name="T52" fmla="+- 0 1893 1410"/>
                              <a:gd name="T53" fmla="*/ T52 w 529"/>
                              <a:gd name="T54" fmla="+- 0 501 445"/>
                              <a:gd name="T55" fmla="*/ 501 h 550"/>
                              <a:gd name="T56" fmla="+- 0 1807 1410"/>
                              <a:gd name="T57" fmla="*/ T56 w 529"/>
                              <a:gd name="T58" fmla="+- 0 611 445"/>
                              <a:gd name="T59" fmla="*/ 611 h 550"/>
                              <a:gd name="T60" fmla="+- 0 1798 1410"/>
                              <a:gd name="T61" fmla="*/ T60 w 529"/>
                              <a:gd name="T62" fmla="+- 0 635 445"/>
                              <a:gd name="T63" fmla="*/ 635 h 550"/>
                              <a:gd name="T64" fmla="+- 0 1739 1410"/>
                              <a:gd name="T65" fmla="*/ T64 w 529"/>
                              <a:gd name="T66" fmla="+- 0 703 445"/>
                              <a:gd name="T67" fmla="*/ 703 h 550"/>
                              <a:gd name="T68" fmla="+- 0 1810 1410"/>
                              <a:gd name="T69" fmla="*/ T68 w 529"/>
                              <a:gd name="T70" fmla="+- 0 731 445"/>
                              <a:gd name="T71" fmla="*/ 731 h 550"/>
                              <a:gd name="T72" fmla="+- 0 1789 1410"/>
                              <a:gd name="T73" fmla="*/ T72 w 529"/>
                              <a:gd name="T74" fmla="+- 0 775 445"/>
                              <a:gd name="T75" fmla="*/ 775 h 550"/>
                              <a:gd name="T76" fmla="+- 0 1858 1410"/>
                              <a:gd name="T77" fmla="*/ T76 w 529"/>
                              <a:gd name="T78" fmla="+- 0 795 445"/>
                              <a:gd name="T79" fmla="*/ 795 h 550"/>
                              <a:gd name="T80" fmla="+- 0 1850 1410"/>
                              <a:gd name="T81" fmla="*/ T80 w 529"/>
                              <a:gd name="T82" fmla="+- 0 845 445"/>
                              <a:gd name="T83" fmla="*/ 845 h 550"/>
                              <a:gd name="T84" fmla="+- 0 1901 1410"/>
                              <a:gd name="T85" fmla="*/ T84 w 529"/>
                              <a:gd name="T86" fmla="+- 0 871 445"/>
                              <a:gd name="T87" fmla="*/ 871 h 550"/>
                              <a:gd name="T88" fmla="+- 0 1676 1410"/>
                              <a:gd name="T89" fmla="*/ T88 w 529"/>
                              <a:gd name="T90" fmla="+- 0 995 445"/>
                              <a:gd name="T91" fmla="*/ 995 h 550"/>
                              <a:gd name="T92" fmla="+- 0 1474 1410"/>
                              <a:gd name="T93" fmla="*/ T92 w 529"/>
                              <a:gd name="T94" fmla="+- 0 847 445"/>
                              <a:gd name="T95" fmla="*/ 847 h 550"/>
                              <a:gd name="T96" fmla="+- 0 1422 1410"/>
                              <a:gd name="T97" fmla="*/ T96 w 529"/>
                              <a:gd name="T98" fmla="+- 0 645 445"/>
                              <a:gd name="T99" fmla="*/ 645 h 550"/>
                              <a:gd name="T100" fmla="+- 0 1431 1410"/>
                              <a:gd name="T101" fmla="*/ T100 w 529"/>
                              <a:gd name="T102" fmla="+- 0 567 445"/>
                              <a:gd name="T103" fmla="*/ 567 h 550"/>
                              <a:gd name="T104" fmla="+- 0 1511 1410"/>
                              <a:gd name="T105" fmla="*/ T104 w 529"/>
                              <a:gd name="T106" fmla="+- 0 579 445"/>
                              <a:gd name="T107" fmla="*/ 579 h 550"/>
                              <a:gd name="T108" fmla="+- 0 1435 1410"/>
                              <a:gd name="T109" fmla="*/ T108 w 529"/>
                              <a:gd name="T110" fmla="+- 0 609 445"/>
                              <a:gd name="T111" fmla="*/ 609 h 550"/>
                              <a:gd name="T112" fmla="+- 0 1486 1410"/>
                              <a:gd name="T113" fmla="*/ T112 w 529"/>
                              <a:gd name="T114" fmla="+- 0 729 445"/>
                              <a:gd name="T115" fmla="*/ 729 h 550"/>
                              <a:gd name="T116" fmla="+- 0 1506 1410"/>
                              <a:gd name="T117" fmla="*/ T116 w 529"/>
                              <a:gd name="T118" fmla="+- 0 863 445"/>
                              <a:gd name="T119" fmla="*/ 863 h 550"/>
                              <a:gd name="T120" fmla="+- 0 1579 1410"/>
                              <a:gd name="T121" fmla="*/ T120 w 529"/>
                              <a:gd name="T122" fmla="+- 0 915 445"/>
                              <a:gd name="T123" fmla="*/ 915 h 550"/>
                              <a:gd name="T124" fmla="+- 0 1571 1410"/>
                              <a:gd name="T125" fmla="*/ T124 w 529"/>
                              <a:gd name="T126" fmla="+- 0 939 445"/>
                              <a:gd name="T127" fmla="*/ 939 h 550"/>
                              <a:gd name="T128" fmla="+- 0 1783 1410"/>
                              <a:gd name="T129" fmla="*/ T128 w 529"/>
                              <a:gd name="T130" fmla="+- 0 971 445"/>
                              <a:gd name="T131" fmla="*/ 971 h 550"/>
                              <a:gd name="T132" fmla="+- 0 1553 1410"/>
                              <a:gd name="T133" fmla="*/ T132 w 529"/>
                              <a:gd name="T134" fmla="+- 0 753 445"/>
                              <a:gd name="T135" fmla="*/ 753 h 550"/>
                              <a:gd name="T136" fmla="+- 0 1557 1410"/>
                              <a:gd name="T137" fmla="*/ T136 w 529"/>
                              <a:gd name="T138" fmla="+- 0 687 445"/>
                              <a:gd name="T139" fmla="*/ 687 h 550"/>
                              <a:gd name="T140" fmla="+- 0 1537 1410"/>
                              <a:gd name="T141" fmla="*/ T140 w 529"/>
                              <a:gd name="T142" fmla="+- 0 659 445"/>
                              <a:gd name="T143" fmla="*/ 659 h 550"/>
                              <a:gd name="T144" fmla="+- 0 1497 1410"/>
                              <a:gd name="T145" fmla="*/ T144 w 529"/>
                              <a:gd name="T146" fmla="+- 0 599 445"/>
                              <a:gd name="T147" fmla="*/ 599 h 550"/>
                              <a:gd name="T148" fmla="+- 0 1515 1410"/>
                              <a:gd name="T149" fmla="*/ T148 w 529"/>
                              <a:gd name="T150" fmla="+- 0 583 445"/>
                              <a:gd name="T151" fmla="*/ 583 h 550"/>
                              <a:gd name="T152" fmla="+- 0 1565 1410"/>
                              <a:gd name="T153" fmla="*/ T152 w 529"/>
                              <a:gd name="T154" fmla="+- 0 651 445"/>
                              <a:gd name="T155" fmla="*/ 651 h 550"/>
                              <a:gd name="T156" fmla="+- 0 1586 1410"/>
                              <a:gd name="T157" fmla="*/ T156 w 529"/>
                              <a:gd name="T158" fmla="+- 0 679 445"/>
                              <a:gd name="T159" fmla="*/ 679 h 550"/>
                              <a:gd name="T160" fmla="+- 0 1569 1410"/>
                              <a:gd name="T161" fmla="*/ T160 w 529"/>
                              <a:gd name="T162" fmla="+- 0 749 445"/>
                              <a:gd name="T163" fmla="*/ 749 h 550"/>
                              <a:gd name="T164" fmla="+- 0 1778 1410"/>
                              <a:gd name="T165" fmla="*/ T164 w 529"/>
                              <a:gd name="T166" fmla="+- 0 723 445"/>
                              <a:gd name="T167" fmla="*/ 723 h 550"/>
                              <a:gd name="T168" fmla="+- 0 1823 1410"/>
                              <a:gd name="T169" fmla="*/ T168 w 529"/>
                              <a:gd name="T170" fmla="+- 0 685 445"/>
                              <a:gd name="T171" fmla="*/ 685 h 550"/>
                              <a:gd name="T172" fmla="+- 0 1809 1410"/>
                              <a:gd name="T173" fmla="*/ T172 w 529"/>
                              <a:gd name="T174" fmla="+- 0 637 445"/>
                              <a:gd name="T175" fmla="*/ 637 h 550"/>
                              <a:gd name="T176" fmla="+- 0 1853 1410"/>
                              <a:gd name="T177" fmla="*/ T176 w 529"/>
                              <a:gd name="T178" fmla="+- 0 667 445"/>
                              <a:gd name="T179" fmla="*/ 667 h 550"/>
                              <a:gd name="T180" fmla="+- 0 1872 1410"/>
                              <a:gd name="T181" fmla="*/ T180 w 529"/>
                              <a:gd name="T182" fmla="+- 0 691 445"/>
                              <a:gd name="T183" fmla="*/ 691 h 550"/>
                              <a:gd name="T184" fmla="+- 0 1821 1410"/>
                              <a:gd name="T185" fmla="*/ T184 w 529"/>
                              <a:gd name="T186" fmla="+- 0 721 445"/>
                              <a:gd name="T187" fmla="*/ 721 h 550"/>
                              <a:gd name="T188" fmla="+- 0 1863 1410"/>
                              <a:gd name="T189" fmla="*/ T188 w 529"/>
                              <a:gd name="T190" fmla="+- 0 755 445"/>
                              <a:gd name="T191" fmla="*/ 755 h 550"/>
                              <a:gd name="T192" fmla="+- 0 1868 1410"/>
                              <a:gd name="T193" fmla="*/ T192 w 529"/>
                              <a:gd name="T194" fmla="+- 0 723 445"/>
                              <a:gd name="T195" fmla="*/ 723 h 550"/>
                              <a:gd name="T196" fmla="+- 0 1890 1410"/>
                              <a:gd name="T197" fmla="*/ T196 w 529"/>
                              <a:gd name="T198" fmla="+- 0 709 445"/>
                              <a:gd name="T199" fmla="*/ 709 h 550"/>
                              <a:gd name="T200" fmla="+- 0 1905 1410"/>
                              <a:gd name="T201" fmla="*/ T200 w 529"/>
                              <a:gd name="T202" fmla="+- 0 753 445"/>
                              <a:gd name="T203" fmla="*/ 753 h 550"/>
                              <a:gd name="T204" fmla="+- 0 1858 1410"/>
                              <a:gd name="T205" fmla="*/ T204 w 529"/>
                              <a:gd name="T206" fmla="+- 0 795 445"/>
                              <a:gd name="T207" fmla="*/ 795 h 550"/>
                              <a:gd name="T208" fmla="+- 0 1912 1410"/>
                              <a:gd name="T209" fmla="*/ T208 w 529"/>
                              <a:gd name="T210" fmla="+- 0 819 445"/>
                              <a:gd name="T211" fmla="*/ 819 h 550"/>
                              <a:gd name="T212" fmla="+- 0 1890 1410"/>
                              <a:gd name="T213" fmla="*/ T212 w 529"/>
                              <a:gd name="T214" fmla="+- 0 775 445"/>
                              <a:gd name="T215" fmla="*/ 775 h 550"/>
                              <a:gd name="T216" fmla="+- 0 1922 1410"/>
                              <a:gd name="T217" fmla="*/ T216 w 529"/>
                              <a:gd name="T218" fmla="+- 0 847 445"/>
                              <a:gd name="T219" fmla="*/ 847 h 550"/>
                              <a:gd name="T220" fmla="+- 0 1614 1410"/>
                              <a:gd name="T221" fmla="*/ T220 w 529"/>
                              <a:gd name="T222" fmla="+- 0 901 445"/>
                              <a:gd name="T223" fmla="*/ 901 h 550"/>
                              <a:gd name="T224" fmla="+- 0 1670 1410"/>
                              <a:gd name="T225" fmla="*/ T224 w 529"/>
                              <a:gd name="T226" fmla="+- 0 869 445"/>
                              <a:gd name="T227" fmla="*/ 869 h 5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529" h="550">
                                <a:moveTo>
                                  <a:pt x="220" y="208"/>
                                </a:moveTo>
                                <a:lnTo>
                                  <a:pt x="165" y="208"/>
                                </a:lnTo>
                                <a:lnTo>
                                  <a:pt x="178" y="204"/>
                                </a:lnTo>
                                <a:lnTo>
                                  <a:pt x="215" y="180"/>
                                </a:lnTo>
                                <a:lnTo>
                                  <a:pt x="267" y="136"/>
                                </a:lnTo>
                                <a:lnTo>
                                  <a:pt x="325" y="78"/>
                                </a:lnTo>
                                <a:lnTo>
                                  <a:pt x="383" y="18"/>
                                </a:lnTo>
                                <a:lnTo>
                                  <a:pt x="392" y="10"/>
                                </a:lnTo>
                                <a:lnTo>
                                  <a:pt x="402" y="4"/>
                                </a:lnTo>
                                <a:lnTo>
                                  <a:pt x="413" y="0"/>
                                </a:lnTo>
                                <a:lnTo>
                                  <a:pt x="436" y="0"/>
                                </a:lnTo>
                                <a:lnTo>
                                  <a:pt x="447" y="4"/>
                                </a:lnTo>
                                <a:lnTo>
                                  <a:pt x="457" y="8"/>
                                </a:lnTo>
                                <a:lnTo>
                                  <a:pt x="466" y="16"/>
                                </a:lnTo>
                                <a:lnTo>
                                  <a:pt x="474" y="24"/>
                                </a:lnTo>
                                <a:lnTo>
                                  <a:pt x="475" y="26"/>
                                </a:lnTo>
                                <a:lnTo>
                                  <a:pt x="417" y="26"/>
                                </a:lnTo>
                                <a:lnTo>
                                  <a:pt x="409" y="30"/>
                                </a:lnTo>
                                <a:lnTo>
                                  <a:pt x="403" y="36"/>
                                </a:lnTo>
                                <a:lnTo>
                                  <a:pt x="356" y="84"/>
                                </a:lnTo>
                                <a:lnTo>
                                  <a:pt x="296" y="144"/>
                                </a:lnTo>
                                <a:lnTo>
                                  <a:pt x="236" y="198"/>
                                </a:lnTo>
                                <a:lnTo>
                                  <a:pt x="220" y="208"/>
                                </a:lnTo>
                                <a:close/>
                                <a:moveTo>
                                  <a:pt x="373" y="526"/>
                                </a:moveTo>
                                <a:lnTo>
                                  <a:pt x="252" y="526"/>
                                </a:lnTo>
                                <a:lnTo>
                                  <a:pt x="328" y="518"/>
                                </a:lnTo>
                                <a:lnTo>
                                  <a:pt x="384" y="494"/>
                                </a:lnTo>
                                <a:lnTo>
                                  <a:pt x="419" y="468"/>
                                </a:lnTo>
                                <a:lnTo>
                                  <a:pt x="431" y="454"/>
                                </a:lnTo>
                                <a:lnTo>
                                  <a:pt x="450" y="434"/>
                                </a:lnTo>
                                <a:lnTo>
                                  <a:pt x="441" y="432"/>
                                </a:lnTo>
                                <a:lnTo>
                                  <a:pt x="431" y="426"/>
                                </a:lnTo>
                                <a:lnTo>
                                  <a:pt x="423" y="418"/>
                                </a:lnTo>
                                <a:lnTo>
                                  <a:pt x="415" y="408"/>
                                </a:lnTo>
                                <a:lnTo>
                                  <a:pt x="409" y="398"/>
                                </a:lnTo>
                                <a:lnTo>
                                  <a:pt x="407" y="386"/>
                                </a:lnTo>
                                <a:lnTo>
                                  <a:pt x="407" y="374"/>
                                </a:lnTo>
                                <a:lnTo>
                                  <a:pt x="396" y="372"/>
                                </a:lnTo>
                                <a:lnTo>
                                  <a:pt x="386" y="370"/>
                                </a:lnTo>
                                <a:lnTo>
                                  <a:pt x="377" y="364"/>
                                </a:lnTo>
                                <a:lnTo>
                                  <a:pt x="368" y="358"/>
                                </a:lnTo>
                                <a:lnTo>
                                  <a:pt x="367" y="358"/>
                                </a:lnTo>
                                <a:lnTo>
                                  <a:pt x="367" y="356"/>
                                </a:lnTo>
                                <a:lnTo>
                                  <a:pt x="358" y="346"/>
                                </a:lnTo>
                                <a:lnTo>
                                  <a:pt x="353" y="332"/>
                                </a:lnTo>
                                <a:lnTo>
                                  <a:pt x="351" y="318"/>
                                </a:lnTo>
                                <a:lnTo>
                                  <a:pt x="352" y="304"/>
                                </a:lnTo>
                                <a:lnTo>
                                  <a:pt x="340" y="304"/>
                                </a:lnTo>
                                <a:lnTo>
                                  <a:pt x="329" y="298"/>
                                </a:lnTo>
                                <a:lnTo>
                                  <a:pt x="319" y="288"/>
                                </a:lnTo>
                                <a:lnTo>
                                  <a:pt x="312" y="280"/>
                                </a:lnTo>
                                <a:lnTo>
                                  <a:pt x="307" y="270"/>
                                </a:lnTo>
                                <a:lnTo>
                                  <a:pt x="304" y="260"/>
                                </a:lnTo>
                                <a:lnTo>
                                  <a:pt x="303" y="248"/>
                                </a:lnTo>
                                <a:lnTo>
                                  <a:pt x="304" y="238"/>
                                </a:lnTo>
                                <a:lnTo>
                                  <a:pt x="307" y="226"/>
                                </a:lnTo>
                                <a:lnTo>
                                  <a:pt x="312" y="218"/>
                                </a:lnTo>
                                <a:lnTo>
                                  <a:pt x="319" y="208"/>
                                </a:lnTo>
                                <a:lnTo>
                                  <a:pt x="449" y="80"/>
                                </a:lnTo>
                                <a:lnTo>
                                  <a:pt x="455" y="74"/>
                                </a:lnTo>
                                <a:lnTo>
                                  <a:pt x="459" y="66"/>
                                </a:lnTo>
                                <a:lnTo>
                                  <a:pt x="459" y="48"/>
                                </a:lnTo>
                                <a:lnTo>
                                  <a:pt x="455" y="42"/>
                                </a:lnTo>
                                <a:lnTo>
                                  <a:pt x="443" y="28"/>
                                </a:lnTo>
                                <a:lnTo>
                                  <a:pt x="435" y="26"/>
                                </a:lnTo>
                                <a:lnTo>
                                  <a:pt x="475" y="26"/>
                                </a:lnTo>
                                <a:lnTo>
                                  <a:pt x="479" y="34"/>
                                </a:lnTo>
                                <a:lnTo>
                                  <a:pt x="482" y="46"/>
                                </a:lnTo>
                                <a:lnTo>
                                  <a:pt x="483" y="56"/>
                                </a:lnTo>
                                <a:lnTo>
                                  <a:pt x="482" y="68"/>
                                </a:lnTo>
                                <a:lnTo>
                                  <a:pt x="479" y="78"/>
                                </a:lnTo>
                                <a:lnTo>
                                  <a:pt x="473" y="88"/>
                                </a:lnTo>
                                <a:lnTo>
                                  <a:pt x="466" y="98"/>
                                </a:lnTo>
                                <a:lnTo>
                                  <a:pt x="397" y="166"/>
                                </a:lnTo>
                                <a:lnTo>
                                  <a:pt x="408" y="168"/>
                                </a:lnTo>
                                <a:lnTo>
                                  <a:pt x="418" y="174"/>
                                </a:lnTo>
                                <a:lnTo>
                                  <a:pt x="426" y="182"/>
                                </a:lnTo>
                                <a:lnTo>
                                  <a:pt x="434" y="190"/>
                                </a:lnTo>
                                <a:lnTo>
                                  <a:pt x="388" y="190"/>
                                </a:lnTo>
                                <a:lnTo>
                                  <a:pt x="377" y="192"/>
                                </a:lnTo>
                                <a:lnTo>
                                  <a:pt x="367" y="198"/>
                                </a:lnTo>
                                <a:lnTo>
                                  <a:pt x="332" y="234"/>
                                </a:lnTo>
                                <a:lnTo>
                                  <a:pt x="329" y="240"/>
                                </a:lnTo>
                                <a:lnTo>
                                  <a:pt x="329" y="258"/>
                                </a:lnTo>
                                <a:lnTo>
                                  <a:pt x="332" y="264"/>
                                </a:lnTo>
                                <a:lnTo>
                                  <a:pt x="346" y="278"/>
                                </a:lnTo>
                                <a:lnTo>
                                  <a:pt x="357" y="282"/>
                                </a:lnTo>
                                <a:lnTo>
                                  <a:pt x="404" y="282"/>
                                </a:lnTo>
                                <a:lnTo>
                                  <a:pt x="400" y="286"/>
                                </a:lnTo>
                                <a:lnTo>
                                  <a:pt x="390" y="294"/>
                                </a:lnTo>
                                <a:lnTo>
                                  <a:pt x="383" y="298"/>
                                </a:lnTo>
                                <a:lnTo>
                                  <a:pt x="378" y="308"/>
                                </a:lnTo>
                                <a:lnTo>
                                  <a:pt x="377" y="318"/>
                                </a:lnTo>
                                <a:lnTo>
                                  <a:pt x="379" y="330"/>
                                </a:lnTo>
                                <a:lnTo>
                                  <a:pt x="385" y="338"/>
                                </a:lnTo>
                                <a:lnTo>
                                  <a:pt x="386" y="340"/>
                                </a:lnTo>
                                <a:lnTo>
                                  <a:pt x="395" y="348"/>
                                </a:lnTo>
                                <a:lnTo>
                                  <a:pt x="406" y="350"/>
                                </a:lnTo>
                                <a:lnTo>
                                  <a:pt x="448" y="350"/>
                                </a:lnTo>
                                <a:lnTo>
                                  <a:pt x="437" y="360"/>
                                </a:lnTo>
                                <a:lnTo>
                                  <a:pt x="432" y="370"/>
                                </a:lnTo>
                                <a:lnTo>
                                  <a:pt x="431" y="380"/>
                                </a:lnTo>
                                <a:lnTo>
                                  <a:pt x="433" y="390"/>
                                </a:lnTo>
                                <a:lnTo>
                                  <a:pt x="440" y="400"/>
                                </a:lnTo>
                                <a:lnTo>
                                  <a:pt x="450" y="410"/>
                                </a:lnTo>
                                <a:lnTo>
                                  <a:pt x="463" y="412"/>
                                </a:lnTo>
                                <a:lnTo>
                                  <a:pt x="503" y="412"/>
                                </a:lnTo>
                                <a:lnTo>
                                  <a:pt x="491" y="424"/>
                                </a:lnTo>
                                <a:lnTo>
                                  <a:pt x="491" y="426"/>
                                </a:lnTo>
                                <a:lnTo>
                                  <a:pt x="450" y="472"/>
                                </a:lnTo>
                                <a:lnTo>
                                  <a:pt x="435" y="486"/>
                                </a:lnTo>
                                <a:lnTo>
                                  <a:pt x="399" y="514"/>
                                </a:lnTo>
                                <a:lnTo>
                                  <a:pt x="373" y="526"/>
                                </a:lnTo>
                                <a:close/>
                                <a:moveTo>
                                  <a:pt x="266" y="550"/>
                                </a:moveTo>
                                <a:lnTo>
                                  <a:pt x="250" y="550"/>
                                </a:lnTo>
                                <a:lnTo>
                                  <a:pt x="201" y="540"/>
                                </a:lnTo>
                                <a:lnTo>
                                  <a:pt x="148" y="516"/>
                                </a:lnTo>
                                <a:lnTo>
                                  <a:pt x="99" y="470"/>
                                </a:lnTo>
                                <a:lnTo>
                                  <a:pt x="64" y="402"/>
                                </a:lnTo>
                                <a:lnTo>
                                  <a:pt x="52" y="308"/>
                                </a:lnTo>
                                <a:lnTo>
                                  <a:pt x="51" y="290"/>
                                </a:lnTo>
                                <a:lnTo>
                                  <a:pt x="47" y="266"/>
                                </a:lnTo>
                                <a:lnTo>
                                  <a:pt x="35" y="238"/>
                                </a:lnTo>
                                <a:lnTo>
                                  <a:pt x="12" y="200"/>
                                </a:lnTo>
                                <a:lnTo>
                                  <a:pt x="2" y="180"/>
                                </a:lnTo>
                                <a:lnTo>
                                  <a:pt x="0" y="158"/>
                                </a:lnTo>
                                <a:lnTo>
                                  <a:pt x="6" y="138"/>
                                </a:lnTo>
                                <a:lnTo>
                                  <a:pt x="21" y="122"/>
                                </a:lnTo>
                                <a:lnTo>
                                  <a:pt x="37" y="112"/>
                                </a:lnTo>
                                <a:lnTo>
                                  <a:pt x="55" y="110"/>
                                </a:lnTo>
                                <a:lnTo>
                                  <a:pt x="73" y="112"/>
                                </a:lnTo>
                                <a:lnTo>
                                  <a:pt x="90" y="124"/>
                                </a:lnTo>
                                <a:lnTo>
                                  <a:pt x="101" y="134"/>
                                </a:lnTo>
                                <a:lnTo>
                                  <a:pt x="55" y="134"/>
                                </a:lnTo>
                                <a:lnTo>
                                  <a:pt x="46" y="136"/>
                                </a:lnTo>
                                <a:lnTo>
                                  <a:pt x="36" y="140"/>
                                </a:lnTo>
                                <a:lnTo>
                                  <a:pt x="28" y="152"/>
                                </a:lnTo>
                                <a:lnTo>
                                  <a:pt x="25" y="164"/>
                                </a:lnTo>
                                <a:lnTo>
                                  <a:pt x="27" y="176"/>
                                </a:lnTo>
                                <a:lnTo>
                                  <a:pt x="33" y="186"/>
                                </a:lnTo>
                                <a:lnTo>
                                  <a:pt x="57" y="226"/>
                                </a:lnTo>
                                <a:lnTo>
                                  <a:pt x="70" y="258"/>
                                </a:lnTo>
                                <a:lnTo>
                                  <a:pt x="76" y="284"/>
                                </a:lnTo>
                                <a:lnTo>
                                  <a:pt x="76" y="308"/>
                                </a:lnTo>
                                <a:lnTo>
                                  <a:pt x="76" y="312"/>
                                </a:lnTo>
                                <a:lnTo>
                                  <a:pt x="78" y="350"/>
                                </a:lnTo>
                                <a:lnTo>
                                  <a:pt x="85" y="386"/>
                                </a:lnTo>
                                <a:lnTo>
                                  <a:pt x="96" y="418"/>
                                </a:lnTo>
                                <a:lnTo>
                                  <a:pt x="109" y="442"/>
                                </a:lnTo>
                                <a:lnTo>
                                  <a:pt x="116" y="448"/>
                                </a:lnTo>
                                <a:lnTo>
                                  <a:pt x="128" y="458"/>
                                </a:lnTo>
                                <a:lnTo>
                                  <a:pt x="146" y="466"/>
                                </a:lnTo>
                                <a:lnTo>
                                  <a:pt x="169" y="470"/>
                                </a:lnTo>
                                <a:lnTo>
                                  <a:pt x="226" y="470"/>
                                </a:lnTo>
                                <a:lnTo>
                                  <a:pt x="217" y="478"/>
                                </a:lnTo>
                                <a:lnTo>
                                  <a:pt x="195" y="490"/>
                                </a:lnTo>
                                <a:lnTo>
                                  <a:pt x="171" y="494"/>
                                </a:lnTo>
                                <a:lnTo>
                                  <a:pt x="161" y="494"/>
                                </a:lnTo>
                                <a:lnTo>
                                  <a:pt x="191" y="510"/>
                                </a:lnTo>
                                <a:lnTo>
                                  <a:pt x="218" y="520"/>
                                </a:lnTo>
                                <a:lnTo>
                                  <a:pt x="239" y="524"/>
                                </a:lnTo>
                                <a:lnTo>
                                  <a:pt x="252" y="526"/>
                                </a:lnTo>
                                <a:lnTo>
                                  <a:pt x="373" y="526"/>
                                </a:lnTo>
                                <a:lnTo>
                                  <a:pt x="343" y="540"/>
                                </a:lnTo>
                                <a:lnTo>
                                  <a:pt x="266" y="550"/>
                                </a:lnTo>
                                <a:close/>
                                <a:moveTo>
                                  <a:pt x="152" y="310"/>
                                </a:moveTo>
                                <a:lnTo>
                                  <a:pt x="145" y="310"/>
                                </a:lnTo>
                                <a:lnTo>
                                  <a:pt x="143" y="308"/>
                                </a:lnTo>
                                <a:lnTo>
                                  <a:pt x="135" y="304"/>
                                </a:lnTo>
                                <a:lnTo>
                                  <a:pt x="133" y="296"/>
                                </a:lnTo>
                                <a:lnTo>
                                  <a:pt x="137" y="290"/>
                                </a:lnTo>
                                <a:lnTo>
                                  <a:pt x="148" y="262"/>
                                </a:lnTo>
                                <a:lnTo>
                                  <a:pt x="147" y="242"/>
                                </a:lnTo>
                                <a:lnTo>
                                  <a:pt x="141" y="228"/>
                                </a:lnTo>
                                <a:lnTo>
                                  <a:pt x="136" y="224"/>
                                </a:lnTo>
                                <a:lnTo>
                                  <a:pt x="136" y="222"/>
                                </a:lnTo>
                                <a:lnTo>
                                  <a:pt x="127" y="214"/>
                                </a:lnTo>
                                <a:lnTo>
                                  <a:pt x="120" y="202"/>
                                </a:lnTo>
                                <a:lnTo>
                                  <a:pt x="114" y="192"/>
                                </a:lnTo>
                                <a:lnTo>
                                  <a:pt x="106" y="180"/>
                                </a:lnTo>
                                <a:lnTo>
                                  <a:pt x="97" y="166"/>
                                </a:lnTo>
                                <a:lnTo>
                                  <a:pt x="87" y="154"/>
                                </a:lnTo>
                                <a:lnTo>
                                  <a:pt x="74" y="142"/>
                                </a:lnTo>
                                <a:lnTo>
                                  <a:pt x="64" y="136"/>
                                </a:lnTo>
                                <a:lnTo>
                                  <a:pt x="55" y="134"/>
                                </a:lnTo>
                                <a:lnTo>
                                  <a:pt x="101" y="134"/>
                                </a:lnTo>
                                <a:lnTo>
                                  <a:pt x="105" y="138"/>
                                </a:lnTo>
                                <a:lnTo>
                                  <a:pt x="117" y="152"/>
                                </a:lnTo>
                                <a:lnTo>
                                  <a:pt x="127" y="166"/>
                                </a:lnTo>
                                <a:lnTo>
                                  <a:pt x="135" y="180"/>
                                </a:lnTo>
                                <a:lnTo>
                                  <a:pt x="146" y="196"/>
                                </a:lnTo>
                                <a:lnTo>
                                  <a:pt x="155" y="206"/>
                                </a:lnTo>
                                <a:lnTo>
                                  <a:pt x="165" y="208"/>
                                </a:lnTo>
                                <a:lnTo>
                                  <a:pt x="220" y="208"/>
                                </a:lnTo>
                                <a:lnTo>
                                  <a:pt x="188" y="228"/>
                                </a:lnTo>
                                <a:lnTo>
                                  <a:pt x="181" y="232"/>
                                </a:lnTo>
                                <a:lnTo>
                                  <a:pt x="176" y="234"/>
                                </a:lnTo>
                                <a:lnTo>
                                  <a:pt x="170" y="234"/>
                                </a:lnTo>
                                <a:lnTo>
                                  <a:pt x="173" y="248"/>
                                </a:lnTo>
                                <a:lnTo>
                                  <a:pt x="173" y="266"/>
                                </a:lnTo>
                                <a:lnTo>
                                  <a:pt x="168" y="284"/>
                                </a:lnTo>
                                <a:lnTo>
                                  <a:pt x="159" y="304"/>
                                </a:lnTo>
                                <a:lnTo>
                                  <a:pt x="156" y="308"/>
                                </a:lnTo>
                                <a:lnTo>
                                  <a:pt x="152" y="310"/>
                                </a:lnTo>
                                <a:close/>
                                <a:moveTo>
                                  <a:pt x="404" y="282"/>
                                </a:moveTo>
                                <a:lnTo>
                                  <a:pt x="357" y="282"/>
                                </a:lnTo>
                                <a:lnTo>
                                  <a:pt x="368" y="278"/>
                                </a:lnTo>
                                <a:lnTo>
                                  <a:pt x="378" y="272"/>
                                </a:lnTo>
                                <a:lnTo>
                                  <a:pt x="388" y="262"/>
                                </a:lnTo>
                                <a:lnTo>
                                  <a:pt x="398" y="256"/>
                                </a:lnTo>
                                <a:lnTo>
                                  <a:pt x="405" y="248"/>
                                </a:lnTo>
                                <a:lnTo>
                                  <a:pt x="413" y="240"/>
                                </a:lnTo>
                                <a:lnTo>
                                  <a:pt x="418" y="232"/>
                                </a:lnTo>
                                <a:lnTo>
                                  <a:pt x="418" y="214"/>
                                </a:lnTo>
                                <a:lnTo>
                                  <a:pt x="415" y="206"/>
                                </a:lnTo>
                                <a:lnTo>
                                  <a:pt x="409" y="200"/>
                                </a:lnTo>
                                <a:lnTo>
                                  <a:pt x="399" y="192"/>
                                </a:lnTo>
                                <a:lnTo>
                                  <a:pt x="388" y="190"/>
                                </a:lnTo>
                                <a:lnTo>
                                  <a:pt x="434" y="190"/>
                                </a:lnTo>
                                <a:lnTo>
                                  <a:pt x="439" y="200"/>
                                </a:lnTo>
                                <a:lnTo>
                                  <a:pt x="442" y="212"/>
                                </a:lnTo>
                                <a:lnTo>
                                  <a:pt x="443" y="222"/>
                                </a:lnTo>
                                <a:lnTo>
                                  <a:pt x="443" y="228"/>
                                </a:lnTo>
                                <a:lnTo>
                                  <a:pt x="442" y="234"/>
                                </a:lnTo>
                                <a:lnTo>
                                  <a:pt x="440" y="240"/>
                                </a:lnTo>
                                <a:lnTo>
                                  <a:pt x="452" y="242"/>
                                </a:lnTo>
                                <a:lnTo>
                                  <a:pt x="462" y="246"/>
                                </a:lnTo>
                                <a:lnTo>
                                  <a:pt x="471" y="254"/>
                                </a:lnTo>
                                <a:lnTo>
                                  <a:pt x="478" y="262"/>
                                </a:lnTo>
                                <a:lnTo>
                                  <a:pt x="431" y="262"/>
                                </a:lnTo>
                                <a:lnTo>
                                  <a:pt x="421" y="268"/>
                                </a:lnTo>
                                <a:lnTo>
                                  <a:pt x="411" y="276"/>
                                </a:lnTo>
                                <a:lnTo>
                                  <a:pt x="404" y="282"/>
                                </a:lnTo>
                                <a:close/>
                                <a:moveTo>
                                  <a:pt x="448" y="350"/>
                                </a:moveTo>
                                <a:lnTo>
                                  <a:pt x="406" y="350"/>
                                </a:lnTo>
                                <a:lnTo>
                                  <a:pt x="417" y="346"/>
                                </a:lnTo>
                                <a:lnTo>
                                  <a:pt x="453" y="310"/>
                                </a:lnTo>
                                <a:lnTo>
                                  <a:pt x="454" y="308"/>
                                </a:lnTo>
                                <a:lnTo>
                                  <a:pt x="459" y="302"/>
                                </a:lnTo>
                                <a:lnTo>
                                  <a:pt x="460" y="298"/>
                                </a:lnTo>
                                <a:lnTo>
                                  <a:pt x="460" y="284"/>
                                </a:lnTo>
                                <a:lnTo>
                                  <a:pt x="458" y="278"/>
                                </a:lnTo>
                                <a:lnTo>
                                  <a:pt x="453" y="272"/>
                                </a:lnTo>
                                <a:lnTo>
                                  <a:pt x="444" y="264"/>
                                </a:lnTo>
                                <a:lnTo>
                                  <a:pt x="431" y="262"/>
                                </a:lnTo>
                                <a:lnTo>
                                  <a:pt x="478" y="262"/>
                                </a:lnTo>
                                <a:lnTo>
                                  <a:pt x="480" y="264"/>
                                </a:lnTo>
                                <a:lnTo>
                                  <a:pt x="486" y="278"/>
                                </a:lnTo>
                                <a:lnTo>
                                  <a:pt x="486" y="296"/>
                                </a:lnTo>
                                <a:lnTo>
                                  <a:pt x="485" y="300"/>
                                </a:lnTo>
                                <a:lnTo>
                                  <a:pt x="484" y="306"/>
                                </a:lnTo>
                                <a:lnTo>
                                  <a:pt x="495" y="308"/>
                                </a:lnTo>
                                <a:lnTo>
                                  <a:pt x="504" y="312"/>
                                </a:lnTo>
                                <a:lnTo>
                                  <a:pt x="512" y="322"/>
                                </a:lnTo>
                                <a:lnTo>
                                  <a:pt x="518" y="330"/>
                                </a:lnTo>
                                <a:lnTo>
                                  <a:pt x="469" y="330"/>
                                </a:lnTo>
                                <a:lnTo>
                                  <a:pt x="448" y="350"/>
                                </a:lnTo>
                                <a:close/>
                                <a:moveTo>
                                  <a:pt x="503" y="412"/>
                                </a:moveTo>
                                <a:lnTo>
                                  <a:pt x="463" y="412"/>
                                </a:lnTo>
                                <a:lnTo>
                                  <a:pt x="474" y="406"/>
                                </a:lnTo>
                                <a:lnTo>
                                  <a:pt x="494" y="384"/>
                                </a:lnTo>
                                <a:lnTo>
                                  <a:pt x="502" y="374"/>
                                </a:lnTo>
                                <a:lnTo>
                                  <a:pt x="504" y="362"/>
                                </a:lnTo>
                                <a:lnTo>
                                  <a:pt x="502" y="350"/>
                                </a:lnTo>
                                <a:lnTo>
                                  <a:pt x="495" y="338"/>
                                </a:lnTo>
                                <a:lnTo>
                                  <a:pt x="488" y="332"/>
                                </a:lnTo>
                                <a:lnTo>
                                  <a:pt x="480" y="330"/>
                                </a:lnTo>
                                <a:lnTo>
                                  <a:pt x="518" y="330"/>
                                </a:lnTo>
                                <a:lnTo>
                                  <a:pt x="525" y="340"/>
                                </a:lnTo>
                                <a:lnTo>
                                  <a:pt x="529" y="362"/>
                                </a:lnTo>
                                <a:lnTo>
                                  <a:pt x="525" y="384"/>
                                </a:lnTo>
                                <a:lnTo>
                                  <a:pt x="512" y="402"/>
                                </a:lnTo>
                                <a:lnTo>
                                  <a:pt x="503" y="412"/>
                                </a:lnTo>
                                <a:close/>
                                <a:moveTo>
                                  <a:pt x="226" y="470"/>
                                </a:moveTo>
                                <a:lnTo>
                                  <a:pt x="169" y="470"/>
                                </a:lnTo>
                                <a:lnTo>
                                  <a:pt x="187" y="466"/>
                                </a:lnTo>
                                <a:lnTo>
                                  <a:pt x="204" y="456"/>
                                </a:lnTo>
                                <a:lnTo>
                                  <a:pt x="220" y="442"/>
                                </a:lnTo>
                                <a:lnTo>
                                  <a:pt x="236" y="422"/>
                                </a:lnTo>
                                <a:lnTo>
                                  <a:pt x="241" y="416"/>
                                </a:lnTo>
                                <a:lnTo>
                                  <a:pt x="248" y="416"/>
                                </a:lnTo>
                                <a:lnTo>
                                  <a:pt x="260" y="424"/>
                                </a:lnTo>
                                <a:lnTo>
                                  <a:pt x="261" y="432"/>
                                </a:lnTo>
                                <a:lnTo>
                                  <a:pt x="257" y="436"/>
                                </a:lnTo>
                                <a:lnTo>
                                  <a:pt x="238" y="460"/>
                                </a:lnTo>
                                <a:lnTo>
                                  <a:pt x="226" y="4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16"/>
                        <wps:cNvSpPr>
                          <a:spLocks/>
                        </wps:cNvSpPr>
                        <wps:spPr bwMode="auto">
                          <a:xfrm>
                            <a:off x="1615" y="418"/>
                            <a:ext cx="81" cy="77"/>
                          </a:xfrm>
                          <a:custGeom>
                            <a:avLst/>
                            <a:gdLst>
                              <a:gd name="T0" fmla="+- 0 1631 1615"/>
                              <a:gd name="T1" fmla="*/ T0 w 81"/>
                              <a:gd name="T2" fmla="+- 0 495 419"/>
                              <a:gd name="T3" fmla="*/ 495 h 77"/>
                              <a:gd name="T4" fmla="+- 0 1636 1615"/>
                              <a:gd name="T5" fmla="*/ T4 w 81"/>
                              <a:gd name="T6" fmla="+- 0 467 419"/>
                              <a:gd name="T7" fmla="*/ 467 h 77"/>
                              <a:gd name="T8" fmla="+- 0 1615 1615"/>
                              <a:gd name="T9" fmla="*/ T8 w 81"/>
                              <a:gd name="T10" fmla="+- 0 448 419"/>
                              <a:gd name="T11" fmla="*/ 448 h 77"/>
                              <a:gd name="T12" fmla="+- 0 1643 1615"/>
                              <a:gd name="T13" fmla="*/ T12 w 81"/>
                              <a:gd name="T14" fmla="+- 0 444 419"/>
                              <a:gd name="T15" fmla="*/ 444 h 77"/>
                              <a:gd name="T16" fmla="+- 0 1656 1615"/>
                              <a:gd name="T17" fmla="*/ T16 w 81"/>
                              <a:gd name="T18" fmla="+- 0 419 419"/>
                              <a:gd name="T19" fmla="*/ 419 h 77"/>
                              <a:gd name="T20" fmla="+- 0 1669 1615"/>
                              <a:gd name="T21" fmla="*/ T20 w 81"/>
                              <a:gd name="T22" fmla="+- 0 444 419"/>
                              <a:gd name="T23" fmla="*/ 444 h 77"/>
                              <a:gd name="T24" fmla="+- 0 1696 1615"/>
                              <a:gd name="T25" fmla="*/ T24 w 81"/>
                              <a:gd name="T26" fmla="+- 0 448 419"/>
                              <a:gd name="T27" fmla="*/ 448 h 77"/>
                              <a:gd name="T28" fmla="+- 0 1676 1615"/>
                              <a:gd name="T29" fmla="*/ T28 w 81"/>
                              <a:gd name="T30" fmla="+- 0 467 419"/>
                              <a:gd name="T31" fmla="*/ 467 h 77"/>
                              <a:gd name="T32" fmla="+- 0 1679 1615"/>
                              <a:gd name="T33" fmla="*/ T32 w 81"/>
                              <a:gd name="T34" fmla="+- 0 482 419"/>
                              <a:gd name="T35" fmla="*/ 482 h 77"/>
                              <a:gd name="T36" fmla="+- 0 1656 1615"/>
                              <a:gd name="T37" fmla="*/ T36 w 81"/>
                              <a:gd name="T38" fmla="+- 0 482 419"/>
                              <a:gd name="T39" fmla="*/ 482 h 77"/>
                              <a:gd name="T40" fmla="+- 0 1631 1615"/>
                              <a:gd name="T41" fmla="*/ T40 w 81"/>
                              <a:gd name="T42" fmla="+- 0 495 419"/>
                              <a:gd name="T43" fmla="*/ 495 h 77"/>
                              <a:gd name="T44" fmla="+- 0 1681 1615"/>
                              <a:gd name="T45" fmla="*/ T44 w 81"/>
                              <a:gd name="T46" fmla="+- 0 495 419"/>
                              <a:gd name="T47" fmla="*/ 495 h 77"/>
                              <a:gd name="T48" fmla="+- 0 1656 1615"/>
                              <a:gd name="T49" fmla="*/ T48 w 81"/>
                              <a:gd name="T50" fmla="+- 0 482 419"/>
                              <a:gd name="T51" fmla="*/ 482 h 77"/>
                              <a:gd name="T52" fmla="+- 0 1679 1615"/>
                              <a:gd name="T53" fmla="*/ T52 w 81"/>
                              <a:gd name="T54" fmla="+- 0 482 419"/>
                              <a:gd name="T55" fmla="*/ 482 h 77"/>
                              <a:gd name="T56" fmla="+- 0 1681 1615"/>
                              <a:gd name="T57" fmla="*/ T56 w 81"/>
                              <a:gd name="T58" fmla="+- 0 495 419"/>
                              <a:gd name="T59" fmla="*/ 495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81" h="77">
                                <a:moveTo>
                                  <a:pt x="16" y="76"/>
                                </a:moveTo>
                                <a:lnTo>
                                  <a:pt x="21" y="48"/>
                                </a:lnTo>
                                <a:lnTo>
                                  <a:pt x="0" y="29"/>
                                </a:lnTo>
                                <a:lnTo>
                                  <a:pt x="28" y="25"/>
                                </a:lnTo>
                                <a:lnTo>
                                  <a:pt x="41" y="0"/>
                                </a:lnTo>
                                <a:lnTo>
                                  <a:pt x="54" y="25"/>
                                </a:lnTo>
                                <a:lnTo>
                                  <a:pt x="81" y="29"/>
                                </a:lnTo>
                                <a:lnTo>
                                  <a:pt x="61" y="48"/>
                                </a:lnTo>
                                <a:lnTo>
                                  <a:pt x="64" y="63"/>
                                </a:lnTo>
                                <a:lnTo>
                                  <a:pt x="41" y="63"/>
                                </a:lnTo>
                                <a:lnTo>
                                  <a:pt x="16" y="76"/>
                                </a:lnTo>
                                <a:close/>
                                <a:moveTo>
                                  <a:pt x="66" y="76"/>
                                </a:moveTo>
                                <a:lnTo>
                                  <a:pt x="41" y="63"/>
                                </a:lnTo>
                                <a:lnTo>
                                  <a:pt x="64" y="63"/>
                                </a:lnTo>
                                <a:lnTo>
                                  <a:pt x="66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AutoShape 15"/>
                        <wps:cNvSpPr>
                          <a:spLocks/>
                        </wps:cNvSpPr>
                        <wps:spPr bwMode="auto">
                          <a:xfrm>
                            <a:off x="1663" y="252"/>
                            <a:ext cx="61" cy="59"/>
                          </a:xfrm>
                          <a:custGeom>
                            <a:avLst/>
                            <a:gdLst>
                              <a:gd name="T0" fmla="+- 0 1693 1664"/>
                              <a:gd name="T1" fmla="*/ T0 w 61"/>
                              <a:gd name="T2" fmla="+- 0 311 253"/>
                              <a:gd name="T3" fmla="*/ 311 h 59"/>
                              <a:gd name="T4" fmla="+- 0 1684 1664"/>
                              <a:gd name="T5" fmla="*/ T4 w 61"/>
                              <a:gd name="T6" fmla="+- 0 291 253"/>
                              <a:gd name="T7" fmla="*/ 291 h 59"/>
                              <a:gd name="T8" fmla="+- 0 1664 1664"/>
                              <a:gd name="T9" fmla="*/ T8 w 61"/>
                              <a:gd name="T10" fmla="+- 0 288 253"/>
                              <a:gd name="T11" fmla="*/ 288 h 59"/>
                              <a:gd name="T12" fmla="+- 0 1679 1664"/>
                              <a:gd name="T13" fmla="*/ T12 w 61"/>
                              <a:gd name="T14" fmla="+- 0 274 253"/>
                              <a:gd name="T15" fmla="*/ 274 h 59"/>
                              <a:gd name="T16" fmla="+- 0 1676 1664"/>
                              <a:gd name="T17" fmla="*/ T16 w 61"/>
                              <a:gd name="T18" fmla="+- 0 253 253"/>
                              <a:gd name="T19" fmla="*/ 253 h 59"/>
                              <a:gd name="T20" fmla="+- 0 1695 1664"/>
                              <a:gd name="T21" fmla="*/ T20 w 61"/>
                              <a:gd name="T22" fmla="+- 0 263 253"/>
                              <a:gd name="T23" fmla="*/ 263 h 59"/>
                              <a:gd name="T24" fmla="+- 0 1712 1664"/>
                              <a:gd name="T25" fmla="*/ T24 w 61"/>
                              <a:gd name="T26" fmla="+- 0 263 253"/>
                              <a:gd name="T27" fmla="*/ 263 h 59"/>
                              <a:gd name="T28" fmla="+- 0 1709 1664"/>
                              <a:gd name="T29" fmla="*/ T28 w 61"/>
                              <a:gd name="T30" fmla="+- 0 275 253"/>
                              <a:gd name="T31" fmla="*/ 275 h 59"/>
                              <a:gd name="T32" fmla="+- 0 1724 1664"/>
                              <a:gd name="T33" fmla="*/ T32 w 61"/>
                              <a:gd name="T34" fmla="+- 0 290 253"/>
                              <a:gd name="T35" fmla="*/ 290 h 59"/>
                              <a:gd name="T36" fmla="+- 0 1703 1664"/>
                              <a:gd name="T37" fmla="*/ T36 w 61"/>
                              <a:gd name="T38" fmla="+- 0 292 253"/>
                              <a:gd name="T39" fmla="*/ 292 h 59"/>
                              <a:gd name="T40" fmla="+- 0 1693 1664"/>
                              <a:gd name="T41" fmla="*/ T40 w 61"/>
                              <a:gd name="T42" fmla="+- 0 311 253"/>
                              <a:gd name="T43" fmla="*/ 311 h 59"/>
                              <a:gd name="T44" fmla="+- 0 1712 1664"/>
                              <a:gd name="T45" fmla="*/ T44 w 61"/>
                              <a:gd name="T46" fmla="+- 0 263 253"/>
                              <a:gd name="T47" fmla="*/ 263 h 59"/>
                              <a:gd name="T48" fmla="+- 0 1695 1664"/>
                              <a:gd name="T49" fmla="*/ T48 w 61"/>
                              <a:gd name="T50" fmla="+- 0 263 253"/>
                              <a:gd name="T51" fmla="*/ 263 h 59"/>
                              <a:gd name="T52" fmla="+- 0 1714 1664"/>
                              <a:gd name="T53" fmla="*/ T52 w 61"/>
                              <a:gd name="T54" fmla="+- 0 254 253"/>
                              <a:gd name="T55" fmla="*/ 254 h 59"/>
                              <a:gd name="T56" fmla="+- 0 1712 1664"/>
                              <a:gd name="T57" fmla="*/ T56 w 61"/>
                              <a:gd name="T58" fmla="+- 0 263 253"/>
                              <a:gd name="T59" fmla="*/ 263 h 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61" h="59">
                                <a:moveTo>
                                  <a:pt x="29" y="58"/>
                                </a:moveTo>
                                <a:lnTo>
                                  <a:pt x="20" y="38"/>
                                </a:lnTo>
                                <a:lnTo>
                                  <a:pt x="0" y="35"/>
                                </a:lnTo>
                                <a:lnTo>
                                  <a:pt x="15" y="21"/>
                                </a:lnTo>
                                <a:lnTo>
                                  <a:pt x="12" y="0"/>
                                </a:lnTo>
                                <a:lnTo>
                                  <a:pt x="31" y="10"/>
                                </a:lnTo>
                                <a:lnTo>
                                  <a:pt x="48" y="10"/>
                                </a:lnTo>
                                <a:lnTo>
                                  <a:pt x="45" y="22"/>
                                </a:lnTo>
                                <a:lnTo>
                                  <a:pt x="60" y="37"/>
                                </a:lnTo>
                                <a:lnTo>
                                  <a:pt x="39" y="39"/>
                                </a:lnTo>
                                <a:lnTo>
                                  <a:pt x="29" y="58"/>
                                </a:lnTo>
                                <a:close/>
                                <a:moveTo>
                                  <a:pt x="48" y="10"/>
                                </a:moveTo>
                                <a:lnTo>
                                  <a:pt x="31" y="10"/>
                                </a:lnTo>
                                <a:lnTo>
                                  <a:pt x="50" y="1"/>
                                </a:lnTo>
                                <a:lnTo>
                                  <a:pt x="48" y="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AutoShape 14"/>
                        <wps:cNvSpPr>
                          <a:spLocks/>
                        </wps:cNvSpPr>
                        <wps:spPr bwMode="auto">
                          <a:xfrm>
                            <a:off x="1479" y="268"/>
                            <a:ext cx="59" cy="61"/>
                          </a:xfrm>
                          <a:custGeom>
                            <a:avLst/>
                            <a:gdLst>
                              <a:gd name="T0" fmla="+- 0 1503 1479"/>
                              <a:gd name="T1" fmla="*/ T0 w 59"/>
                              <a:gd name="T2" fmla="+- 0 329 269"/>
                              <a:gd name="T3" fmla="*/ 329 h 61"/>
                              <a:gd name="T4" fmla="+- 0 1499 1479"/>
                              <a:gd name="T5" fmla="*/ T4 w 59"/>
                              <a:gd name="T6" fmla="+- 0 308 269"/>
                              <a:gd name="T7" fmla="*/ 308 h 61"/>
                              <a:gd name="T8" fmla="+- 0 1479 1479"/>
                              <a:gd name="T9" fmla="*/ T8 w 59"/>
                              <a:gd name="T10" fmla="+- 0 300 269"/>
                              <a:gd name="T11" fmla="*/ 300 h 61"/>
                              <a:gd name="T12" fmla="+- 0 1498 1479"/>
                              <a:gd name="T13" fmla="*/ T12 w 59"/>
                              <a:gd name="T14" fmla="+- 0 289 269"/>
                              <a:gd name="T15" fmla="*/ 289 h 61"/>
                              <a:gd name="T16" fmla="+- 0 1500 1479"/>
                              <a:gd name="T17" fmla="*/ T16 w 59"/>
                              <a:gd name="T18" fmla="+- 0 269 269"/>
                              <a:gd name="T19" fmla="*/ 269 h 61"/>
                              <a:gd name="T20" fmla="+- 0 1515 1479"/>
                              <a:gd name="T21" fmla="*/ T20 w 59"/>
                              <a:gd name="T22" fmla="+- 0 283 269"/>
                              <a:gd name="T23" fmla="*/ 283 h 61"/>
                              <a:gd name="T24" fmla="+- 0 1534 1479"/>
                              <a:gd name="T25" fmla="*/ T24 w 59"/>
                              <a:gd name="T26" fmla="+- 0 283 269"/>
                              <a:gd name="T27" fmla="*/ 283 h 61"/>
                              <a:gd name="T28" fmla="+- 0 1527 1479"/>
                              <a:gd name="T29" fmla="*/ T28 w 59"/>
                              <a:gd name="T30" fmla="+- 0 298 269"/>
                              <a:gd name="T31" fmla="*/ 298 h 61"/>
                              <a:gd name="T32" fmla="+- 0 1536 1479"/>
                              <a:gd name="T33" fmla="*/ T32 w 59"/>
                              <a:gd name="T34" fmla="+- 0 314 269"/>
                              <a:gd name="T35" fmla="*/ 314 h 61"/>
                              <a:gd name="T36" fmla="+- 0 1517 1479"/>
                              <a:gd name="T37" fmla="*/ T36 w 59"/>
                              <a:gd name="T38" fmla="+- 0 314 269"/>
                              <a:gd name="T39" fmla="*/ 314 h 61"/>
                              <a:gd name="T40" fmla="+- 0 1503 1479"/>
                              <a:gd name="T41" fmla="*/ T40 w 59"/>
                              <a:gd name="T42" fmla="+- 0 329 269"/>
                              <a:gd name="T43" fmla="*/ 329 h 61"/>
                              <a:gd name="T44" fmla="+- 0 1534 1479"/>
                              <a:gd name="T45" fmla="*/ T44 w 59"/>
                              <a:gd name="T46" fmla="+- 0 283 269"/>
                              <a:gd name="T47" fmla="*/ 283 h 61"/>
                              <a:gd name="T48" fmla="+- 0 1515 1479"/>
                              <a:gd name="T49" fmla="*/ T48 w 59"/>
                              <a:gd name="T50" fmla="+- 0 283 269"/>
                              <a:gd name="T51" fmla="*/ 283 h 61"/>
                              <a:gd name="T52" fmla="+- 0 1536 1479"/>
                              <a:gd name="T53" fmla="*/ T52 w 59"/>
                              <a:gd name="T54" fmla="+- 0 279 269"/>
                              <a:gd name="T55" fmla="*/ 279 h 61"/>
                              <a:gd name="T56" fmla="+- 0 1534 1479"/>
                              <a:gd name="T57" fmla="*/ T56 w 59"/>
                              <a:gd name="T58" fmla="+- 0 283 269"/>
                              <a:gd name="T59" fmla="*/ 283 h 61"/>
                              <a:gd name="T60" fmla="+- 0 1538 1479"/>
                              <a:gd name="T61" fmla="*/ T60 w 59"/>
                              <a:gd name="T62" fmla="+- 0 316 269"/>
                              <a:gd name="T63" fmla="*/ 316 h 61"/>
                              <a:gd name="T64" fmla="+- 0 1517 1479"/>
                              <a:gd name="T65" fmla="*/ T64 w 59"/>
                              <a:gd name="T66" fmla="+- 0 314 269"/>
                              <a:gd name="T67" fmla="*/ 314 h 61"/>
                              <a:gd name="T68" fmla="+- 0 1536 1479"/>
                              <a:gd name="T69" fmla="*/ T68 w 59"/>
                              <a:gd name="T70" fmla="+- 0 314 269"/>
                              <a:gd name="T71" fmla="*/ 314 h 61"/>
                              <a:gd name="T72" fmla="+- 0 1538 1479"/>
                              <a:gd name="T73" fmla="*/ T72 w 59"/>
                              <a:gd name="T74" fmla="+- 0 316 269"/>
                              <a:gd name="T75" fmla="*/ 316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59" h="61">
                                <a:moveTo>
                                  <a:pt x="24" y="60"/>
                                </a:moveTo>
                                <a:lnTo>
                                  <a:pt x="20" y="39"/>
                                </a:lnTo>
                                <a:lnTo>
                                  <a:pt x="0" y="31"/>
                                </a:lnTo>
                                <a:lnTo>
                                  <a:pt x="19" y="20"/>
                                </a:lnTo>
                                <a:lnTo>
                                  <a:pt x="21" y="0"/>
                                </a:lnTo>
                                <a:lnTo>
                                  <a:pt x="36" y="14"/>
                                </a:lnTo>
                                <a:lnTo>
                                  <a:pt x="55" y="14"/>
                                </a:lnTo>
                                <a:lnTo>
                                  <a:pt x="48" y="29"/>
                                </a:lnTo>
                                <a:lnTo>
                                  <a:pt x="57" y="45"/>
                                </a:lnTo>
                                <a:lnTo>
                                  <a:pt x="38" y="45"/>
                                </a:lnTo>
                                <a:lnTo>
                                  <a:pt x="24" y="60"/>
                                </a:lnTo>
                                <a:close/>
                                <a:moveTo>
                                  <a:pt x="55" y="14"/>
                                </a:moveTo>
                                <a:lnTo>
                                  <a:pt x="36" y="14"/>
                                </a:lnTo>
                                <a:lnTo>
                                  <a:pt x="57" y="10"/>
                                </a:lnTo>
                                <a:lnTo>
                                  <a:pt x="55" y="14"/>
                                </a:lnTo>
                                <a:close/>
                                <a:moveTo>
                                  <a:pt x="59" y="47"/>
                                </a:moveTo>
                                <a:lnTo>
                                  <a:pt x="38" y="45"/>
                                </a:lnTo>
                                <a:lnTo>
                                  <a:pt x="57" y="45"/>
                                </a:lnTo>
                                <a:lnTo>
                                  <a:pt x="59" y="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FD419" id="Group 13" o:spid="_x0000_s1026" style="position:absolute;left:0;text-align:left;margin-left:86.5pt;margin-top:10.2pt;width:26.45pt;height:40.55pt;z-index:-251655680;mso-wrap-distance-left:0;mso-wrap-distance-right:0;mso-position-horizontal-relative:page" coordorigin="1410,184" coordsize="529,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">
                <v:shape id="Freeform 20" o:spid="_x0000_s1027" style="position:absolute;left:1419;top:352;width:140;height:139;visibility:visible;mso-wrap-style:square;v-text-anchor:top" coordsize="140,1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I0ZsEA&#10;AADbAAAADwAAAGRycy9kb3ducmV2LnhtbERPzYrCMBC+C/sOYRa8abqr7i7VKLJsRS/Kqg8wNGNT&#10;bSaliVrf3giCt/n4fmcya20lLtT40rGCj34Cgjh3uuRCwX6X9X5A+ICssXJMCm7kYTZ960ww1e7K&#10;/3TZhkLEEPYpKjAh1KmUPjdk0fddTRy5g2sshgibQuoGrzHcVvIzSb6kxZJjg8Gafg3lp+3ZKljt&#10;qrU+5reNyb7ng322HOq/xVCp7ns7H4MI1IaX+Ole6jh/BI9f4gFye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0SNGbBAAAA2wAAAA8AAAAAAAAAAAAAAAAAmAIAAGRycy9kb3du&#10;cmV2LnhtbFBLBQYAAAAABAAEAPUAAACGAwAAAAA=&#10;" path="m129,138r-6,l120,137,,17,,10,5,5,10,r8,l140,122r,7l133,137r-4,1xe" fillcolor="#0018ea" stroked="f">
                  <v:path arrowok="t" o:connecttype="custom" o:connectlocs="129,491;123,491;120,490;0,370;0,363;5,358;10,353;18,353;140,475;140,482;133,490;129,491" o:connectangles="0,0,0,0,0,0,0,0,0,0,0,0"/>
                </v:shape>
                <v:shape id="Freeform 19" o:spid="_x0000_s1028" style="position:absolute;left:1562;top:184;width:66;height:178;visibility:visible;mso-wrap-style:square;v-text-anchor:top" coordsize="66,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uZEMIA&#10;AADbAAAADwAAAGRycy9kb3ducmV2LnhtbERPTWvCQBC9F/wPywje6kYpIaTZiAgGoSfT0Optmh2T&#10;YHY2ZFdN/323UOhtHu9zss1kenGn0XWWFayWEQji2uqOGwXV+/45AeE8ssbeMin4JgebfPaUYart&#10;g490L30jQgi7FBW03g+plK5uyaBb2oE4cBc7GvQBjo3UIz5CuOnlOopiabDj0NDiQLuW6mt5MwqG&#10;z71Pigrj4u2q1+fTS/E1VR9KLebT9hWEp8n/i//cBx3mx/D7SzhA5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i5kQwgAAANsAAAAPAAAAAAAAAAAAAAAAAJgCAABkcnMvZG93&#10;bnJldi54bWxQSwUGAAAAAAQABAD1AAAAhwMAAAAA&#10;" path="m53,178r-8,l40,174r-1,-5l1,17,,11,4,4,11,2,17,r7,4l26,11,64,162r1,7l61,176r-7,2l53,178xe" fillcolor="#0018ea" stroked="f">
                  <v:path arrowok="t" o:connecttype="custom" o:connectlocs="53,362;45,362;40,358;39,353;1,201;0,195;4,188;11,186;17,184;24,188;26,195;64,346;65,353;61,360;54,362;53,362" o:connectangles="0,0,0,0,0,0,0,0,0,0,0,0,0,0,0,0"/>
                </v:shape>
                <v:shape id="Freeform 18" o:spid="_x0000_s1029" style="position:absolute;left:1759;top:250;width:26;height:182;visibility:visible;mso-wrap-style:square;v-text-anchor:top" coordsize="26,1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hD558MA&#10;AADbAAAADwAAAGRycy9kb3ducmV2LnhtbERPTWvCQBC9F/wPywheim7sodXoJsSC0EN7aKrocciO&#10;STQ7G7Jrkv77bqHQ2zze52zT0TSip87VlhUsFxEI4sLqmksFh6/9fAXCeWSNjWVS8E0O0mTysMVY&#10;24E/qc99KUIIuxgVVN63sZSuqMigW9iWOHAX2xn0AXal1B0OIdw08imKnqXBmkNDhS29VlTc8rtR&#10;kF374Vy70jzmp926zY7R/v3jptRsOmYbEJ5G/y/+c7/pMP8Ffn8JB8jk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hD558MAAADbAAAADwAAAAAAAAAAAAAAAACYAgAAZHJzL2Rv&#10;d25yZXYueG1sUEsFBgAAAAAEAAQA9QAAAIgDAAAAAA==&#10;" path="m19,181r-14,l,176,,6,5,,19,r6,6l25,176r-6,5xe" fillcolor="#0018ea" stroked="f">
                  <v:path arrowok="t" o:connecttype="custom" o:connectlocs="19,432;5,432;0,427;0,257;5,251;19,251;25,257;25,427;19,432" o:connectangles="0,0,0,0,0,0,0,0,0"/>
                </v:shape>
                <v:shape id="AutoShape 17" o:spid="_x0000_s1030" style="position:absolute;left:1410;top:444;width:529;height:550;visibility:visible;mso-wrap-style:square;v-text-anchor:top" coordsize="529,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gAEj8UA&#10;AADbAAAADwAAAGRycy9kb3ducmV2LnhtbESPQWvCQBCF7wX/wzJCL1I35mAldRW1CL0UbCzS45Cd&#10;JqHZ2bi71fTfOwehtxnem/e+Wa4H16kLhdh6NjCbZqCIK29brg18HvdPC1AxIVvsPJOBP4qwXo0e&#10;llhYf+UPupSpVhLCsUADTUp9oXWsGnIYp74nFu3bB4dJ1lBrG/Aq4a7TeZbNtcOWpaHBnnYNVT/l&#10;rzPwvA/d5L2MeXg97/J2OzmdDl/OmMfxsHkBlWhI/+b79ZsVfIGVX2QAvb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AASPxQAAANsAAAAPAAAAAAAAAAAAAAAAAJgCAABkcnMv&#10;ZG93bnJldi54bWxQSwUGAAAAAAQABAD1AAAAigMAAAAA&#10;" path="m220,208r-55,l178,204r37,-24l267,136,325,78,383,18r9,-8l402,4,413,r23,l447,4r10,4l466,16r8,8l475,26r-58,l409,30r-6,6l356,84r-60,60l236,198r-16,10xm373,526r-121,l328,518r56,-24l419,468r12,-14l450,434r-9,-2l431,426r-8,-8l415,408r-6,-10l407,386r,-12l396,372r-10,-2l377,364r-9,-6l367,358r,-2l358,346r-5,-14l351,318r1,-14l340,304r-11,-6l319,288r-7,-8l307,270r-3,-10l303,248r1,-10l307,226r5,-8l319,208,449,80r6,-6l459,66r,-18l455,42,443,28r-8,-2l475,26r4,8l482,46r1,10l482,68r-3,10l473,88r-7,10l397,166r11,2l418,174r8,8l434,190r-46,l377,192r-10,6l332,234r-3,6l329,258r3,6l346,278r11,4l404,282r-4,4l390,294r-7,4l378,308r-1,10l379,330r6,8l386,340r9,8l406,350r42,l437,360r-5,10l431,380r2,10l440,400r10,10l463,412r40,l491,424r,2l450,472r-15,14l399,514r-26,12xm266,550r-16,l201,540,148,516,99,470,64,402,52,308,51,290,47,266,35,238,12,200,2,180,,158,6,138,21,122,37,112r18,-2l73,112r17,12l101,134r-46,l46,136r-10,4l28,152r-3,12l27,176r6,10l57,226r13,32l76,284r,24l76,312r2,38l85,386r11,32l109,442r7,6l128,458r18,8l169,470r57,l217,478r-22,12l171,494r-10,l191,510r27,10l239,524r13,2l373,526r-30,14l266,550xm152,310r-7,l143,308r-8,-4l133,296r4,-6l148,262r-1,-20l141,228r-5,-4l136,222r-9,-8l120,202r-6,-10l106,180,97,166,87,154,74,142,64,136r-9,-2l101,134r4,4l117,152r10,14l135,180r11,16l155,206r10,2l220,208r-32,20l181,232r-5,2l170,234r3,14l173,266r-5,18l159,304r-3,4l152,310xm404,282r-47,l368,278r10,-6l388,262r10,-6l405,248r8,-8l418,232r,-18l415,206r-6,-6l399,192r-11,-2l434,190r5,10l442,212r1,10l443,228r-1,6l440,240r12,2l462,246r9,8l478,262r-47,l421,268r-10,8l404,282xm448,350r-42,l417,346r36,-36l454,308r5,-6l460,298r,-14l458,278r-5,-6l444,264r-13,-2l478,262r2,2l486,278r,18l485,300r-1,6l495,308r9,4l512,322r6,8l469,330r-21,20xm503,412r-40,l474,406r20,-22l502,374r2,-12l502,350r-7,-12l488,332r-8,-2l518,330r7,10l529,362r-4,22l512,402r-9,10xm226,470r-57,l187,466r17,-10l220,442r16,-20l241,416r7,l260,424r1,8l257,436r-19,24l226,470xe" fillcolor="#0018ea" stroked="f">
                  <v:path arrowok="t" o:connecttype="custom" o:connectlocs="267,581;413,445;474,469;356,529;252,971;450,879;415,853;386,815;358,791;329,743;303,693;449,525;443,473;483,501;397,611;388,635;329,703;400,731;379,775;448,795;440,845;491,871;266,995;64,847;12,645;21,567;101,579;25,609;76,729;96,863;169,915;161,939;373,971;143,753;147,687;127,659;87,599;105,583;155,651;176,679;159,749;368,723;413,685;399,637;443,667;462,691;411,721;453,755;458,723;480,709;495,753;448,795;502,819;480,775;512,847;204,901;260,869" o:connectangles="0,0,0,0,0,0,0,0,0,0,0,0,0,0,0,0,0,0,0,0,0,0,0,0,0,0,0,0,0,0,0,0,0,0,0,0,0,0,0,0,0,0,0,0,0,0,0,0,0,0,0,0,0,0,0,0,0"/>
                </v:shape>
                <v:shape id="AutoShape 16" o:spid="_x0000_s1031" style="position:absolute;left:1615;top:418;width:81;height:77;visibility:visible;mso-wrap-style:square;v-text-anchor:top" coordsize="81,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LTrMAA&#10;AADbAAAADwAAAGRycy9kb3ducmV2LnhtbERP24rCMBB9F/Yfwizsm6YreKtGEUEURMHqB4zN2JZt&#10;JiWJtfv3RljYtzmc6yxWnalFS85XlhV8DxIQxLnVFRcKrpdtfwrCB2SNtWVS8EseVsuP3gJTbZ98&#10;pjYLhYgh7FNUUIbQpFL6vCSDfmAb4sjdrTMYInSF1A6fMdzUcpgkY2mw4thQYkObkvKf7GEU7Eb7&#10;1s2Op4NN8kOxvvgbPzYTpb4+u/UcRKAu/Iv/3Hsd58/g/Us8QC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LTrMAAAADbAAAADwAAAAAAAAAAAAAAAACYAgAAZHJzL2Rvd25y&#10;ZXYueG1sUEsFBgAAAAAEAAQA9QAAAIUDAAAAAA==&#10;" path="m16,76l21,48,,29,28,25,41,,54,25r27,4l61,48r3,15l41,63,16,76xm66,76l41,63r23,l66,76xe" fillcolor="#0018ea" stroked="f">
                  <v:path arrowok="t" o:connecttype="custom" o:connectlocs="16,495;21,467;0,448;28,444;41,419;54,444;81,448;61,467;64,482;41,482;16,495;66,495;41,482;64,482;66,495" o:connectangles="0,0,0,0,0,0,0,0,0,0,0,0,0,0,0"/>
                </v:shape>
                <v:shape id="AutoShape 15" o:spid="_x0000_s1032" style="position:absolute;left:1663;top:252;width:61;height:59;visibility:visible;mso-wrap-style:square;v-text-anchor:top" coordsize="61,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qOAsAA&#10;AADbAAAADwAAAGRycy9kb3ducmV2LnhtbERPS2vCQBC+F/wPywi91Y1ii0RX0UJB2kPr4+BxyI5J&#10;MDsbdsck/vvuodDjx/debQbXqI5CrD0bmE4yUMSFtzWXBs6nj5cFqCjIFhvPZOBBETbr0dMKc+t7&#10;PlB3lFKlEI45GqhE2lzrWFTkME58S5y4qw8OJcFQahuwT+Gu0bMse9MOa04NFbb0XlFxO96dAZF+&#10;2N9+eNd9dhcqH2H++v3ljXkeD9slKKFB/sV/7r01MEvr05f0A/T6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4qOAsAAAADbAAAADwAAAAAAAAAAAAAAAACYAgAAZHJzL2Rvd25y&#10;ZXYueG1sUEsFBgAAAAAEAAQA9QAAAIUDAAAAAA==&#10;" path="m29,58l20,38,,35,15,21,12,,31,10r17,l45,22,60,37,39,39,29,58xm48,10r-17,l50,1r-2,9xe" fillcolor="#0018ea" stroked="f">
                  <v:path arrowok="t" o:connecttype="custom" o:connectlocs="29,311;20,291;0,288;15,274;12,253;31,263;48,263;45,275;60,290;39,292;29,311;48,263;31,263;50,254;48,263" o:connectangles="0,0,0,0,0,0,0,0,0,0,0,0,0,0,0"/>
                </v:shape>
                <v:shape id="AutoShape 14" o:spid="_x0000_s1033" style="position:absolute;left:1479;top:268;width:59;height:61;visibility:visible;mso-wrap-style:square;v-text-anchor:top" coordsize="59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klV8MA&#10;AADbAAAADwAAAGRycy9kb3ducmV2LnhtbESPUUvDQBCE34X+h2MLvtlLIqikvZZSUIqCYqzvS26b&#10;i+b2Qm5tz3/vCYKPw8x8w6w2yQ/qRFPsAxsoFwUo4jbYnjsDh7f7qztQUZAtDoHJwDdF2KxnFyus&#10;bTjzK50a6VSGcKzRgBMZa61j68hjXISROHvHMHmULKdO2wnPGe4HXRXFjfbYc15wONLOUfvZfHkD&#10;/JAOMsr+KVVN+fzxeFu6l+t3Yy7nabsEJZTkP/zX3lsDVQm/X/IP0O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rklV8MAAADbAAAADwAAAAAAAAAAAAAAAACYAgAAZHJzL2Rv&#10;d25yZXYueG1sUEsFBgAAAAAEAAQA9QAAAIgDAAAAAA==&#10;" path="m24,60l20,39,,31,19,20,21,,36,14r19,l48,29r9,16l38,45,24,60xm55,14r-19,l57,10r-2,4xm59,47l38,45r19,l59,47xe" fillcolor="#0018ea" stroked="f">
                  <v:path arrowok="t" o:connecttype="custom" o:connectlocs="24,329;20,308;0,300;19,289;21,269;36,283;55,283;48,298;57,314;38,314;24,329;55,283;36,283;57,279;55,283;59,316;38,314;57,314;59,316" o:connectangles="0,0,0,0,0,0,0,0,0,0,0,0,0,0,0,0,0,0,0"/>
                </v:shape>
                <w10:wrap type="topAndBottom" anchorx="page"/>
              </v:group>
            </w:pict>
          </mc:Fallback>
        </mc:AlternateContent>
      </w:r>
    </w:p>
    <w:p w14:paraId="667B1A40" w14:textId="77777777" w:rsidR="00916F42" w:rsidRDefault="00916F42">
      <w:pPr>
        <w:rPr>
          <w:sz w:val="19"/>
        </w:rPr>
        <w:sectPr w:rsidR="00916F42">
          <w:type w:val="continuous"/>
          <w:pgSz w:w="12240" w:h="15840"/>
          <w:pgMar w:top="0" w:right="180" w:bottom="0" w:left="180" w:header="720" w:footer="720" w:gutter="0"/>
          <w:cols w:space="720"/>
        </w:sectPr>
      </w:pPr>
    </w:p>
    <w:p w14:paraId="5F5E576D" w14:textId="27608E1C" w:rsidR="000B0E02" w:rsidRPr="000B0E02" w:rsidRDefault="000B0E02" w:rsidP="00A31DAD">
      <w:pPr>
        <w:pStyle w:val="BodyText"/>
        <w:spacing w:before="59" w:line="273" w:lineRule="auto"/>
        <w:ind w:left="178" w:right="38"/>
        <w:jc w:val="center"/>
        <w:rPr>
          <w:lang w:bidi="ar-EG"/>
        </w:rPr>
      </w:pPr>
      <w:r w:rsidRPr="000B0E02">
        <w:rPr>
          <w:rFonts w:hint="cs"/>
          <w:rtl/>
          <w:lang w:bidi="ar"/>
        </w:rPr>
        <w:t>سهل</w:t>
      </w:r>
    </w:p>
    <w:p w14:paraId="414CC724" w14:textId="795889DA" w:rsidR="000B0E02" w:rsidRPr="000B0E02" w:rsidRDefault="000B0E02" w:rsidP="008D0633">
      <w:pPr>
        <w:pStyle w:val="BodyText"/>
        <w:spacing w:before="59" w:line="273" w:lineRule="auto"/>
        <w:ind w:left="178" w:right="38"/>
        <w:jc w:val="center"/>
      </w:pPr>
      <w:r w:rsidRPr="000B0E02">
        <w:rPr>
          <w:rFonts w:hint="cs"/>
          <w:rtl/>
          <w:lang w:bidi="ar"/>
        </w:rPr>
        <w:t>يمكن</w:t>
      </w:r>
      <w:r w:rsidR="000342B0">
        <w:rPr>
          <w:rFonts w:hint="cs"/>
          <w:rtl/>
          <w:lang w:bidi="ar"/>
        </w:rPr>
        <w:t>ك</w:t>
      </w:r>
      <w:r w:rsidRPr="000B0E02">
        <w:rPr>
          <w:rFonts w:hint="cs"/>
          <w:rtl/>
          <w:lang w:bidi="ar"/>
        </w:rPr>
        <w:t xml:space="preserve"> </w:t>
      </w:r>
      <w:r w:rsidR="000342B0">
        <w:rPr>
          <w:rFonts w:hint="cs"/>
          <w:rtl/>
          <w:lang w:bidi="ar"/>
        </w:rPr>
        <w:t>المشاركة في التعداد السكاني</w:t>
      </w:r>
      <w:r w:rsidR="008D0633">
        <w:rPr>
          <w:rFonts w:hint="cs"/>
          <w:rtl/>
          <w:lang w:bidi="ar"/>
        </w:rPr>
        <w:t xml:space="preserve"> عبر الإنترنت</w:t>
      </w:r>
      <w:r w:rsidRPr="000B0E02">
        <w:rPr>
          <w:rFonts w:hint="cs"/>
          <w:rtl/>
          <w:lang w:bidi="ar"/>
        </w:rPr>
        <w:t xml:space="preserve">، </w:t>
      </w:r>
      <w:r w:rsidR="008D0633">
        <w:rPr>
          <w:rFonts w:hint="cs"/>
          <w:rtl/>
          <w:lang w:bidi="ar"/>
        </w:rPr>
        <w:t xml:space="preserve">أو </w:t>
      </w:r>
      <w:r w:rsidRPr="000B0E02">
        <w:rPr>
          <w:rFonts w:hint="cs"/>
          <w:rtl/>
          <w:lang w:bidi="ar"/>
        </w:rPr>
        <w:t>عبر هاتف يعمل باللمس أو باستخدام نسخة ورقية.</w:t>
      </w:r>
    </w:p>
    <w:p w14:paraId="11FB9A15" w14:textId="77777777" w:rsidR="000B0E02" w:rsidRDefault="000B0E02">
      <w:pPr>
        <w:pStyle w:val="BodyText"/>
        <w:spacing w:before="59" w:line="273" w:lineRule="auto"/>
        <w:ind w:left="178" w:right="38"/>
        <w:jc w:val="center"/>
      </w:pPr>
    </w:p>
    <w:p w14:paraId="20007CF3" w14:textId="251CD1E3" w:rsidR="0064483C" w:rsidRDefault="00787B05" w:rsidP="0064483C">
      <w:pPr>
        <w:pStyle w:val="BodyText"/>
        <w:spacing w:before="54" w:line="278" w:lineRule="auto"/>
        <w:ind w:right="29"/>
        <w:rPr>
          <w:color w:val="2A2A2A"/>
          <w:spacing w:val="-7"/>
          <w:w w:val="110"/>
          <w:rtl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1824" behindDoc="1" locked="0" layoutInCell="1" allowOverlap="1" wp14:anchorId="0261C6FC" wp14:editId="08C2921A">
                <wp:simplePos x="0" y="0"/>
                <wp:positionH relativeFrom="page">
                  <wp:posOffset>3891970</wp:posOffset>
                </wp:positionH>
                <wp:positionV relativeFrom="paragraph">
                  <wp:posOffset>293772</wp:posOffset>
                </wp:positionV>
                <wp:extent cx="417830" cy="487045"/>
                <wp:effectExtent l="8890" t="8255" r="1905" b="0"/>
                <wp:wrapTopAndBottom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7830" cy="487045"/>
                          <a:chOff x="5789" y="206"/>
                          <a:chExt cx="658" cy="767"/>
                        </a:xfrm>
                      </wpg:grpSpPr>
                      <wps:wsp>
                        <wps:cNvPr id="12" name="AutoShape 12"/>
                        <wps:cNvSpPr>
                          <a:spLocks/>
                        </wps:cNvSpPr>
                        <wps:spPr bwMode="auto">
                          <a:xfrm>
                            <a:off x="6077" y="269"/>
                            <a:ext cx="82" cy="41"/>
                          </a:xfrm>
                          <a:custGeom>
                            <a:avLst/>
                            <a:gdLst>
                              <a:gd name="T0" fmla="+- 0 6077 6077"/>
                              <a:gd name="T1" fmla="*/ T0 w 82"/>
                              <a:gd name="T2" fmla="+- 0 310 270"/>
                              <a:gd name="T3" fmla="*/ 310 h 41"/>
                              <a:gd name="T4" fmla="+- 0 6077 6077"/>
                              <a:gd name="T5" fmla="*/ T4 w 82"/>
                              <a:gd name="T6" fmla="+- 0 270 270"/>
                              <a:gd name="T7" fmla="*/ 270 h 41"/>
                              <a:gd name="T8" fmla="+- 0 6159 6077"/>
                              <a:gd name="T9" fmla="*/ T8 w 82"/>
                              <a:gd name="T10" fmla="+- 0 270 270"/>
                              <a:gd name="T11" fmla="*/ 270 h 41"/>
                              <a:gd name="T12" fmla="+- 0 6159 6077"/>
                              <a:gd name="T13" fmla="*/ T12 w 82"/>
                              <a:gd name="T14" fmla="+- 0 308 270"/>
                              <a:gd name="T15" fmla="*/ 308 h 41"/>
                              <a:gd name="T16" fmla="+- 0 6118 6077"/>
                              <a:gd name="T17" fmla="*/ T16 w 82"/>
                              <a:gd name="T18" fmla="+- 0 308 270"/>
                              <a:gd name="T19" fmla="*/ 308 h 41"/>
                              <a:gd name="T20" fmla="+- 0 6108 6077"/>
                              <a:gd name="T21" fmla="*/ T20 w 82"/>
                              <a:gd name="T22" fmla="+- 0 308 270"/>
                              <a:gd name="T23" fmla="*/ 308 h 41"/>
                              <a:gd name="T24" fmla="+- 0 6098 6077"/>
                              <a:gd name="T25" fmla="*/ T24 w 82"/>
                              <a:gd name="T26" fmla="+- 0 308 270"/>
                              <a:gd name="T27" fmla="*/ 308 h 41"/>
                              <a:gd name="T28" fmla="+- 0 6087 6077"/>
                              <a:gd name="T29" fmla="*/ T28 w 82"/>
                              <a:gd name="T30" fmla="+- 0 309 270"/>
                              <a:gd name="T31" fmla="*/ 309 h 41"/>
                              <a:gd name="T32" fmla="+- 0 6077 6077"/>
                              <a:gd name="T33" fmla="*/ T32 w 82"/>
                              <a:gd name="T34" fmla="+- 0 310 270"/>
                              <a:gd name="T35" fmla="*/ 310 h 41"/>
                              <a:gd name="T36" fmla="+- 0 6159 6077"/>
                              <a:gd name="T37" fmla="*/ T36 w 82"/>
                              <a:gd name="T38" fmla="+- 0 310 270"/>
                              <a:gd name="T39" fmla="*/ 310 h 41"/>
                              <a:gd name="T40" fmla="+- 0 6149 6077"/>
                              <a:gd name="T41" fmla="*/ T40 w 82"/>
                              <a:gd name="T42" fmla="+- 0 309 270"/>
                              <a:gd name="T43" fmla="*/ 309 h 41"/>
                              <a:gd name="T44" fmla="+- 0 6139 6077"/>
                              <a:gd name="T45" fmla="*/ T44 w 82"/>
                              <a:gd name="T46" fmla="+- 0 308 270"/>
                              <a:gd name="T47" fmla="*/ 308 h 41"/>
                              <a:gd name="T48" fmla="+- 0 6128 6077"/>
                              <a:gd name="T49" fmla="*/ T48 w 82"/>
                              <a:gd name="T50" fmla="+- 0 308 270"/>
                              <a:gd name="T51" fmla="*/ 308 h 41"/>
                              <a:gd name="T52" fmla="+- 0 6118 6077"/>
                              <a:gd name="T53" fmla="*/ T52 w 82"/>
                              <a:gd name="T54" fmla="+- 0 308 270"/>
                              <a:gd name="T55" fmla="*/ 308 h 41"/>
                              <a:gd name="T56" fmla="+- 0 6159 6077"/>
                              <a:gd name="T57" fmla="*/ T56 w 82"/>
                              <a:gd name="T58" fmla="+- 0 308 270"/>
                              <a:gd name="T59" fmla="*/ 308 h 41"/>
                              <a:gd name="T60" fmla="+- 0 6159 6077"/>
                              <a:gd name="T61" fmla="*/ T60 w 82"/>
                              <a:gd name="T62" fmla="+- 0 310 270"/>
                              <a:gd name="T63" fmla="*/ 310 h 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82" h="41">
                                <a:moveTo>
                                  <a:pt x="0" y="40"/>
                                </a:moveTo>
                                <a:lnTo>
                                  <a:pt x="0" y="0"/>
                                </a:lnTo>
                                <a:lnTo>
                                  <a:pt x="82" y="0"/>
                                </a:lnTo>
                                <a:lnTo>
                                  <a:pt x="82" y="38"/>
                                </a:lnTo>
                                <a:lnTo>
                                  <a:pt x="41" y="38"/>
                                </a:lnTo>
                                <a:lnTo>
                                  <a:pt x="31" y="38"/>
                                </a:lnTo>
                                <a:lnTo>
                                  <a:pt x="21" y="38"/>
                                </a:lnTo>
                                <a:lnTo>
                                  <a:pt x="10" y="39"/>
                                </a:lnTo>
                                <a:lnTo>
                                  <a:pt x="0" y="40"/>
                                </a:lnTo>
                                <a:close/>
                                <a:moveTo>
                                  <a:pt x="82" y="40"/>
                                </a:moveTo>
                                <a:lnTo>
                                  <a:pt x="72" y="39"/>
                                </a:lnTo>
                                <a:lnTo>
                                  <a:pt x="62" y="38"/>
                                </a:lnTo>
                                <a:lnTo>
                                  <a:pt x="51" y="38"/>
                                </a:lnTo>
                                <a:lnTo>
                                  <a:pt x="41" y="38"/>
                                </a:lnTo>
                                <a:lnTo>
                                  <a:pt x="82" y="38"/>
                                </a:lnTo>
                                <a:lnTo>
                                  <a:pt x="82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/>
                        </wps:cNvSpPr>
                        <wps:spPr bwMode="auto">
                          <a:xfrm>
                            <a:off x="5789" y="314"/>
                            <a:ext cx="658" cy="658"/>
                          </a:xfrm>
                          <a:custGeom>
                            <a:avLst/>
                            <a:gdLst>
                              <a:gd name="T0" fmla="+- 0 6118 5789"/>
                              <a:gd name="T1" fmla="*/ T0 w 658"/>
                              <a:gd name="T2" fmla="+- 0 973 315"/>
                              <a:gd name="T3" fmla="*/ 973 h 658"/>
                              <a:gd name="T4" fmla="+- 0 6043 5789"/>
                              <a:gd name="T5" fmla="*/ T4 w 658"/>
                              <a:gd name="T6" fmla="+- 0 964 315"/>
                              <a:gd name="T7" fmla="*/ 964 h 658"/>
                              <a:gd name="T8" fmla="+- 0 5974 5789"/>
                              <a:gd name="T9" fmla="*/ T8 w 658"/>
                              <a:gd name="T10" fmla="+- 0 939 315"/>
                              <a:gd name="T11" fmla="*/ 939 h 658"/>
                              <a:gd name="T12" fmla="+- 0 5912 5789"/>
                              <a:gd name="T13" fmla="*/ T12 w 658"/>
                              <a:gd name="T14" fmla="+- 0 900 315"/>
                              <a:gd name="T15" fmla="*/ 900 h 658"/>
                              <a:gd name="T16" fmla="+- 0 5862 5789"/>
                              <a:gd name="T17" fmla="*/ T16 w 658"/>
                              <a:gd name="T18" fmla="+- 0 849 315"/>
                              <a:gd name="T19" fmla="*/ 849 h 658"/>
                              <a:gd name="T20" fmla="+- 0 5823 5789"/>
                              <a:gd name="T21" fmla="*/ T20 w 658"/>
                              <a:gd name="T22" fmla="+- 0 788 315"/>
                              <a:gd name="T23" fmla="*/ 788 h 658"/>
                              <a:gd name="T24" fmla="+- 0 5798 5789"/>
                              <a:gd name="T25" fmla="*/ T24 w 658"/>
                              <a:gd name="T26" fmla="+- 0 719 315"/>
                              <a:gd name="T27" fmla="*/ 719 h 658"/>
                              <a:gd name="T28" fmla="+- 0 5789 5789"/>
                              <a:gd name="T29" fmla="*/ T28 w 658"/>
                              <a:gd name="T30" fmla="+- 0 644 315"/>
                              <a:gd name="T31" fmla="*/ 644 h 658"/>
                              <a:gd name="T32" fmla="+- 0 5798 5789"/>
                              <a:gd name="T33" fmla="*/ T32 w 658"/>
                              <a:gd name="T34" fmla="+- 0 568 315"/>
                              <a:gd name="T35" fmla="*/ 568 h 658"/>
                              <a:gd name="T36" fmla="+- 0 5823 5789"/>
                              <a:gd name="T37" fmla="*/ T36 w 658"/>
                              <a:gd name="T38" fmla="+- 0 499 315"/>
                              <a:gd name="T39" fmla="*/ 499 h 658"/>
                              <a:gd name="T40" fmla="+- 0 5862 5789"/>
                              <a:gd name="T41" fmla="*/ T40 w 658"/>
                              <a:gd name="T42" fmla="+- 0 438 315"/>
                              <a:gd name="T43" fmla="*/ 438 h 658"/>
                              <a:gd name="T44" fmla="+- 0 5912 5789"/>
                              <a:gd name="T45" fmla="*/ T44 w 658"/>
                              <a:gd name="T46" fmla="+- 0 387 315"/>
                              <a:gd name="T47" fmla="*/ 387 h 658"/>
                              <a:gd name="T48" fmla="+- 0 5974 5789"/>
                              <a:gd name="T49" fmla="*/ T48 w 658"/>
                              <a:gd name="T50" fmla="+- 0 348 315"/>
                              <a:gd name="T51" fmla="*/ 348 h 658"/>
                              <a:gd name="T52" fmla="+- 0 6043 5789"/>
                              <a:gd name="T53" fmla="*/ T52 w 658"/>
                              <a:gd name="T54" fmla="+- 0 324 315"/>
                              <a:gd name="T55" fmla="*/ 324 h 658"/>
                              <a:gd name="T56" fmla="+- 0 6118 5789"/>
                              <a:gd name="T57" fmla="*/ T56 w 658"/>
                              <a:gd name="T58" fmla="+- 0 315 315"/>
                              <a:gd name="T59" fmla="*/ 315 h 658"/>
                              <a:gd name="T60" fmla="+- 0 6193 5789"/>
                              <a:gd name="T61" fmla="*/ T60 w 658"/>
                              <a:gd name="T62" fmla="+- 0 324 315"/>
                              <a:gd name="T63" fmla="*/ 324 h 658"/>
                              <a:gd name="T64" fmla="+- 0 6263 5789"/>
                              <a:gd name="T65" fmla="*/ T64 w 658"/>
                              <a:gd name="T66" fmla="+- 0 348 315"/>
                              <a:gd name="T67" fmla="*/ 348 h 658"/>
                              <a:gd name="T68" fmla="+- 0 6263 5789"/>
                              <a:gd name="T69" fmla="*/ T68 w 658"/>
                              <a:gd name="T70" fmla="+- 0 349 315"/>
                              <a:gd name="T71" fmla="*/ 349 h 658"/>
                              <a:gd name="T72" fmla="+- 0 6118 5789"/>
                              <a:gd name="T73" fmla="*/ T72 w 658"/>
                              <a:gd name="T74" fmla="+- 0 349 315"/>
                              <a:gd name="T75" fmla="*/ 349 h 658"/>
                              <a:gd name="T76" fmla="+- 0 6040 5789"/>
                              <a:gd name="T77" fmla="*/ T76 w 658"/>
                              <a:gd name="T78" fmla="+- 0 359 315"/>
                              <a:gd name="T79" fmla="*/ 359 h 658"/>
                              <a:gd name="T80" fmla="+- 0 5969 5789"/>
                              <a:gd name="T81" fmla="*/ T80 w 658"/>
                              <a:gd name="T82" fmla="+- 0 389 315"/>
                              <a:gd name="T83" fmla="*/ 389 h 658"/>
                              <a:gd name="T84" fmla="+- 0 5910 5789"/>
                              <a:gd name="T85" fmla="*/ T84 w 658"/>
                              <a:gd name="T86" fmla="+- 0 435 315"/>
                              <a:gd name="T87" fmla="*/ 435 h 658"/>
                              <a:gd name="T88" fmla="+- 0 5863 5789"/>
                              <a:gd name="T89" fmla="*/ T88 w 658"/>
                              <a:gd name="T90" fmla="+- 0 495 315"/>
                              <a:gd name="T91" fmla="*/ 495 h 658"/>
                              <a:gd name="T92" fmla="+- 0 5834 5789"/>
                              <a:gd name="T93" fmla="*/ T92 w 658"/>
                              <a:gd name="T94" fmla="+- 0 565 315"/>
                              <a:gd name="T95" fmla="*/ 565 h 658"/>
                              <a:gd name="T96" fmla="+- 0 5823 5789"/>
                              <a:gd name="T97" fmla="*/ T96 w 658"/>
                              <a:gd name="T98" fmla="+- 0 644 315"/>
                              <a:gd name="T99" fmla="*/ 644 h 658"/>
                              <a:gd name="T100" fmla="+- 0 5834 5789"/>
                              <a:gd name="T101" fmla="*/ T100 w 658"/>
                              <a:gd name="T102" fmla="+- 0 722 315"/>
                              <a:gd name="T103" fmla="*/ 722 h 658"/>
                              <a:gd name="T104" fmla="+- 0 5863 5789"/>
                              <a:gd name="T105" fmla="*/ T104 w 658"/>
                              <a:gd name="T106" fmla="+- 0 793 315"/>
                              <a:gd name="T107" fmla="*/ 793 h 658"/>
                              <a:gd name="T108" fmla="+- 0 5910 5789"/>
                              <a:gd name="T109" fmla="*/ T108 w 658"/>
                              <a:gd name="T110" fmla="+- 0 852 315"/>
                              <a:gd name="T111" fmla="*/ 852 h 658"/>
                              <a:gd name="T112" fmla="+- 0 5969 5789"/>
                              <a:gd name="T113" fmla="*/ T112 w 658"/>
                              <a:gd name="T114" fmla="+- 0 898 315"/>
                              <a:gd name="T115" fmla="*/ 898 h 658"/>
                              <a:gd name="T116" fmla="+- 0 6040 5789"/>
                              <a:gd name="T117" fmla="*/ T116 w 658"/>
                              <a:gd name="T118" fmla="+- 0 928 315"/>
                              <a:gd name="T119" fmla="*/ 928 h 658"/>
                              <a:gd name="T120" fmla="+- 0 6118 5789"/>
                              <a:gd name="T121" fmla="*/ T120 w 658"/>
                              <a:gd name="T122" fmla="+- 0 939 315"/>
                              <a:gd name="T123" fmla="*/ 939 h 658"/>
                              <a:gd name="T124" fmla="+- 0 6263 5789"/>
                              <a:gd name="T125" fmla="*/ T124 w 658"/>
                              <a:gd name="T126" fmla="+- 0 939 315"/>
                              <a:gd name="T127" fmla="*/ 939 h 658"/>
                              <a:gd name="T128" fmla="+- 0 6263 5789"/>
                              <a:gd name="T129" fmla="*/ T128 w 658"/>
                              <a:gd name="T130" fmla="+- 0 939 315"/>
                              <a:gd name="T131" fmla="*/ 939 h 658"/>
                              <a:gd name="T132" fmla="+- 0 6193 5789"/>
                              <a:gd name="T133" fmla="*/ T132 w 658"/>
                              <a:gd name="T134" fmla="+- 0 964 315"/>
                              <a:gd name="T135" fmla="*/ 964 h 658"/>
                              <a:gd name="T136" fmla="+- 0 6118 5789"/>
                              <a:gd name="T137" fmla="*/ T136 w 658"/>
                              <a:gd name="T138" fmla="+- 0 973 315"/>
                              <a:gd name="T139" fmla="*/ 973 h 658"/>
                              <a:gd name="T140" fmla="+- 0 6263 5789"/>
                              <a:gd name="T141" fmla="*/ T140 w 658"/>
                              <a:gd name="T142" fmla="+- 0 939 315"/>
                              <a:gd name="T143" fmla="*/ 939 h 658"/>
                              <a:gd name="T144" fmla="+- 0 6118 5789"/>
                              <a:gd name="T145" fmla="*/ T144 w 658"/>
                              <a:gd name="T146" fmla="+- 0 939 315"/>
                              <a:gd name="T147" fmla="*/ 939 h 658"/>
                              <a:gd name="T148" fmla="+- 0 6196 5789"/>
                              <a:gd name="T149" fmla="*/ T148 w 658"/>
                              <a:gd name="T150" fmla="+- 0 928 315"/>
                              <a:gd name="T151" fmla="*/ 928 h 658"/>
                              <a:gd name="T152" fmla="+- 0 6267 5789"/>
                              <a:gd name="T153" fmla="*/ T152 w 658"/>
                              <a:gd name="T154" fmla="+- 0 898 315"/>
                              <a:gd name="T155" fmla="*/ 898 h 658"/>
                              <a:gd name="T156" fmla="+- 0 6327 5789"/>
                              <a:gd name="T157" fmla="*/ T156 w 658"/>
                              <a:gd name="T158" fmla="+- 0 852 315"/>
                              <a:gd name="T159" fmla="*/ 852 h 658"/>
                              <a:gd name="T160" fmla="+- 0 6373 5789"/>
                              <a:gd name="T161" fmla="*/ T160 w 658"/>
                              <a:gd name="T162" fmla="+- 0 793 315"/>
                              <a:gd name="T163" fmla="*/ 793 h 658"/>
                              <a:gd name="T164" fmla="+- 0 6402 5789"/>
                              <a:gd name="T165" fmla="*/ T164 w 658"/>
                              <a:gd name="T166" fmla="+- 0 722 315"/>
                              <a:gd name="T167" fmla="*/ 722 h 658"/>
                              <a:gd name="T168" fmla="+- 0 6413 5789"/>
                              <a:gd name="T169" fmla="*/ T168 w 658"/>
                              <a:gd name="T170" fmla="+- 0 644 315"/>
                              <a:gd name="T171" fmla="*/ 644 h 658"/>
                              <a:gd name="T172" fmla="+- 0 6402 5789"/>
                              <a:gd name="T173" fmla="*/ T172 w 658"/>
                              <a:gd name="T174" fmla="+- 0 565 315"/>
                              <a:gd name="T175" fmla="*/ 565 h 658"/>
                              <a:gd name="T176" fmla="+- 0 6373 5789"/>
                              <a:gd name="T177" fmla="*/ T176 w 658"/>
                              <a:gd name="T178" fmla="+- 0 495 315"/>
                              <a:gd name="T179" fmla="*/ 495 h 658"/>
                              <a:gd name="T180" fmla="+- 0 6327 5789"/>
                              <a:gd name="T181" fmla="*/ T180 w 658"/>
                              <a:gd name="T182" fmla="+- 0 435 315"/>
                              <a:gd name="T183" fmla="*/ 435 h 658"/>
                              <a:gd name="T184" fmla="+- 0 6267 5789"/>
                              <a:gd name="T185" fmla="*/ T184 w 658"/>
                              <a:gd name="T186" fmla="+- 0 389 315"/>
                              <a:gd name="T187" fmla="*/ 389 h 658"/>
                              <a:gd name="T188" fmla="+- 0 6196 5789"/>
                              <a:gd name="T189" fmla="*/ T188 w 658"/>
                              <a:gd name="T190" fmla="+- 0 359 315"/>
                              <a:gd name="T191" fmla="*/ 359 h 658"/>
                              <a:gd name="T192" fmla="+- 0 6118 5789"/>
                              <a:gd name="T193" fmla="*/ T192 w 658"/>
                              <a:gd name="T194" fmla="+- 0 349 315"/>
                              <a:gd name="T195" fmla="*/ 349 h 658"/>
                              <a:gd name="T196" fmla="+- 0 6263 5789"/>
                              <a:gd name="T197" fmla="*/ T196 w 658"/>
                              <a:gd name="T198" fmla="+- 0 349 315"/>
                              <a:gd name="T199" fmla="*/ 349 h 658"/>
                              <a:gd name="T200" fmla="+- 0 6324 5789"/>
                              <a:gd name="T201" fmla="*/ T200 w 658"/>
                              <a:gd name="T202" fmla="+- 0 387 315"/>
                              <a:gd name="T203" fmla="*/ 387 h 658"/>
                              <a:gd name="T204" fmla="+- 0 6375 5789"/>
                              <a:gd name="T205" fmla="*/ T204 w 658"/>
                              <a:gd name="T206" fmla="+- 0 438 315"/>
                              <a:gd name="T207" fmla="*/ 438 h 658"/>
                              <a:gd name="T208" fmla="+- 0 6413 5789"/>
                              <a:gd name="T209" fmla="*/ T208 w 658"/>
                              <a:gd name="T210" fmla="+- 0 499 315"/>
                              <a:gd name="T211" fmla="*/ 499 h 658"/>
                              <a:gd name="T212" fmla="+- 0 6438 5789"/>
                              <a:gd name="T213" fmla="*/ T212 w 658"/>
                              <a:gd name="T214" fmla="+- 0 568 315"/>
                              <a:gd name="T215" fmla="*/ 568 h 658"/>
                              <a:gd name="T216" fmla="+- 0 6447 5789"/>
                              <a:gd name="T217" fmla="*/ T216 w 658"/>
                              <a:gd name="T218" fmla="+- 0 644 315"/>
                              <a:gd name="T219" fmla="*/ 644 h 658"/>
                              <a:gd name="T220" fmla="+- 0 6438 5789"/>
                              <a:gd name="T221" fmla="*/ T220 w 658"/>
                              <a:gd name="T222" fmla="+- 0 719 315"/>
                              <a:gd name="T223" fmla="*/ 719 h 658"/>
                              <a:gd name="T224" fmla="+- 0 6413 5789"/>
                              <a:gd name="T225" fmla="*/ T224 w 658"/>
                              <a:gd name="T226" fmla="+- 0 788 315"/>
                              <a:gd name="T227" fmla="*/ 788 h 658"/>
                              <a:gd name="T228" fmla="+- 0 6375 5789"/>
                              <a:gd name="T229" fmla="*/ T228 w 658"/>
                              <a:gd name="T230" fmla="+- 0 849 315"/>
                              <a:gd name="T231" fmla="*/ 849 h 658"/>
                              <a:gd name="T232" fmla="+- 0 6324 5789"/>
                              <a:gd name="T233" fmla="*/ T232 w 658"/>
                              <a:gd name="T234" fmla="+- 0 900 315"/>
                              <a:gd name="T235" fmla="*/ 900 h 658"/>
                              <a:gd name="T236" fmla="+- 0 6263 5789"/>
                              <a:gd name="T237" fmla="*/ T236 w 658"/>
                              <a:gd name="T238" fmla="+- 0 939 315"/>
                              <a:gd name="T239" fmla="*/ 939 h 6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658" h="658">
                                <a:moveTo>
                                  <a:pt x="329" y="658"/>
                                </a:moveTo>
                                <a:lnTo>
                                  <a:pt x="254" y="649"/>
                                </a:lnTo>
                                <a:lnTo>
                                  <a:pt x="185" y="624"/>
                                </a:lnTo>
                                <a:lnTo>
                                  <a:pt x="123" y="585"/>
                                </a:lnTo>
                                <a:lnTo>
                                  <a:pt x="73" y="534"/>
                                </a:lnTo>
                                <a:lnTo>
                                  <a:pt x="34" y="473"/>
                                </a:lnTo>
                                <a:lnTo>
                                  <a:pt x="9" y="404"/>
                                </a:lnTo>
                                <a:lnTo>
                                  <a:pt x="0" y="329"/>
                                </a:lnTo>
                                <a:lnTo>
                                  <a:pt x="9" y="253"/>
                                </a:lnTo>
                                <a:lnTo>
                                  <a:pt x="34" y="184"/>
                                </a:lnTo>
                                <a:lnTo>
                                  <a:pt x="73" y="123"/>
                                </a:lnTo>
                                <a:lnTo>
                                  <a:pt x="123" y="72"/>
                                </a:lnTo>
                                <a:lnTo>
                                  <a:pt x="185" y="33"/>
                                </a:lnTo>
                                <a:lnTo>
                                  <a:pt x="254" y="9"/>
                                </a:lnTo>
                                <a:lnTo>
                                  <a:pt x="329" y="0"/>
                                </a:lnTo>
                                <a:lnTo>
                                  <a:pt x="404" y="9"/>
                                </a:lnTo>
                                <a:lnTo>
                                  <a:pt x="474" y="33"/>
                                </a:lnTo>
                                <a:lnTo>
                                  <a:pt x="474" y="34"/>
                                </a:lnTo>
                                <a:lnTo>
                                  <a:pt x="329" y="34"/>
                                </a:lnTo>
                                <a:lnTo>
                                  <a:pt x="251" y="44"/>
                                </a:lnTo>
                                <a:lnTo>
                                  <a:pt x="180" y="74"/>
                                </a:lnTo>
                                <a:lnTo>
                                  <a:pt x="121" y="120"/>
                                </a:lnTo>
                                <a:lnTo>
                                  <a:pt x="74" y="180"/>
                                </a:lnTo>
                                <a:lnTo>
                                  <a:pt x="45" y="250"/>
                                </a:lnTo>
                                <a:lnTo>
                                  <a:pt x="34" y="329"/>
                                </a:lnTo>
                                <a:lnTo>
                                  <a:pt x="45" y="407"/>
                                </a:lnTo>
                                <a:lnTo>
                                  <a:pt x="74" y="478"/>
                                </a:lnTo>
                                <a:lnTo>
                                  <a:pt x="121" y="537"/>
                                </a:lnTo>
                                <a:lnTo>
                                  <a:pt x="180" y="583"/>
                                </a:lnTo>
                                <a:lnTo>
                                  <a:pt x="251" y="613"/>
                                </a:lnTo>
                                <a:lnTo>
                                  <a:pt x="329" y="624"/>
                                </a:lnTo>
                                <a:lnTo>
                                  <a:pt x="474" y="624"/>
                                </a:lnTo>
                                <a:lnTo>
                                  <a:pt x="404" y="649"/>
                                </a:lnTo>
                                <a:lnTo>
                                  <a:pt x="329" y="658"/>
                                </a:lnTo>
                                <a:close/>
                                <a:moveTo>
                                  <a:pt x="474" y="624"/>
                                </a:moveTo>
                                <a:lnTo>
                                  <a:pt x="329" y="624"/>
                                </a:lnTo>
                                <a:lnTo>
                                  <a:pt x="407" y="613"/>
                                </a:lnTo>
                                <a:lnTo>
                                  <a:pt x="478" y="583"/>
                                </a:lnTo>
                                <a:lnTo>
                                  <a:pt x="538" y="537"/>
                                </a:lnTo>
                                <a:lnTo>
                                  <a:pt x="584" y="478"/>
                                </a:lnTo>
                                <a:lnTo>
                                  <a:pt x="613" y="407"/>
                                </a:lnTo>
                                <a:lnTo>
                                  <a:pt x="624" y="329"/>
                                </a:lnTo>
                                <a:lnTo>
                                  <a:pt x="613" y="250"/>
                                </a:lnTo>
                                <a:lnTo>
                                  <a:pt x="584" y="180"/>
                                </a:lnTo>
                                <a:lnTo>
                                  <a:pt x="538" y="120"/>
                                </a:lnTo>
                                <a:lnTo>
                                  <a:pt x="478" y="74"/>
                                </a:lnTo>
                                <a:lnTo>
                                  <a:pt x="407" y="44"/>
                                </a:lnTo>
                                <a:lnTo>
                                  <a:pt x="329" y="34"/>
                                </a:lnTo>
                                <a:lnTo>
                                  <a:pt x="474" y="34"/>
                                </a:lnTo>
                                <a:lnTo>
                                  <a:pt x="535" y="72"/>
                                </a:lnTo>
                                <a:lnTo>
                                  <a:pt x="586" y="123"/>
                                </a:lnTo>
                                <a:lnTo>
                                  <a:pt x="624" y="184"/>
                                </a:lnTo>
                                <a:lnTo>
                                  <a:pt x="649" y="253"/>
                                </a:lnTo>
                                <a:lnTo>
                                  <a:pt x="658" y="329"/>
                                </a:lnTo>
                                <a:lnTo>
                                  <a:pt x="649" y="404"/>
                                </a:lnTo>
                                <a:lnTo>
                                  <a:pt x="624" y="473"/>
                                </a:lnTo>
                                <a:lnTo>
                                  <a:pt x="586" y="534"/>
                                </a:lnTo>
                                <a:lnTo>
                                  <a:pt x="535" y="585"/>
                                </a:lnTo>
                                <a:lnTo>
                                  <a:pt x="474" y="6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47" y="473"/>
                            <a:ext cx="281" cy="3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" name="AutoShape 9"/>
                        <wps:cNvSpPr>
                          <a:spLocks/>
                        </wps:cNvSpPr>
                        <wps:spPr bwMode="auto">
                          <a:xfrm>
                            <a:off x="5830" y="355"/>
                            <a:ext cx="576" cy="576"/>
                          </a:xfrm>
                          <a:custGeom>
                            <a:avLst/>
                            <a:gdLst>
                              <a:gd name="T0" fmla="+- 0 6042 5830"/>
                              <a:gd name="T1" fmla="*/ T0 w 576"/>
                              <a:gd name="T2" fmla="+- 0 921 356"/>
                              <a:gd name="T3" fmla="*/ 921 h 576"/>
                              <a:gd name="T4" fmla="+- 0 5915 5830"/>
                              <a:gd name="T5" fmla="*/ T4 w 576"/>
                              <a:gd name="T6" fmla="+- 0 847 356"/>
                              <a:gd name="T7" fmla="*/ 847 h 576"/>
                              <a:gd name="T8" fmla="+- 0 5840 5830"/>
                              <a:gd name="T9" fmla="*/ T8 w 576"/>
                              <a:gd name="T10" fmla="+- 0 720 356"/>
                              <a:gd name="T11" fmla="*/ 720 h 576"/>
                              <a:gd name="T12" fmla="+- 0 5840 5830"/>
                              <a:gd name="T13" fmla="*/ T12 w 576"/>
                              <a:gd name="T14" fmla="+- 0 567 356"/>
                              <a:gd name="T15" fmla="*/ 567 h 576"/>
                              <a:gd name="T16" fmla="+- 0 5915 5830"/>
                              <a:gd name="T17" fmla="*/ T16 w 576"/>
                              <a:gd name="T18" fmla="+- 0 440 356"/>
                              <a:gd name="T19" fmla="*/ 440 h 576"/>
                              <a:gd name="T20" fmla="+- 0 6042 5830"/>
                              <a:gd name="T21" fmla="*/ T20 w 576"/>
                              <a:gd name="T22" fmla="+- 0 366 356"/>
                              <a:gd name="T23" fmla="*/ 366 h 576"/>
                              <a:gd name="T24" fmla="+- 0 6118 5830"/>
                              <a:gd name="T25" fmla="*/ T24 w 576"/>
                              <a:gd name="T26" fmla="+- 0 356 356"/>
                              <a:gd name="T27" fmla="*/ 356 h 576"/>
                              <a:gd name="T28" fmla="+- 0 6263 5830"/>
                              <a:gd name="T29" fmla="*/ T28 w 576"/>
                              <a:gd name="T30" fmla="+- 0 395 356"/>
                              <a:gd name="T31" fmla="*/ 395 h 576"/>
                              <a:gd name="T32" fmla="+- 0 6119 5830"/>
                              <a:gd name="T33" fmla="*/ T32 w 576"/>
                              <a:gd name="T34" fmla="+- 0 408 356"/>
                              <a:gd name="T35" fmla="*/ 408 h 576"/>
                              <a:gd name="T36" fmla="+- 0 6117 5830"/>
                              <a:gd name="T37" fmla="*/ T36 w 576"/>
                              <a:gd name="T38" fmla="+- 0 409 356"/>
                              <a:gd name="T39" fmla="*/ 409 h 576"/>
                              <a:gd name="T40" fmla="+- 0 6116 5830"/>
                              <a:gd name="T41" fmla="*/ T40 w 576"/>
                              <a:gd name="T42" fmla="+- 0 451 356"/>
                              <a:gd name="T43" fmla="*/ 451 h 576"/>
                              <a:gd name="T44" fmla="+- 0 5981 5830"/>
                              <a:gd name="T45" fmla="*/ T44 w 576"/>
                              <a:gd name="T46" fmla="+- 0 508 356"/>
                              <a:gd name="T47" fmla="*/ 508 h 576"/>
                              <a:gd name="T48" fmla="+- 0 5925 5830"/>
                              <a:gd name="T49" fmla="*/ T48 w 576"/>
                              <a:gd name="T50" fmla="+- 0 644 356"/>
                              <a:gd name="T51" fmla="*/ 644 h 576"/>
                              <a:gd name="T52" fmla="+- 0 5982 5830"/>
                              <a:gd name="T53" fmla="*/ T52 w 576"/>
                              <a:gd name="T54" fmla="+- 0 780 356"/>
                              <a:gd name="T55" fmla="*/ 780 h 576"/>
                              <a:gd name="T56" fmla="+- 0 6118 5830"/>
                              <a:gd name="T57" fmla="*/ T56 w 576"/>
                              <a:gd name="T58" fmla="+- 0 837 356"/>
                              <a:gd name="T59" fmla="*/ 837 h 576"/>
                              <a:gd name="T60" fmla="+- 0 6322 5830"/>
                              <a:gd name="T61" fmla="*/ T60 w 576"/>
                              <a:gd name="T62" fmla="+- 0 847 356"/>
                              <a:gd name="T63" fmla="*/ 847 h 576"/>
                              <a:gd name="T64" fmla="+- 0 6194 5830"/>
                              <a:gd name="T65" fmla="*/ T64 w 576"/>
                              <a:gd name="T66" fmla="+- 0 921 356"/>
                              <a:gd name="T67" fmla="*/ 921 h 576"/>
                              <a:gd name="T68" fmla="+- 0 6337 5830"/>
                              <a:gd name="T69" fmla="*/ T68 w 576"/>
                              <a:gd name="T70" fmla="+- 0 827 356"/>
                              <a:gd name="T71" fmla="*/ 827 h 576"/>
                              <a:gd name="T72" fmla="+- 0 6299 5830"/>
                              <a:gd name="T73" fmla="*/ T72 w 576"/>
                              <a:gd name="T74" fmla="+- 0 827 356"/>
                              <a:gd name="T75" fmla="*/ 827 h 576"/>
                              <a:gd name="T76" fmla="+- 0 6301 5830"/>
                              <a:gd name="T77" fmla="*/ T76 w 576"/>
                              <a:gd name="T78" fmla="+- 0 823 356"/>
                              <a:gd name="T79" fmla="*/ 823 h 576"/>
                              <a:gd name="T80" fmla="+- 0 6317 5830"/>
                              <a:gd name="T81" fmla="*/ T80 w 576"/>
                              <a:gd name="T82" fmla="+- 0 771 356"/>
                              <a:gd name="T83" fmla="*/ 771 h 576"/>
                              <a:gd name="T84" fmla="+- 0 6350 5830"/>
                              <a:gd name="T85" fmla="*/ T84 w 576"/>
                              <a:gd name="T86" fmla="+- 0 689 356"/>
                              <a:gd name="T87" fmla="*/ 689 h 576"/>
                              <a:gd name="T88" fmla="+- 0 6350 5830"/>
                              <a:gd name="T89" fmla="*/ T88 w 576"/>
                              <a:gd name="T90" fmla="+- 0 598 356"/>
                              <a:gd name="T91" fmla="*/ 598 h 576"/>
                              <a:gd name="T92" fmla="+- 0 6315 5830"/>
                              <a:gd name="T93" fmla="*/ T92 w 576"/>
                              <a:gd name="T94" fmla="+- 0 513 356"/>
                              <a:gd name="T95" fmla="*/ 513 h 576"/>
                              <a:gd name="T96" fmla="+- 0 6250 5830"/>
                              <a:gd name="T97" fmla="*/ T96 w 576"/>
                              <a:gd name="T98" fmla="+- 0 448 356"/>
                              <a:gd name="T99" fmla="*/ 448 h 576"/>
                              <a:gd name="T100" fmla="+- 0 6166 5830"/>
                              <a:gd name="T101" fmla="*/ T100 w 576"/>
                              <a:gd name="T102" fmla="+- 0 413 356"/>
                              <a:gd name="T103" fmla="*/ 413 h 576"/>
                              <a:gd name="T104" fmla="+- 0 6119 5830"/>
                              <a:gd name="T105" fmla="*/ T104 w 576"/>
                              <a:gd name="T106" fmla="+- 0 408 356"/>
                              <a:gd name="T107" fmla="*/ 408 h 576"/>
                              <a:gd name="T108" fmla="+- 0 6322 5830"/>
                              <a:gd name="T109" fmla="*/ T108 w 576"/>
                              <a:gd name="T110" fmla="+- 0 440 356"/>
                              <a:gd name="T111" fmla="*/ 440 h 576"/>
                              <a:gd name="T112" fmla="+- 0 6396 5830"/>
                              <a:gd name="T113" fmla="*/ T112 w 576"/>
                              <a:gd name="T114" fmla="+- 0 567 356"/>
                              <a:gd name="T115" fmla="*/ 567 h 576"/>
                              <a:gd name="T116" fmla="+- 0 6396 5830"/>
                              <a:gd name="T117" fmla="*/ T116 w 576"/>
                              <a:gd name="T118" fmla="+- 0 720 356"/>
                              <a:gd name="T119" fmla="*/ 720 h 576"/>
                              <a:gd name="T120" fmla="+- 0 6337 5830"/>
                              <a:gd name="T121" fmla="*/ T120 w 576"/>
                              <a:gd name="T122" fmla="+- 0 827 356"/>
                              <a:gd name="T123" fmla="*/ 827 h 576"/>
                              <a:gd name="T124" fmla="+- 0 6118 5830"/>
                              <a:gd name="T125" fmla="*/ T124 w 576"/>
                              <a:gd name="T126" fmla="+- 0 837 356"/>
                              <a:gd name="T127" fmla="*/ 837 h 576"/>
                              <a:gd name="T128" fmla="+- 0 6187 5830"/>
                              <a:gd name="T129" fmla="*/ T128 w 576"/>
                              <a:gd name="T130" fmla="+- 0 824 356"/>
                              <a:gd name="T131" fmla="*/ 824 h 576"/>
                              <a:gd name="T132" fmla="+- 0 6245 5830"/>
                              <a:gd name="T133" fmla="*/ T132 w 576"/>
                              <a:gd name="T134" fmla="+- 0 789 356"/>
                              <a:gd name="T135" fmla="*/ 789 h 576"/>
                              <a:gd name="T136" fmla="+- 0 6296 5830"/>
                              <a:gd name="T137" fmla="*/ T136 w 576"/>
                              <a:gd name="T138" fmla="+- 0 827 356"/>
                              <a:gd name="T139" fmla="*/ 827 h 576"/>
                              <a:gd name="T140" fmla="+- 0 6330 5830"/>
                              <a:gd name="T141" fmla="*/ T140 w 576"/>
                              <a:gd name="T142" fmla="+- 0 837 356"/>
                              <a:gd name="T143" fmla="*/ 837 h 5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576" h="576">
                                <a:moveTo>
                                  <a:pt x="288" y="576"/>
                                </a:moveTo>
                                <a:lnTo>
                                  <a:pt x="212" y="565"/>
                                </a:lnTo>
                                <a:lnTo>
                                  <a:pt x="143" y="536"/>
                                </a:lnTo>
                                <a:lnTo>
                                  <a:pt x="85" y="491"/>
                                </a:lnTo>
                                <a:lnTo>
                                  <a:pt x="40" y="433"/>
                                </a:lnTo>
                                <a:lnTo>
                                  <a:pt x="10" y="364"/>
                                </a:lnTo>
                                <a:lnTo>
                                  <a:pt x="0" y="288"/>
                                </a:lnTo>
                                <a:lnTo>
                                  <a:pt x="10" y="211"/>
                                </a:lnTo>
                                <a:lnTo>
                                  <a:pt x="40" y="143"/>
                                </a:lnTo>
                                <a:lnTo>
                                  <a:pt x="85" y="84"/>
                                </a:lnTo>
                                <a:lnTo>
                                  <a:pt x="143" y="39"/>
                                </a:lnTo>
                                <a:lnTo>
                                  <a:pt x="212" y="10"/>
                                </a:lnTo>
                                <a:lnTo>
                                  <a:pt x="288" y="0"/>
                                </a:lnTo>
                                <a:lnTo>
                                  <a:pt x="364" y="10"/>
                                </a:lnTo>
                                <a:lnTo>
                                  <a:pt x="433" y="39"/>
                                </a:lnTo>
                                <a:lnTo>
                                  <a:pt x="449" y="52"/>
                                </a:lnTo>
                                <a:lnTo>
                                  <a:pt x="289" y="52"/>
                                </a:lnTo>
                                <a:lnTo>
                                  <a:pt x="288" y="52"/>
                                </a:lnTo>
                                <a:lnTo>
                                  <a:pt x="287" y="53"/>
                                </a:lnTo>
                                <a:lnTo>
                                  <a:pt x="286" y="54"/>
                                </a:lnTo>
                                <a:lnTo>
                                  <a:pt x="286" y="95"/>
                                </a:lnTo>
                                <a:lnTo>
                                  <a:pt x="212" y="111"/>
                                </a:lnTo>
                                <a:lnTo>
                                  <a:pt x="151" y="152"/>
                                </a:lnTo>
                                <a:lnTo>
                                  <a:pt x="110" y="213"/>
                                </a:lnTo>
                                <a:lnTo>
                                  <a:pt x="95" y="288"/>
                                </a:lnTo>
                                <a:lnTo>
                                  <a:pt x="110" y="363"/>
                                </a:lnTo>
                                <a:lnTo>
                                  <a:pt x="152" y="424"/>
                                </a:lnTo>
                                <a:lnTo>
                                  <a:pt x="213" y="465"/>
                                </a:lnTo>
                                <a:lnTo>
                                  <a:pt x="288" y="481"/>
                                </a:lnTo>
                                <a:lnTo>
                                  <a:pt x="500" y="481"/>
                                </a:lnTo>
                                <a:lnTo>
                                  <a:pt x="492" y="491"/>
                                </a:lnTo>
                                <a:lnTo>
                                  <a:pt x="433" y="536"/>
                                </a:lnTo>
                                <a:lnTo>
                                  <a:pt x="364" y="565"/>
                                </a:lnTo>
                                <a:lnTo>
                                  <a:pt x="288" y="576"/>
                                </a:lnTo>
                                <a:close/>
                                <a:moveTo>
                                  <a:pt x="507" y="471"/>
                                </a:moveTo>
                                <a:lnTo>
                                  <a:pt x="468" y="471"/>
                                </a:lnTo>
                                <a:lnTo>
                                  <a:pt x="469" y="471"/>
                                </a:lnTo>
                                <a:lnTo>
                                  <a:pt x="471" y="469"/>
                                </a:lnTo>
                                <a:lnTo>
                                  <a:pt x="471" y="467"/>
                                </a:lnTo>
                                <a:lnTo>
                                  <a:pt x="459" y="451"/>
                                </a:lnTo>
                                <a:lnTo>
                                  <a:pt x="487" y="415"/>
                                </a:lnTo>
                                <a:lnTo>
                                  <a:pt x="507" y="376"/>
                                </a:lnTo>
                                <a:lnTo>
                                  <a:pt x="520" y="333"/>
                                </a:lnTo>
                                <a:lnTo>
                                  <a:pt x="524" y="288"/>
                                </a:lnTo>
                                <a:lnTo>
                                  <a:pt x="520" y="242"/>
                                </a:lnTo>
                                <a:lnTo>
                                  <a:pt x="506" y="198"/>
                                </a:lnTo>
                                <a:lnTo>
                                  <a:pt x="485" y="157"/>
                                </a:lnTo>
                                <a:lnTo>
                                  <a:pt x="456" y="122"/>
                                </a:lnTo>
                                <a:lnTo>
                                  <a:pt x="420" y="92"/>
                                </a:lnTo>
                                <a:lnTo>
                                  <a:pt x="380" y="70"/>
                                </a:lnTo>
                                <a:lnTo>
                                  <a:pt x="336" y="57"/>
                                </a:lnTo>
                                <a:lnTo>
                                  <a:pt x="290" y="52"/>
                                </a:lnTo>
                                <a:lnTo>
                                  <a:pt x="289" y="52"/>
                                </a:lnTo>
                                <a:lnTo>
                                  <a:pt x="449" y="52"/>
                                </a:lnTo>
                                <a:lnTo>
                                  <a:pt x="492" y="84"/>
                                </a:lnTo>
                                <a:lnTo>
                                  <a:pt x="537" y="143"/>
                                </a:lnTo>
                                <a:lnTo>
                                  <a:pt x="566" y="211"/>
                                </a:lnTo>
                                <a:lnTo>
                                  <a:pt x="576" y="288"/>
                                </a:lnTo>
                                <a:lnTo>
                                  <a:pt x="566" y="364"/>
                                </a:lnTo>
                                <a:lnTo>
                                  <a:pt x="537" y="433"/>
                                </a:lnTo>
                                <a:lnTo>
                                  <a:pt x="507" y="471"/>
                                </a:lnTo>
                                <a:close/>
                                <a:moveTo>
                                  <a:pt x="500" y="481"/>
                                </a:moveTo>
                                <a:lnTo>
                                  <a:pt x="288" y="481"/>
                                </a:lnTo>
                                <a:lnTo>
                                  <a:pt x="324" y="477"/>
                                </a:lnTo>
                                <a:lnTo>
                                  <a:pt x="357" y="468"/>
                                </a:lnTo>
                                <a:lnTo>
                                  <a:pt x="388" y="453"/>
                                </a:lnTo>
                                <a:lnTo>
                                  <a:pt x="415" y="433"/>
                                </a:lnTo>
                                <a:lnTo>
                                  <a:pt x="465" y="471"/>
                                </a:lnTo>
                                <a:lnTo>
                                  <a:pt x="466" y="471"/>
                                </a:lnTo>
                                <a:lnTo>
                                  <a:pt x="507" y="471"/>
                                </a:lnTo>
                                <a:lnTo>
                                  <a:pt x="500" y="4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87" y="612"/>
                            <a:ext cx="191" cy="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8" name="Freeform 7"/>
                        <wps:cNvSpPr>
                          <a:spLocks/>
                        </wps:cNvSpPr>
                        <wps:spPr bwMode="auto">
                          <a:xfrm>
                            <a:off x="6027" y="206"/>
                            <a:ext cx="182" cy="57"/>
                          </a:xfrm>
                          <a:custGeom>
                            <a:avLst/>
                            <a:gdLst>
                              <a:gd name="T0" fmla="+- 0 6056 6027"/>
                              <a:gd name="T1" fmla="*/ T0 w 182"/>
                              <a:gd name="T2" fmla="+- 0 263 206"/>
                              <a:gd name="T3" fmla="*/ 263 h 57"/>
                              <a:gd name="T4" fmla="+- 0 6040 6027"/>
                              <a:gd name="T5" fmla="*/ T4 w 182"/>
                              <a:gd name="T6" fmla="+- 0 263 206"/>
                              <a:gd name="T7" fmla="*/ 263 h 57"/>
                              <a:gd name="T8" fmla="+- 0 6027 6027"/>
                              <a:gd name="T9" fmla="*/ T8 w 182"/>
                              <a:gd name="T10" fmla="+- 0 250 206"/>
                              <a:gd name="T11" fmla="*/ 250 h 57"/>
                              <a:gd name="T12" fmla="+- 0 6027 6027"/>
                              <a:gd name="T13" fmla="*/ T12 w 182"/>
                              <a:gd name="T14" fmla="+- 0 219 206"/>
                              <a:gd name="T15" fmla="*/ 219 h 57"/>
                              <a:gd name="T16" fmla="+- 0 6040 6027"/>
                              <a:gd name="T17" fmla="*/ T16 w 182"/>
                              <a:gd name="T18" fmla="+- 0 206 206"/>
                              <a:gd name="T19" fmla="*/ 206 h 57"/>
                              <a:gd name="T20" fmla="+- 0 6196 6027"/>
                              <a:gd name="T21" fmla="*/ T20 w 182"/>
                              <a:gd name="T22" fmla="+- 0 206 206"/>
                              <a:gd name="T23" fmla="*/ 206 h 57"/>
                              <a:gd name="T24" fmla="+- 0 6209 6027"/>
                              <a:gd name="T25" fmla="*/ T24 w 182"/>
                              <a:gd name="T26" fmla="+- 0 219 206"/>
                              <a:gd name="T27" fmla="*/ 219 h 57"/>
                              <a:gd name="T28" fmla="+- 0 6209 6027"/>
                              <a:gd name="T29" fmla="*/ T28 w 182"/>
                              <a:gd name="T30" fmla="+- 0 250 206"/>
                              <a:gd name="T31" fmla="*/ 250 h 57"/>
                              <a:gd name="T32" fmla="+- 0 6196 6027"/>
                              <a:gd name="T33" fmla="*/ T32 w 182"/>
                              <a:gd name="T34" fmla="+- 0 263 206"/>
                              <a:gd name="T35" fmla="*/ 263 h 57"/>
                              <a:gd name="T36" fmla="+- 0 6056 6027"/>
                              <a:gd name="T37" fmla="*/ T36 w 182"/>
                              <a:gd name="T38" fmla="+- 0 263 206"/>
                              <a:gd name="T39" fmla="*/ 263 h 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82" h="57">
                                <a:moveTo>
                                  <a:pt x="29" y="57"/>
                                </a:moveTo>
                                <a:lnTo>
                                  <a:pt x="13" y="57"/>
                                </a:lnTo>
                                <a:lnTo>
                                  <a:pt x="0" y="44"/>
                                </a:lnTo>
                                <a:lnTo>
                                  <a:pt x="0" y="13"/>
                                </a:lnTo>
                                <a:lnTo>
                                  <a:pt x="13" y="0"/>
                                </a:lnTo>
                                <a:lnTo>
                                  <a:pt x="169" y="0"/>
                                </a:lnTo>
                                <a:lnTo>
                                  <a:pt x="182" y="13"/>
                                </a:lnTo>
                                <a:lnTo>
                                  <a:pt x="182" y="44"/>
                                </a:lnTo>
                                <a:lnTo>
                                  <a:pt x="169" y="57"/>
                                </a:lnTo>
                                <a:lnTo>
                                  <a:pt x="29" y="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7AB71E" id="Group 6" o:spid="_x0000_s1026" style="position:absolute;left:0;text-align:left;margin-left:306.45pt;margin-top:23.15pt;width:32.9pt;height:38.35pt;z-index:-251654656;mso-wrap-distance-left:0;mso-wrap-distance-right:0;mso-position-horizontal-relative:page" coordorigin="5789,206" coordsize="658,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">
                <v:shape id="AutoShape 12" o:spid="_x0000_s1027" style="position:absolute;left:6077;top:269;width:82;height:41;visibility:visible;mso-wrap-style:square;v-text-anchor:top" coordsize="82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sSJcQA&#10;AADbAAAADwAAAGRycy9kb3ducmV2LnhtbESPQWvDMAyF74P+B6PCbqvTULKR1g2lI1AYDJbu0puI&#10;1cRtLIfYS7J/Pw8Gu0m89z497YrZdmKkwRvHCtarBARx7bThRsHnuXx6AeEDssbOMSn4Jg/FfvGw&#10;w1y7iT9orEIjIoR9jgraEPpcSl+3ZNGvXE8ctasbLIa4Do3UA04RbjuZJkkmLRqOF1rs6dhSfa++&#10;bKSYza0x2cXw9Hx5c+P7ubyWr0o9LufDFkSgOfyb/9InHeun8PtLHED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LEiXEAAAA2wAAAA8AAAAAAAAAAAAAAAAAmAIAAGRycy9k&#10;b3ducmV2LnhtbFBLBQYAAAAABAAEAPUAAACJAwAAAAA=&#10;" path="m,40l,,82,r,38l41,38r-10,l21,38,10,39,,40xm82,40l72,39,62,38r-11,l41,38r41,l82,40xe" fillcolor="#0018ea" stroked="f">
                  <v:path arrowok="t" o:connecttype="custom" o:connectlocs="0,310;0,270;82,270;82,308;41,308;31,308;21,308;10,309;0,310;82,310;72,309;62,308;51,308;41,308;82,308;82,310" o:connectangles="0,0,0,0,0,0,0,0,0,0,0,0,0,0,0,0"/>
                </v:shape>
                <v:shape id="AutoShape 11" o:spid="_x0000_s1028" style="position:absolute;left:5789;top:314;width:658;height:658;visibility:visible;mso-wrap-style:square;v-text-anchor:top" coordsize="658,6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kN7r8A&#10;AADbAAAADwAAAGRycy9kb3ducmV2LnhtbERP3WrCMBS+F3yHcAbe2XS6yahGEVHcLld9gENz1hab&#10;k5qkGt/eDAa7Ox/f71ltounEjZxvLSt4zXIQxJXVLdcKzqfD9AOED8gaO8uk4EEeNuvxaIWFtnf+&#10;plsZapFC2BeooAmhL6T0VUMGfWZ74sT9WGcwJOhqqR3eU7jp5CzPF9Jgy6mhwZ52DVWXcjAKtnGP&#10;wZWxdfPjUA3Xr/e3MvZKTV7idgkiUAz/4j/3p07z5/D7SzpArp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6Q3uvwAAANsAAAAPAAAAAAAAAAAAAAAAAJgCAABkcnMvZG93bnJl&#10;di54bWxQSwUGAAAAAAQABAD1AAAAhAMAAAAA&#10;" path="m329,658r-75,-9l185,624,123,585,73,534,34,473,9,404,,329,9,253,34,184,73,123,123,72,185,33,254,9,329,r75,9l474,33r,1l329,34,251,44,180,74r-59,46l74,180,45,250,34,329r11,78l74,478r47,59l180,583r71,30l329,624r145,l404,649r-75,9xm474,624r-145,l407,613r71,-30l538,537r46,-59l613,407r11,-78l613,250,584,180,538,120,478,74,407,44,329,34r145,l535,72r51,51l624,184r25,69l658,329r-9,75l624,473r-38,61l535,585r-61,39xe" fillcolor="#0018ea" stroked="f">
                  <v:path arrowok="t" o:connecttype="custom" o:connectlocs="329,973;254,964;185,939;123,900;73,849;34,788;9,719;0,644;9,568;34,499;73,438;123,387;185,348;254,324;329,315;404,324;474,348;474,349;329,349;251,359;180,389;121,435;74,495;45,565;34,644;45,722;74,793;121,852;180,898;251,928;329,939;474,939;474,939;404,964;329,973;474,939;329,939;407,928;478,898;538,852;584,793;613,722;624,644;613,565;584,495;538,435;478,389;407,359;329,349;474,349;535,387;586,438;624,499;649,568;658,644;649,719;624,788;586,849;535,900;474,939" o:connectangles="0,0,0,0,0,0,0,0,0,0,0,0,0,0,0,0,0,0,0,0,0,0,0,0,0,0,0,0,0,0,0,0,0,0,0,0,0,0,0,0,0,0,0,0,0,0,0,0,0,0,0,0,0,0,0,0,0,0,0,0"/>
                </v:shape>
                <v:shape id="Picture 10" o:spid="_x0000_s1029" type="#_x0000_t75" style="position:absolute;left:5947;top:473;width:281;height:3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dBgS3GAAAA2wAAAA8AAABkcnMvZG93bnJldi54bWxEj0FrwkAUhO8F/8PyhN6ajZEWSbOKCEI9&#10;9GAMam+v2dckmH0bslsT++u7hYLHYWa+YbLVaFpxpd41lhXMohgEcWl1w5WC4rB9WoBwHllja5kU&#10;3MjBajl5yDDVduA9XXNfiQBhl6KC2vsuldKVNRl0ke2Ig/dle4M+yL6SuschwE0rkzh+kQYbDgs1&#10;drSpqbzk30bBYf85FlyVlyFpd+/n2wcnx5+TUo/Tcf0KwtPo7+H/9ptWMH+Gvy/hB8jlL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Z0GBLcYAAADbAAAADwAAAAAAAAAAAAAA&#10;AACfAgAAZHJzL2Rvd25yZXYueG1sUEsFBgAAAAAEAAQA9wAAAJIDAAAAAA==&#10;">
                  <v:imagedata r:id="rId12" o:title=""/>
                </v:shape>
                <v:shape id="AutoShape 9" o:spid="_x0000_s1030" style="position:absolute;left:5830;top:355;width:576;height:576;visibility:visible;mso-wrap-style:square;v-text-anchor:top" coordsize="576,5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XW4cMA&#10;AADbAAAADwAAAGRycy9kb3ducmV2LnhtbESP3YrCMBSE7wXfIRxh7zRVsS5doyyyK14I4s8DHJpj&#10;W2xOukm21rc3guDlMDPfMItVZ2rRkvOVZQXjUQKCOLe64kLB+fQ7/AThA7LG2jIpuJOH1bLfW2Cm&#10;7Y0P1B5DISKEfYYKyhCaTEqfl2TQj2xDHL2LdQZDlK6Q2uEtwk0tJ0mSSoMVx4USG1qXlF+P/0YB&#10;henB7XfnazvfnIo6nf3c93+JUh+D7vsLRKAuvMOv9lYrmKbw/BJ/gF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JXW4cMAAADbAAAADwAAAAAAAAAAAAAAAACYAgAAZHJzL2Rv&#10;d25yZXYueG1sUEsFBgAAAAAEAAQA9QAAAIgDAAAAAA==&#10;" path="m288,576l212,565,143,536,85,491,40,433,10,364,,288,10,211,40,143,85,84,143,39,212,10,288,r76,10l433,39r16,13l289,52r-1,l287,53r-1,1l286,95r-74,16l151,152r-41,61l95,288r15,75l152,424r61,41l288,481r212,l492,491r-59,45l364,565r-76,11xm507,471r-39,l469,471r2,-2l471,467,459,451r28,-36l507,376r13,-43l524,288r-4,-46l506,198,485,157,456,122,420,92,380,70,336,57,290,52r-1,l449,52r43,32l537,143r29,68l576,288r-10,76l537,433r-30,38xm500,481r-212,l324,477r33,-9l388,453r27,-20l465,471r1,l507,471r-7,10xe" fillcolor="#0018ea" stroked="f">
                  <v:path arrowok="t" o:connecttype="custom" o:connectlocs="212,921;85,847;10,720;10,567;85,440;212,366;288,356;433,395;289,408;287,409;286,451;151,508;95,644;152,780;288,837;492,847;364,921;507,827;469,827;471,823;487,771;520,689;520,598;485,513;420,448;336,413;289,408;492,440;566,567;566,720;507,827;288,837;357,824;415,789;466,827;500,837" o:connectangles="0,0,0,0,0,0,0,0,0,0,0,0,0,0,0,0,0,0,0,0,0,0,0,0,0,0,0,0,0,0,0,0,0,0,0,0"/>
                </v:shape>
                <v:shape id="Picture 8" o:spid="_x0000_s1031" type="#_x0000_t75" style="position:absolute;left:6087;top:612;width:191;height:1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sINlbFAAAA2wAAAA8AAABkcnMvZG93bnJldi54bWxEj0FrwkAUhO8F/8PyBG91o6FaoqsEoVjs&#10;oWpLz8/sMwlm36a72yT9991CocdhZr5h1tvBNKIj52vLCmbTBARxYXXNpYL3t6f7RxA+IGtsLJOC&#10;b/Kw3Yzu1php2/OJunMoRYSwz1BBFUKbSemLigz6qW2Jo3e1zmCI0pVSO+wj3DRyniQLabDmuFBh&#10;S7uKitv5yyjIH/yic/vu+pL2l8/04/VwlPlBqcl4yFcgAg3hP/zXftYK0iX8fok/QG5+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7CDZWxQAAANsAAAAPAAAAAAAAAAAAAAAA&#10;AJ8CAABkcnMvZG93bnJldi54bWxQSwUGAAAAAAQABAD3AAAAkQMAAAAA&#10;">
                  <v:imagedata r:id="rId13" o:title=""/>
                </v:shape>
                <v:shape id="Freeform 7" o:spid="_x0000_s1032" style="position:absolute;left:6027;top:206;width:182;height:57;visibility:visible;mso-wrap-style:square;v-text-anchor:top" coordsize="182,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7Pcb0A&#10;AADbAAAADwAAAGRycy9kb3ducmV2LnhtbERPuwrCMBTdBf8hXMFNUxVUqlFEEDopPgbH2+baFpub&#10;0sRa/94MguPhvNfbzlSipcaVlhVMxhEI4szqknMFt+thtAThPLLGyjIp+JCD7abfW2Os7ZvP1F58&#10;LkIIuxgVFN7XsZQuK8igG9uaOHAP2xj0ATa51A2+Q7ip5DSK5tJgyaGhwJr2BWXPy8soSBfn5HVL&#10;PunukLZuenrej5rvSg0H3W4FwlPn/+KfO9EKZmFs+BJ+gNx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mx7Pcb0AAADbAAAADwAAAAAAAAAAAAAAAACYAgAAZHJzL2Rvd25yZXYu&#10;eG1sUEsFBgAAAAAEAAQA9QAAAIIDAAAAAA==&#10;" path="m29,57r-16,l,44,,13,13,,169,r13,13l182,44,169,57,29,57xe" fillcolor="#0018ea" stroked="f">
                  <v:path arrowok="t" o:connecttype="custom" o:connectlocs="29,263;13,263;0,250;0,219;13,206;169,206;182,219;182,250;169,263;29,263" o:connectangles="0,0,0,0,0,0,0,0,0,0"/>
                </v:shape>
                <w10:wrap type="topAndBottom" anchorx="page"/>
              </v:group>
            </w:pict>
          </mc:Fallback>
        </mc:AlternateContent>
      </w:r>
    </w:p>
    <w:p w14:paraId="1C67E81D" w14:textId="66CB5772" w:rsidR="00A31DAD" w:rsidRDefault="000B0E02" w:rsidP="00A31DAD">
      <w:pPr>
        <w:pStyle w:val="BodyText"/>
        <w:spacing w:before="54" w:line="278" w:lineRule="auto"/>
        <w:ind w:left="178" w:right="29" w:firstLine="26"/>
        <w:rPr>
          <w:rtl/>
          <w:lang w:bidi="ar"/>
        </w:rPr>
      </w:pPr>
      <w:r>
        <w:rPr>
          <w:rtl/>
          <w:lang w:bidi="ar"/>
        </w:rPr>
        <w:tab/>
      </w:r>
      <w:r>
        <w:rPr>
          <w:rtl/>
          <w:lang w:bidi="ar"/>
        </w:rPr>
        <w:tab/>
      </w:r>
      <w:r>
        <w:rPr>
          <w:rFonts w:hint="cs"/>
          <w:rtl/>
          <w:lang w:bidi="ar"/>
        </w:rPr>
        <w:t>سريع</w:t>
      </w:r>
    </w:p>
    <w:p w14:paraId="189D39D5" w14:textId="4E1F43BA" w:rsidR="000B0E02" w:rsidRPr="000B0E02" w:rsidRDefault="000B0E02" w:rsidP="000342B0">
      <w:pPr>
        <w:pStyle w:val="BodyText"/>
        <w:spacing w:before="54" w:line="278" w:lineRule="auto"/>
        <w:ind w:left="178" w:right="29" w:firstLine="26"/>
        <w:jc w:val="center"/>
      </w:pPr>
      <w:r w:rsidRPr="000B0E02">
        <w:rPr>
          <w:rFonts w:hint="cs"/>
          <w:rtl/>
          <w:lang w:bidi="ar"/>
        </w:rPr>
        <w:t xml:space="preserve">يستغرق </w:t>
      </w:r>
      <w:r w:rsidR="000342B0">
        <w:rPr>
          <w:rFonts w:hint="cs"/>
          <w:rtl/>
          <w:lang w:bidi="ar"/>
        </w:rPr>
        <w:t>ملء نموذج التعداد السكاني</w:t>
      </w:r>
      <w:r w:rsidRPr="000B0E02">
        <w:rPr>
          <w:rFonts w:hint="cs"/>
          <w:rtl/>
          <w:lang w:bidi="ar"/>
        </w:rPr>
        <w:t xml:space="preserve"> حوالي 10 دقائق.</w:t>
      </w:r>
    </w:p>
    <w:p w14:paraId="1D34453D" w14:textId="77777777" w:rsidR="000B0E02" w:rsidRDefault="000B0E02">
      <w:pPr>
        <w:pStyle w:val="BodyText"/>
        <w:spacing w:before="54" w:line="278" w:lineRule="auto"/>
        <w:ind w:left="178" w:right="29" w:firstLine="26"/>
      </w:pPr>
    </w:p>
    <w:p w14:paraId="14BE3EF0" w14:textId="746A4E0B" w:rsidR="00916F42" w:rsidRDefault="00916F42" w:rsidP="00787B05">
      <w:pPr>
        <w:spacing w:line="268" w:lineRule="auto"/>
        <w:rPr>
          <w:rtl/>
        </w:rPr>
      </w:pPr>
    </w:p>
    <w:p w14:paraId="3F7B17DB" w14:textId="2D40E3A0" w:rsidR="00A31DAD" w:rsidRPr="00A31DAD" w:rsidRDefault="00787B05" w:rsidP="00A31DAD">
      <w:pPr>
        <w:spacing w:line="268" w:lineRule="auto"/>
        <w:jc w:val="center"/>
        <w:rPr>
          <w:rtl/>
          <w:lang w:bidi="ar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848" behindDoc="1" locked="0" layoutInCell="1" allowOverlap="1" wp14:anchorId="7C1B6B03" wp14:editId="259B08AA">
                <wp:simplePos x="0" y="0"/>
                <wp:positionH relativeFrom="page">
                  <wp:posOffset>6241922</wp:posOffset>
                </wp:positionH>
                <wp:positionV relativeFrom="paragraph">
                  <wp:posOffset>259938</wp:posOffset>
                </wp:positionV>
                <wp:extent cx="444500" cy="444500"/>
                <wp:effectExtent l="6985" t="1270" r="5715" b="1905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4500" cy="444500"/>
                          <a:chOff x="9776" y="270"/>
                          <a:chExt cx="700" cy="700"/>
                        </a:xfrm>
                      </wpg:grpSpPr>
                      <wps:wsp>
                        <wps:cNvPr id="40" name="Freeform 5"/>
                        <wps:cNvSpPr>
                          <a:spLocks/>
                        </wps:cNvSpPr>
                        <wps:spPr bwMode="auto">
                          <a:xfrm>
                            <a:off x="10094" y="619"/>
                            <a:ext cx="64" cy="64"/>
                          </a:xfrm>
                          <a:custGeom>
                            <a:avLst/>
                            <a:gdLst>
                              <a:gd name="T0" fmla="+- 0 10135 10094"/>
                              <a:gd name="T1" fmla="*/ T0 w 64"/>
                              <a:gd name="T2" fmla="+- 0 683 619"/>
                              <a:gd name="T3" fmla="*/ 683 h 64"/>
                              <a:gd name="T4" fmla="+- 0 10117 10094"/>
                              <a:gd name="T5" fmla="*/ T4 w 64"/>
                              <a:gd name="T6" fmla="+- 0 683 619"/>
                              <a:gd name="T7" fmla="*/ 683 h 64"/>
                              <a:gd name="T8" fmla="+- 0 10110 10094"/>
                              <a:gd name="T9" fmla="*/ T8 w 64"/>
                              <a:gd name="T10" fmla="+- 0 680 619"/>
                              <a:gd name="T11" fmla="*/ 680 h 64"/>
                              <a:gd name="T12" fmla="+- 0 10097 10094"/>
                              <a:gd name="T13" fmla="*/ T12 w 64"/>
                              <a:gd name="T14" fmla="+- 0 668 619"/>
                              <a:gd name="T15" fmla="*/ 668 h 64"/>
                              <a:gd name="T16" fmla="+- 0 10094 10094"/>
                              <a:gd name="T17" fmla="*/ T16 w 64"/>
                              <a:gd name="T18" fmla="+- 0 660 619"/>
                              <a:gd name="T19" fmla="*/ 660 h 64"/>
                              <a:gd name="T20" fmla="+- 0 10094 10094"/>
                              <a:gd name="T21" fmla="*/ T20 w 64"/>
                              <a:gd name="T22" fmla="+- 0 642 619"/>
                              <a:gd name="T23" fmla="*/ 642 h 64"/>
                              <a:gd name="T24" fmla="+- 0 10097 10094"/>
                              <a:gd name="T25" fmla="*/ T24 w 64"/>
                              <a:gd name="T26" fmla="+- 0 635 619"/>
                              <a:gd name="T27" fmla="*/ 635 h 64"/>
                              <a:gd name="T28" fmla="+- 0 10110 10094"/>
                              <a:gd name="T29" fmla="*/ T28 w 64"/>
                              <a:gd name="T30" fmla="+- 0 623 619"/>
                              <a:gd name="T31" fmla="*/ 623 h 64"/>
                              <a:gd name="T32" fmla="+- 0 10117 10094"/>
                              <a:gd name="T33" fmla="*/ T32 w 64"/>
                              <a:gd name="T34" fmla="+- 0 619 619"/>
                              <a:gd name="T35" fmla="*/ 619 h 64"/>
                              <a:gd name="T36" fmla="+- 0 10135 10094"/>
                              <a:gd name="T37" fmla="*/ T36 w 64"/>
                              <a:gd name="T38" fmla="+- 0 619 619"/>
                              <a:gd name="T39" fmla="*/ 619 h 64"/>
                              <a:gd name="T40" fmla="+- 0 10142 10094"/>
                              <a:gd name="T41" fmla="*/ T40 w 64"/>
                              <a:gd name="T42" fmla="+- 0 623 619"/>
                              <a:gd name="T43" fmla="*/ 623 h 64"/>
                              <a:gd name="T44" fmla="+- 0 10155 10094"/>
                              <a:gd name="T45" fmla="*/ T44 w 64"/>
                              <a:gd name="T46" fmla="+- 0 635 619"/>
                              <a:gd name="T47" fmla="*/ 635 h 64"/>
                              <a:gd name="T48" fmla="+- 0 10158 10094"/>
                              <a:gd name="T49" fmla="*/ T48 w 64"/>
                              <a:gd name="T50" fmla="+- 0 642 619"/>
                              <a:gd name="T51" fmla="*/ 642 h 64"/>
                              <a:gd name="T52" fmla="+- 0 10158 10094"/>
                              <a:gd name="T53" fmla="*/ T52 w 64"/>
                              <a:gd name="T54" fmla="+- 0 660 619"/>
                              <a:gd name="T55" fmla="*/ 660 h 64"/>
                              <a:gd name="T56" fmla="+- 0 10155 10094"/>
                              <a:gd name="T57" fmla="*/ T56 w 64"/>
                              <a:gd name="T58" fmla="+- 0 668 619"/>
                              <a:gd name="T59" fmla="*/ 668 h 64"/>
                              <a:gd name="T60" fmla="+- 0 10142 10094"/>
                              <a:gd name="T61" fmla="*/ T60 w 64"/>
                              <a:gd name="T62" fmla="+- 0 680 619"/>
                              <a:gd name="T63" fmla="*/ 680 h 64"/>
                              <a:gd name="T64" fmla="+- 0 10135 10094"/>
                              <a:gd name="T65" fmla="*/ T64 w 64"/>
                              <a:gd name="T66" fmla="+- 0 683 619"/>
                              <a:gd name="T67" fmla="*/ 683 h 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4" h="64">
                                <a:moveTo>
                                  <a:pt x="41" y="64"/>
                                </a:moveTo>
                                <a:lnTo>
                                  <a:pt x="23" y="64"/>
                                </a:lnTo>
                                <a:lnTo>
                                  <a:pt x="16" y="61"/>
                                </a:lnTo>
                                <a:lnTo>
                                  <a:pt x="3" y="49"/>
                                </a:lnTo>
                                <a:lnTo>
                                  <a:pt x="0" y="41"/>
                                </a:lnTo>
                                <a:lnTo>
                                  <a:pt x="0" y="23"/>
                                </a:lnTo>
                                <a:lnTo>
                                  <a:pt x="3" y="16"/>
                                </a:lnTo>
                                <a:lnTo>
                                  <a:pt x="16" y="4"/>
                                </a:lnTo>
                                <a:lnTo>
                                  <a:pt x="23" y="0"/>
                                </a:lnTo>
                                <a:lnTo>
                                  <a:pt x="41" y="0"/>
                                </a:lnTo>
                                <a:lnTo>
                                  <a:pt x="48" y="4"/>
                                </a:lnTo>
                                <a:lnTo>
                                  <a:pt x="61" y="16"/>
                                </a:lnTo>
                                <a:lnTo>
                                  <a:pt x="64" y="23"/>
                                </a:lnTo>
                                <a:lnTo>
                                  <a:pt x="64" y="41"/>
                                </a:lnTo>
                                <a:lnTo>
                                  <a:pt x="61" y="49"/>
                                </a:lnTo>
                                <a:lnTo>
                                  <a:pt x="48" y="61"/>
                                </a:lnTo>
                                <a:lnTo>
                                  <a:pt x="41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4"/>
                        <wps:cNvSpPr>
                          <a:spLocks/>
                        </wps:cNvSpPr>
                        <wps:spPr bwMode="auto">
                          <a:xfrm>
                            <a:off x="10110" y="667"/>
                            <a:ext cx="32" cy="48"/>
                          </a:xfrm>
                          <a:custGeom>
                            <a:avLst/>
                            <a:gdLst>
                              <a:gd name="T0" fmla="+- 0 10136 10110"/>
                              <a:gd name="T1" fmla="*/ T0 w 32"/>
                              <a:gd name="T2" fmla="+- 0 715 667"/>
                              <a:gd name="T3" fmla="*/ 715 h 48"/>
                              <a:gd name="T4" fmla="+- 0 10116 10110"/>
                              <a:gd name="T5" fmla="*/ T4 w 32"/>
                              <a:gd name="T6" fmla="+- 0 715 667"/>
                              <a:gd name="T7" fmla="*/ 715 h 48"/>
                              <a:gd name="T8" fmla="+- 0 10110 10110"/>
                              <a:gd name="T9" fmla="*/ T8 w 32"/>
                              <a:gd name="T10" fmla="+- 0 708 667"/>
                              <a:gd name="T11" fmla="*/ 708 h 48"/>
                              <a:gd name="T12" fmla="+- 0 10110 10110"/>
                              <a:gd name="T13" fmla="*/ T12 w 32"/>
                              <a:gd name="T14" fmla="+- 0 667 667"/>
                              <a:gd name="T15" fmla="*/ 667 h 48"/>
                              <a:gd name="T16" fmla="+- 0 10142 10110"/>
                              <a:gd name="T17" fmla="*/ T16 w 32"/>
                              <a:gd name="T18" fmla="+- 0 667 667"/>
                              <a:gd name="T19" fmla="*/ 667 h 48"/>
                              <a:gd name="T20" fmla="+- 0 10142 10110"/>
                              <a:gd name="T21" fmla="*/ T20 w 32"/>
                              <a:gd name="T22" fmla="+- 0 708 667"/>
                              <a:gd name="T23" fmla="*/ 708 h 48"/>
                              <a:gd name="T24" fmla="+- 0 10136 10110"/>
                              <a:gd name="T25" fmla="*/ T24 w 32"/>
                              <a:gd name="T26" fmla="+- 0 715 667"/>
                              <a:gd name="T27" fmla="*/ 715 h 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" h="48">
                                <a:moveTo>
                                  <a:pt x="26" y="48"/>
                                </a:moveTo>
                                <a:lnTo>
                                  <a:pt x="6" y="48"/>
                                </a:lnTo>
                                <a:lnTo>
                                  <a:pt x="0" y="41"/>
                                </a:lnTo>
                                <a:lnTo>
                                  <a:pt x="0" y="0"/>
                                </a:lnTo>
                                <a:lnTo>
                                  <a:pt x="32" y="0"/>
                                </a:lnTo>
                                <a:lnTo>
                                  <a:pt x="32" y="41"/>
                                </a:lnTo>
                                <a:lnTo>
                                  <a:pt x="26" y="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AutoShape 3"/>
                        <wps:cNvSpPr>
                          <a:spLocks/>
                        </wps:cNvSpPr>
                        <wps:spPr bwMode="auto">
                          <a:xfrm>
                            <a:off x="9776" y="269"/>
                            <a:ext cx="700" cy="700"/>
                          </a:xfrm>
                          <a:custGeom>
                            <a:avLst/>
                            <a:gdLst>
                              <a:gd name="T0" fmla="+- 0 10056 9776"/>
                              <a:gd name="T1" fmla="*/ T0 w 700"/>
                              <a:gd name="T2" fmla="+- 0 962 270"/>
                              <a:gd name="T3" fmla="*/ 962 h 700"/>
                              <a:gd name="T4" fmla="+- 0 9931 9776"/>
                              <a:gd name="T5" fmla="*/ T4 w 700"/>
                              <a:gd name="T6" fmla="+- 0 909 270"/>
                              <a:gd name="T7" fmla="*/ 909 h 700"/>
                              <a:gd name="T8" fmla="+- 0 9836 9776"/>
                              <a:gd name="T9" fmla="*/ T8 w 700"/>
                              <a:gd name="T10" fmla="+- 0 815 270"/>
                              <a:gd name="T11" fmla="*/ 815 h 700"/>
                              <a:gd name="T12" fmla="+- 0 9783 9776"/>
                              <a:gd name="T13" fmla="*/ T12 w 700"/>
                              <a:gd name="T14" fmla="+- 0 690 270"/>
                              <a:gd name="T15" fmla="*/ 690 h 700"/>
                              <a:gd name="T16" fmla="+- 0 9783 9776"/>
                              <a:gd name="T17" fmla="*/ T16 w 700"/>
                              <a:gd name="T18" fmla="+- 0 549 270"/>
                              <a:gd name="T19" fmla="*/ 549 h 700"/>
                              <a:gd name="T20" fmla="+- 0 9836 9776"/>
                              <a:gd name="T21" fmla="*/ T20 w 700"/>
                              <a:gd name="T22" fmla="+- 0 424 270"/>
                              <a:gd name="T23" fmla="*/ 424 h 700"/>
                              <a:gd name="T24" fmla="+- 0 9931 9776"/>
                              <a:gd name="T25" fmla="*/ T24 w 700"/>
                              <a:gd name="T26" fmla="+- 0 329 270"/>
                              <a:gd name="T27" fmla="*/ 329 h 700"/>
                              <a:gd name="T28" fmla="+- 0 10056 9776"/>
                              <a:gd name="T29" fmla="*/ T28 w 700"/>
                              <a:gd name="T30" fmla="+- 0 277 270"/>
                              <a:gd name="T31" fmla="*/ 277 h 700"/>
                              <a:gd name="T32" fmla="+- 0 10196 9776"/>
                              <a:gd name="T33" fmla="*/ T32 w 700"/>
                              <a:gd name="T34" fmla="+- 0 277 270"/>
                              <a:gd name="T35" fmla="*/ 277 h 700"/>
                              <a:gd name="T36" fmla="+- 0 10321 9776"/>
                              <a:gd name="T37" fmla="*/ T36 w 700"/>
                              <a:gd name="T38" fmla="+- 0 329 270"/>
                              <a:gd name="T39" fmla="*/ 329 h 700"/>
                              <a:gd name="T40" fmla="+- 0 10394 9776"/>
                              <a:gd name="T41" fmla="*/ T40 w 700"/>
                              <a:gd name="T42" fmla="+- 0 397 270"/>
                              <a:gd name="T43" fmla="*/ 397 h 700"/>
                              <a:gd name="T44" fmla="+- 0 10089 9776"/>
                              <a:gd name="T45" fmla="*/ T44 w 700"/>
                              <a:gd name="T46" fmla="+- 0 404 270"/>
                              <a:gd name="T47" fmla="*/ 404 h 700"/>
                              <a:gd name="T48" fmla="+- 0 10038 9776"/>
                              <a:gd name="T49" fmla="*/ T48 w 700"/>
                              <a:gd name="T50" fmla="+- 0 455 270"/>
                              <a:gd name="T51" fmla="*/ 455 h 700"/>
                              <a:gd name="T52" fmla="+- 0 10031 9776"/>
                              <a:gd name="T53" fmla="*/ T52 w 700"/>
                              <a:gd name="T54" fmla="+- 0 524 270"/>
                              <a:gd name="T55" fmla="*/ 524 h 700"/>
                              <a:gd name="T56" fmla="+- 0 10469 9776"/>
                              <a:gd name="T57" fmla="*/ T56 w 700"/>
                              <a:gd name="T58" fmla="+- 0 549 270"/>
                              <a:gd name="T59" fmla="*/ 549 h 700"/>
                              <a:gd name="T60" fmla="+- 0 10015 9776"/>
                              <a:gd name="T61" fmla="*/ T60 w 700"/>
                              <a:gd name="T62" fmla="+- 0 556 270"/>
                              <a:gd name="T63" fmla="*/ 556 h 700"/>
                              <a:gd name="T64" fmla="+- 0 9992 9776"/>
                              <a:gd name="T65" fmla="*/ T64 w 700"/>
                              <a:gd name="T66" fmla="+- 0 565 270"/>
                              <a:gd name="T67" fmla="*/ 565 h 700"/>
                              <a:gd name="T68" fmla="+- 0 9983 9776"/>
                              <a:gd name="T69" fmla="*/ T68 w 700"/>
                              <a:gd name="T70" fmla="+- 0 588 270"/>
                              <a:gd name="T71" fmla="*/ 588 h 700"/>
                              <a:gd name="T72" fmla="+- 0 9985 9776"/>
                              <a:gd name="T73" fmla="*/ T72 w 700"/>
                              <a:gd name="T74" fmla="+- 0 759 270"/>
                              <a:gd name="T75" fmla="*/ 759 h 700"/>
                              <a:gd name="T76" fmla="+- 0 10002 9776"/>
                              <a:gd name="T77" fmla="*/ T76 w 700"/>
                              <a:gd name="T78" fmla="+- 0 776 270"/>
                              <a:gd name="T79" fmla="*/ 776 h 700"/>
                              <a:gd name="T80" fmla="+- 0 10436 9776"/>
                              <a:gd name="T81" fmla="*/ T80 w 700"/>
                              <a:gd name="T82" fmla="+- 0 778 270"/>
                              <a:gd name="T83" fmla="*/ 778 h 700"/>
                              <a:gd name="T84" fmla="+- 0 10373 9776"/>
                              <a:gd name="T85" fmla="*/ T84 w 700"/>
                              <a:gd name="T86" fmla="+- 0 867 270"/>
                              <a:gd name="T87" fmla="*/ 867 h 700"/>
                              <a:gd name="T88" fmla="+- 0 10262 9776"/>
                              <a:gd name="T89" fmla="*/ T88 w 700"/>
                              <a:gd name="T90" fmla="+- 0 942 270"/>
                              <a:gd name="T91" fmla="*/ 942 h 700"/>
                              <a:gd name="T92" fmla="+- 0 10126 9776"/>
                              <a:gd name="T93" fmla="*/ T92 w 700"/>
                              <a:gd name="T94" fmla="+- 0 969 270"/>
                              <a:gd name="T95" fmla="*/ 969 h 700"/>
                              <a:gd name="T96" fmla="+- 0 10221 9776"/>
                              <a:gd name="T97" fmla="*/ T96 w 700"/>
                              <a:gd name="T98" fmla="+- 0 524 270"/>
                              <a:gd name="T99" fmla="*/ 524 h 700"/>
                              <a:gd name="T100" fmla="+- 0 10214 9776"/>
                              <a:gd name="T101" fmla="*/ T100 w 700"/>
                              <a:gd name="T102" fmla="+- 0 455 270"/>
                              <a:gd name="T103" fmla="*/ 455 h 700"/>
                              <a:gd name="T104" fmla="+- 0 10163 9776"/>
                              <a:gd name="T105" fmla="*/ T104 w 700"/>
                              <a:gd name="T106" fmla="+- 0 404 270"/>
                              <a:gd name="T107" fmla="*/ 404 h 700"/>
                              <a:gd name="T108" fmla="+- 0 10394 9776"/>
                              <a:gd name="T109" fmla="*/ T108 w 700"/>
                              <a:gd name="T110" fmla="+- 0 397 270"/>
                              <a:gd name="T111" fmla="*/ 397 h 700"/>
                              <a:gd name="T112" fmla="+- 0 10448 9776"/>
                              <a:gd name="T113" fmla="*/ T112 w 700"/>
                              <a:gd name="T114" fmla="+- 0 483 270"/>
                              <a:gd name="T115" fmla="*/ 483 h 700"/>
                              <a:gd name="T116" fmla="+- 0 10190 9776"/>
                              <a:gd name="T117" fmla="*/ T116 w 700"/>
                              <a:gd name="T118" fmla="+- 0 524 270"/>
                              <a:gd name="T119" fmla="*/ 524 h 700"/>
                              <a:gd name="T120" fmla="+- 0 10062 9776"/>
                              <a:gd name="T121" fmla="*/ T120 w 700"/>
                              <a:gd name="T122" fmla="+- 0 492 270"/>
                              <a:gd name="T123" fmla="*/ 492 h 700"/>
                              <a:gd name="T124" fmla="+- 0 10081 9776"/>
                              <a:gd name="T125" fmla="*/ T124 w 700"/>
                              <a:gd name="T126" fmla="+- 0 447 270"/>
                              <a:gd name="T127" fmla="*/ 447 h 700"/>
                              <a:gd name="T128" fmla="+- 0 10126 9776"/>
                              <a:gd name="T129" fmla="*/ T128 w 700"/>
                              <a:gd name="T130" fmla="+- 0 429 270"/>
                              <a:gd name="T131" fmla="*/ 429 h 700"/>
                              <a:gd name="T132" fmla="+- 0 10171 9776"/>
                              <a:gd name="T133" fmla="*/ T132 w 700"/>
                              <a:gd name="T134" fmla="+- 0 447 270"/>
                              <a:gd name="T135" fmla="*/ 447 h 700"/>
                              <a:gd name="T136" fmla="+- 0 10190 9776"/>
                              <a:gd name="T137" fmla="*/ T136 w 700"/>
                              <a:gd name="T138" fmla="+- 0 492 270"/>
                              <a:gd name="T139" fmla="*/ 492 h 700"/>
                              <a:gd name="T140" fmla="+- 0 10436 9776"/>
                              <a:gd name="T141" fmla="*/ T140 w 700"/>
                              <a:gd name="T142" fmla="+- 0 778 270"/>
                              <a:gd name="T143" fmla="*/ 778 h 700"/>
                              <a:gd name="T144" fmla="+- 0 10250 9776"/>
                              <a:gd name="T145" fmla="*/ T144 w 700"/>
                              <a:gd name="T146" fmla="+- 0 776 270"/>
                              <a:gd name="T147" fmla="*/ 776 h 700"/>
                              <a:gd name="T148" fmla="+- 0 10267 9776"/>
                              <a:gd name="T149" fmla="*/ T148 w 700"/>
                              <a:gd name="T150" fmla="+- 0 759 270"/>
                              <a:gd name="T151" fmla="*/ 759 h 700"/>
                              <a:gd name="T152" fmla="+- 0 10269 9776"/>
                              <a:gd name="T153" fmla="*/ T152 w 700"/>
                              <a:gd name="T154" fmla="+- 0 588 270"/>
                              <a:gd name="T155" fmla="*/ 588 h 700"/>
                              <a:gd name="T156" fmla="+- 0 10260 9776"/>
                              <a:gd name="T157" fmla="*/ T156 w 700"/>
                              <a:gd name="T158" fmla="+- 0 565 270"/>
                              <a:gd name="T159" fmla="*/ 565 h 700"/>
                              <a:gd name="T160" fmla="+- 0 10237 9776"/>
                              <a:gd name="T161" fmla="*/ T160 w 700"/>
                              <a:gd name="T162" fmla="+- 0 556 270"/>
                              <a:gd name="T163" fmla="*/ 556 h 700"/>
                              <a:gd name="T164" fmla="+- 0 10476 9776"/>
                              <a:gd name="T165" fmla="*/ T164 w 700"/>
                              <a:gd name="T166" fmla="+- 0 619 270"/>
                              <a:gd name="T167" fmla="*/ 619 h 700"/>
                              <a:gd name="T168" fmla="+- 0 10448 9776"/>
                              <a:gd name="T169" fmla="*/ T168 w 700"/>
                              <a:gd name="T170" fmla="+- 0 755 270"/>
                              <a:gd name="T171" fmla="*/ 755 h 7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700" h="700">
                                <a:moveTo>
                                  <a:pt x="350" y="699"/>
                                </a:moveTo>
                                <a:lnTo>
                                  <a:pt x="280" y="692"/>
                                </a:lnTo>
                                <a:lnTo>
                                  <a:pt x="214" y="672"/>
                                </a:lnTo>
                                <a:lnTo>
                                  <a:pt x="155" y="639"/>
                                </a:lnTo>
                                <a:lnTo>
                                  <a:pt x="103" y="597"/>
                                </a:lnTo>
                                <a:lnTo>
                                  <a:pt x="60" y="545"/>
                                </a:lnTo>
                                <a:lnTo>
                                  <a:pt x="28" y="485"/>
                                </a:lnTo>
                                <a:lnTo>
                                  <a:pt x="7" y="420"/>
                                </a:lnTo>
                                <a:lnTo>
                                  <a:pt x="0" y="349"/>
                                </a:lnTo>
                                <a:lnTo>
                                  <a:pt x="7" y="279"/>
                                </a:lnTo>
                                <a:lnTo>
                                  <a:pt x="28" y="213"/>
                                </a:lnTo>
                                <a:lnTo>
                                  <a:pt x="60" y="154"/>
                                </a:lnTo>
                                <a:lnTo>
                                  <a:pt x="103" y="102"/>
                                </a:lnTo>
                                <a:lnTo>
                                  <a:pt x="155" y="59"/>
                                </a:lnTo>
                                <a:lnTo>
                                  <a:pt x="214" y="27"/>
                                </a:lnTo>
                                <a:lnTo>
                                  <a:pt x="280" y="7"/>
                                </a:lnTo>
                                <a:lnTo>
                                  <a:pt x="350" y="0"/>
                                </a:lnTo>
                                <a:lnTo>
                                  <a:pt x="420" y="7"/>
                                </a:lnTo>
                                <a:lnTo>
                                  <a:pt x="486" y="27"/>
                                </a:lnTo>
                                <a:lnTo>
                                  <a:pt x="545" y="59"/>
                                </a:lnTo>
                                <a:lnTo>
                                  <a:pt x="597" y="102"/>
                                </a:lnTo>
                                <a:lnTo>
                                  <a:pt x="618" y="127"/>
                                </a:lnTo>
                                <a:lnTo>
                                  <a:pt x="350" y="127"/>
                                </a:lnTo>
                                <a:lnTo>
                                  <a:pt x="313" y="134"/>
                                </a:lnTo>
                                <a:lnTo>
                                  <a:pt x="282" y="154"/>
                                </a:lnTo>
                                <a:lnTo>
                                  <a:pt x="262" y="185"/>
                                </a:lnTo>
                                <a:lnTo>
                                  <a:pt x="255" y="222"/>
                                </a:lnTo>
                                <a:lnTo>
                                  <a:pt x="255" y="254"/>
                                </a:lnTo>
                                <a:lnTo>
                                  <a:pt x="685" y="254"/>
                                </a:lnTo>
                                <a:lnTo>
                                  <a:pt x="693" y="279"/>
                                </a:lnTo>
                                <a:lnTo>
                                  <a:pt x="693" y="286"/>
                                </a:lnTo>
                                <a:lnTo>
                                  <a:pt x="239" y="286"/>
                                </a:lnTo>
                                <a:lnTo>
                                  <a:pt x="226" y="288"/>
                                </a:lnTo>
                                <a:lnTo>
                                  <a:pt x="216" y="295"/>
                                </a:lnTo>
                                <a:lnTo>
                                  <a:pt x="209" y="305"/>
                                </a:lnTo>
                                <a:lnTo>
                                  <a:pt x="207" y="318"/>
                                </a:lnTo>
                                <a:lnTo>
                                  <a:pt x="207" y="477"/>
                                </a:lnTo>
                                <a:lnTo>
                                  <a:pt x="209" y="489"/>
                                </a:lnTo>
                                <a:lnTo>
                                  <a:pt x="216" y="499"/>
                                </a:lnTo>
                                <a:lnTo>
                                  <a:pt x="226" y="506"/>
                                </a:lnTo>
                                <a:lnTo>
                                  <a:pt x="239" y="508"/>
                                </a:lnTo>
                                <a:lnTo>
                                  <a:pt x="660" y="508"/>
                                </a:lnTo>
                                <a:lnTo>
                                  <a:pt x="640" y="545"/>
                                </a:lnTo>
                                <a:lnTo>
                                  <a:pt x="597" y="597"/>
                                </a:lnTo>
                                <a:lnTo>
                                  <a:pt x="545" y="639"/>
                                </a:lnTo>
                                <a:lnTo>
                                  <a:pt x="486" y="672"/>
                                </a:lnTo>
                                <a:lnTo>
                                  <a:pt x="420" y="692"/>
                                </a:lnTo>
                                <a:lnTo>
                                  <a:pt x="350" y="699"/>
                                </a:lnTo>
                                <a:close/>
                                <a:moveTo>
                                  <a:pt x="685" y="254"/>
                                </a:moveTo>
                                <a:lnTo>
                                  <a:pt x="445" y="254"/>
                                </a:lnTo>
                                <a:lnTo>
                                  <a:pt x="445" y="222"/>
                                </a:lnTo>
                                <a:lnTo>
                                  <a:pt x="438" y="185"/>
                                </a:lnTo>
                                <a:lnTo>
                                  <a:pt x="418" y="154"/>
                                </a:lnTo>
                                <a:lnTo>
                                  <a:pt x="387" y="134"/>
                                </a:lnTo>
                                <a:lnTo>
                                  <a:pt x="350" y="127"/>
                                </a:lnTo>
                                <a:lnTo>
                                  <a:pt x="618" y="127"/>
                                </a:lnTo>
                                <a:lnTo>
                                  <a:pt x="640" y="154"/>
                                </a:lnTo>
                                <a:lnTo>
                                  <a:pt x="672" y="213"/>
                                </a:lnTo>
                                <a:lnTo>
                                  <a:pt x="685" y="254"/>
                                </a:lnTo>
                                <a:close/>
                                <a:moveTo>
                                  <a:pt x="414" y="254"/>
                                </a:moveTo>
                                <a:lnTo>
                                  <a:pt x="286" y="254"/>
                                </a:lnTo>
                                <a:lnTo>
                                  <a:pt x="286" y="222"/>
                                </a:lnTo>
                                <a:lnTo>
                                  <a:pt x="291" y="197"/>
                                </a:lnTo>
                                <a:lnTo>
                                  <a:pt x="305" y="177"/>
                                </a:lnTo>
                                <a:lnTo>
                                  <a:pt x="325" y="164"/>
                                </a:lnTo>
                                <a:lnTo>
                                  <a:pt x="350" y="159"/>
                                </a:lnTo>
                                <a:lnTo>
                                  <a:pt x="375" y="164"/>
                                </a:lnTo>
                                <a:lnTo>
                                  <a:pt x="395" y="177"/>
                                </a:lnTo>
                                <a:lnTo>
                                  <a:pt x="409" y="197"/>
                                </a:lnTo>
                                <a:lnTo>
                                  <a:pt x="414" y="222"/>
                                </a:lnTo>
                                <a:lnTo>
                                  <a:pt x="414" y="254"/>
                                </a:lnTo>
                                <a:close/>
                                <a:moveTo>
                                  <a:pt x="660" y="508"/>
                                </a:moveTo>
                                <a:lnTo>
                                  <a:pt x="461" y="508"/>
                                </a:lnTo>
                                <a:lnTo>
                                  <a:pt x="474" y="506"/>
                                </a:lnTo>
                                <a:lnTo>
                                  <a:pt x="484" y="499"/>
                                </a:lnTo>
                                <a:lnTo>
                                  <a:pt x="491" y="489"/>
                                </a:lnTo>
                                <a:lnTo>
                                  <a:pt x="493" y="477"/>
                                </a:lnTo>
                                <a:lnTo>
                                  <a:pt x="493" y="318"/>
                                </a:lnTo>
                                <a:lnTo>
                                  <a:pt x="491" y="305"/>
                                </a:lnTo>
                                <a:lnTo>
                                  <a:pt x="484" y="295"/>
                                </a:lnTo>
                                <a:lnTo>
                                  <a:pt x="474" y="288"/>
                                </a:lnTo>
                                <a:lnTo>
                                  <a:pt x="461" y="286"/>
                                </a:lnTo>
                                <a:lnTo>
                                  <a:pt x="693" y="286"/>
                                </a:lnTo>
                                <a:lnTo>
                                  <a:pt x="700" y="349"/>
                                </a:lnTo>
                                <a:lnTo>
                                  <a:pt x="693" y="420"/>
                                </a:lnTo>
                                <a:lnTo>
                                  <a:pt x="672" y="485"/>
                                </a:lnTo>
                                <a:lnTo>
                                  <a:pt x="660" y="5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8E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300832" id="Group 2" o:spid="_x0000_s1026" style="position:absolute;left:0;text-align:left;margin-left:491.5pt;margin-top:20.45pt;width:35pt;height:35pt;z-index:-251653632;mso-wrap-distance-left:0;mso-wrap-distance-right:0;mso-position-horizontal-relative:page" coordorigin="9776,270" coordsize="700,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">
                <v:shape id="Freeform 5" o:spid="_x0000_s1027" style="position:absolute;left:10094;top:619;width:64;height:64;visibility:visible;mso-wrap-style:square;v-text-anchor:top" coordsize="64,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LoAcEA&#10;AADbAAAADwAAAGRycy9kb3ducmV2LnhtbESPwUoDQQyG74LvMETwIu2sYousnZYiFbzalnoNO+nu&#10;4k5mu4nt6tObg+Ax/Pm/5FusxtS5Mw3SZg5wPy3AEVc5tlwH2O9eJ0/gRJEjdpkpwDcJrJbXVwss&#10;Y77wO523WjuDsJQYoFHtS++laiihTHNPbNkxDwnVxqH2ccCLwVPnH4pi7hO2bBca7Omloepz+5UC&#10;aDz9ZJndHcQgc5Vu83HwmxBub8b1MzilUf+X/9pvMcCjfW8u5gF++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/i6AHBAAAA2wAAAA8AAAAAAAAAAAAAAAAAmAIAAGRycy9kb3du&#10;cmV2LnhtbFBLBQYAAAAABAAEAPUAAACGAwAAAAA=&#10;" path="m41,64r-18,l16,61,3,49,,41,,23,3,16,16,4,23,,41,r7,4l61,16r3,7l64,41r-3,8l48,61r-7,3xe" fillcolor="#0018ea" stroked="f">
                  <v:path arrowok="t" o:connecttype="custom" o:connectlocs="41,683;23,683;16,680;3,668;0,660;0,642;3,635;16,623;23,619;41,619;48,623;61,635;64,642;64,660;61,668;48,680;41,683" o:connectangles="0,0,0,0,0,0,0,0,0,0,0,0,0,0,0,0,0"/>
                </v:shape>
                <v:shape id="Freeform 4" o:spid="_x0000_s1028" style="position:absolute;left:10110;top:667;width:32;height:48;visibility:visible;mso-wrap-style:square;v-text-anchor:top" coordsize="32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jficAA&#10;AADbAAAADwAAAGRycy9kb3ducmV2LnhtbESPQYvCMBSE74L/ITzBm6ZdZFmqaRG14NWuiMdH82yL&#10;zUtpou3+eyMIexxm5htmk42mFU/qXWNZQbyMQBCXVjdcKTj/5osfEM4ja2wtk4I/cpCl08kGE20H&#10;PtGz8JUIEHYJKqi97xIpXVmTQbe0HXHwbrY36IPsK6l7HALctPIrir6lwYbDQo0d7Woq78XDKLg+&#10;ItvFeWFlvj+cx5W+DfuLVGo+G7drEJ5G/x/+tI9awSqG95fwA2T6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ijficAAAADbAAAADwAAAAAAAAAAAAAAAACYAgAAZHJzL2Rvd25y&#10;ZXYueG1sUEsFBgAAAAAEAAQA9QAAAIUDAAAAAA==&#10;" path="m26,48l6,48,,41,,,32,r,41l26,48xe" fillcolor="#0018ea" stroked="f">
                  <v:path arrowok="t" o:connecttype="custom" o:connectlocs="26,715;6,715;0,708;0,667;32,667;32,708;26,715" o:connectangles="0,0,0,0,0,0,0"/>
                </v:shape>
                <v:shape id="AutoShape 3" o:spid="_x0000_s1029" style="position:absolute;left:9776;top:269;width:700;height:700;visibility:visible;mso-wrap-style:square;v-text-anchor:top" coordsize="700,7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iRaMQA&#10;AADbAAAADwAAAGRycy9kb3ducmV2LnhtbESPQWvCQBSE7wX/w/KE3nRTa6WmrhIUUQoKai/eHtnX&#10;JDT7NuyuMf57VxB6HGbmG2a26EwtWnK+sqzgbZiAIM6trrhQ8HNaDz5B+ICssbZMCm7kYTHvvcww&#10;1fbKB2qPoRARwj5FBWUITSqlz0sy6Ie2IY7er3UGQ5SukNrhNcJNLUdJMpEGK44LJTa0LCn/O16M&#10;gmy6+Xjf1M7Kyn63ZrdenffZSanXfpd9gQjUhf/ws73VCsYjeHyJP0DO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IkWjEAAAA2wAAAA8AAAAAAAAAAAAAAAAAmAIAAGRycy9k&#10;b3ducmV2LnhtbFBLBQYAAAAABAAEAPUAAACJAwAAAAA=&#10;" path="m350,699r-70,-7l214,672,155,639,103,597,60,545,28,485,7,420,,349,7,279,28,213,60,154r43,-52l155,59,214,27,280,7,350,r70,7l486,27r59,32l597,102r21,25l350,127r-37,7l282,154r-20,31l255,222r,32l685,254r8,25l693,286r-454,l226,288r-10,7l209,305r-2,13l207,477r2,12l216,499r10,7l239,508r421,l640,545r-43,52l545,639r-59,33l420,692r-70,7xm685,254r-240,l445,222r-7,-37l418,154,387,134r-37,-7l618,127r22,27l672,213r13,41xm414,254r-128,l286,222r5,-25l305,177r20,-13l350,159r25,5l395,177r14,20l414,222r,32xm660,508r-199,l474,506r10,-7l491,489r2,-12l493,318r-2,-13l484,295r-10,-7l461,286r232,l700,349r-7,71l672,485r-12,23xe" fillcolor="#0018ea" stroked="f">
                  <v:path arrowok="t" o:connecttype="custom" o:connectlocs="280,962;155,909;60,815;7,690;7,549;60,424;155,329;280,277;420,277;545,329;618,397;313,404;262,455;255,524;693,549;239,556;216,565;207,588;209,759;226,776;660,778;597,867;486,942;350,969;445,524;438,455;387,404;618,397;672,483;414,524;286,492;305,447;350,429;395,447;414,492;660,778;474,776;491,759;493,588;484,565;461,556;700,619;672,755" o:connectangles="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rtl/>
          <w:lang w:bidi="ar"/>
        </w:rPr>
        <w:br/>
      </w:r>
      <w:r w:rsidR="00A31DAD" w:rsidRPr="00A31DAD">
        <w:rPr>
          <w:rFonts w:hint="cs"/>
          <w:rtl/>
          <w:lang w:bidi="ar"/>
        </w:rPr>
        <w:t>سري</w:t>
      </w:r>
    </w:p>
    <w:p w14:paraId="704F02B9" w14:textId="717458F6" w:rsidR="00A31DAD" w:rsidRPr="00A31DAD" w:rsidRDefault="00A31DAD" w:rsidP="00E7554A">
      <w:pPr>
        <w:spacing w:line="268" w:lineRule="auto"/>
        <w:jc w:val="center"/>
      </w:pPr>
      <w:r w:rsidRPr="00A31DAD">
        <w:rPr>
          <w:rFonts w:hint="cs"/>
          <w:rtl/>
          <w:lang w:bidi="ar"/>
        </w:rPr>
        <w:t>إن المعلومات التي يتم جمعها بواسطة مكتب الإحصاء الأمريكي محمي</w:t>
      </w:r>
      <w:r w:rsidR="00E7554A">
        <w:rPr>
          <w:rFonts w:hint="cs"/>
          <w:rtl/>
          <w:lang w:bidi="ar"/>
        </w:rPr>
        <w:t>ة</w:t>
      </w:r>
      <w:r w:rsidRPr="00A31DAD">
        <w:rPr>
          <w:rFonts w:hint="cs"/>
          <w:rtl/>
          <w:lang w:bidi="ar"/>
        </w:rPr>
        <w:t xml:space="preserve"> بموجب القانون ولا يمكن الإفصاح عنه</w:t>
      </w:r>
      <w:r w:rsidR="00E7554A">
        <w:rPr>
          <w:rFonts w:hint="cs"/>
          <w:rtl/>
          <w:lang w:bidi="ar"/>
        </w:rPr>
        <w:t>ا</w:t>
      </w:r>
      <w:r w:rsidRPr="00A31DAD">
        <w:rPr>
          <w:rFonts w:hint="cs"/>
          <w:rtl/>
          <w:lang w:bidi="ar"/>
        </w:rPr>
        <w:t xml:space="preserve"> لمدة 72 عامًا.</w:t>
      </w:r>
    </w:p>
    <w:p w14:paraId="4352C452" w14:textId="594059B4" w:rsidR="00A31DAD" w:rsidRDefault="00A31DAD">
      <w:pPr>
        <w:spacing w:line="268" w:lineRule="auto"/>
        <w:jc w:val="center"/>
        <w:sectPr w:rsidR="00A31DAD">
          <w:type w:val="continuous"/>
          <w:pgSz w:w="12240" w:h="15840"/>
          <w:pgMar w:top="0" w:right="180" w:bottom="0" w:left="180" w:header="720" w:footer="720" w:gutter="0"/>
          <w:cols w:num="3" w:space="720" w:equalWidth="0">
            <w:col w:w="3467" w:space="1072"/>
            <w:col w:w="2663" w:space="1013"/>
            <w:col w:w="3665"/>
          </w:cols>
        </w:sectPr>
      </w:pPr>
    </w:p>
    <w:p w14:paraId="59426424" w14:textId="77777777" w:rsidR="00916F42" w:rsidRDefault="00916F42">
      <w:pPr>
        <w:pStyle w:val="BodyText"/>
        <w:spacing w:before="1"/>
        <w:rPr>
          <w:sz w:val="2"/>
        </w:rPr>
      </w:pPr>
    </w:p>
    <w:p w14:paraId="63089790" w14:textId="77777777" w:rsidR="00916F42" w:rsidRDefault="004B4D92">
      <w:pPr>
        <w:pStyle w:val="BodyText"/>
        <w:ind w:left="2959"/>
        <w:rPr>
          <w:sz w:val="20"/>
        </w:rPr>
      </w:pPr>
      <w:r>
        <w:rPr>
          <w:noProof/>
          <w:sz w:val="20"/>
        </w:rPr>
        <w:drawing>
          <wp:inline distT="0" distB="0" distL="0" distR="0" wp14:anchorId="42E55E82" wp14:editId="74677AEA">
            <wp:extent cx="3502960" cy="566928"/>
            <wp:effectExtent l="0" t="0" r="0" b="0"/>
            <wp:docPr id="3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2960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6F42">
      <w:type w:val="continuous"/>
      <w:pgSz w:w="12240" w:h="15840"/>
      <w:pgMar w:top="0" w:right="180" w:bottom="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tencil">
    <w:altName w:val="Stencil"/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30A0E"/>
    <w:multiLevelType w:val="hybridMultilevel"/>
    <w:tmpl w:val="C20AAC4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11A515F0"/>
    <w:multiLevelType w:val="hybridMultilevel"/>
    <w:tmpl w:val="E5860278"/>
    <w:lvl w:ilvl="0" w:tplc="FAE8180E">
      <w:start w:val="1"/>
      <w:numFmt w:val="bullet"/>
      <w:lvlText w:val=""/>
      <w:lvlJc w:val="left"/>
      <w:pPr>
        <w:ind w:left="2239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29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9" w:hanging="360"/>
      </w:pPr>
      <w:rPr>
        <w:rFonts w:ascii="Wingdings" w:hAnsi="Wingdings" w:hint="default"/>
      </w:rPr>
    </w:lvl>
  </w:abstractNum>
  <w:abstractNum w:abstractNumId="2" w15:restartNumberingAfterBreak="0">
    <w:nsid w:val="382B7A3A"/>
    <w:multiLevelType w:val="hybridMultilevel"/>
    <w:tmpl w:val="B094CC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EDB07C6"/>
    <w:multiLevelType w:val="hybridMultilevel"/>
    <w:tmpl w:val="57385C0E"/>
    <w:lvl w:ilvl="0" w:tplc="E0E09C2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E6B66E4"/>
    <w:multiLevelType w:val="hybridMultilevel"/>
    <w:tmpl w:val="0B6ECEEE"/>
    <w:lvl w:ilvl="0" w:tplc="04090001">
      <w:start w:val="1"/>
      <w:numFmt w:val="bullet"/>
      <w:lvlText w:val=""/>
      <w:lvlJc w:val="left"/>
      <w:pPr>
        <w:ind w:left="25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8" w:hanging="360"/>
      </w:pPr>
      <w:rPr>
        <w:rFonts w:ascii="Wingdings" w:hAnsi="Wingdings" w:hint="default"/>
      </w:rPr>
    </w:lvl>
  </w:abstractNum>
  <w:abstractNum w:abstractNumId="5" w15:restartNumberingAfterBreak="0">
    <w:nsid w:val="69C9080C"/>
    <w:multiLevelType w:val="hybridMultilevel"/>
    <w:tmpl w:val="DC52CEBA"/>
    <w:lvl w:ilvl="0" w:tplc="0409000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32" w:hanging="360"/>
      </w:pPr>
      <w:rPr>
        <w:rFonts w:ascii="Wingdings" w:hAnsi="Wingdings" w:hint="default"/>
      </w:rPr>
    </w:lvl>
  </w:abstractNum>
  <w:abstractNum w:abstractNumId="6" w15:restartNumberingAfterBreak="0">
    <w:nsid w:val="70EB4575"/>
    <w:multiLevelType w:val="hybridMultilevel"/>
    <w:tmpl w:val="B06225C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yszA0NTO0MDFX0lEKTi0uzszPAykwrAUAg5L8HSwAAAA="/>
  </w:docVars>
  <w:rsids>
    <w:rsidRoot w:val="00916F42"/>
    <w:rsid w:val="000342B0"/>
    <w:rsid w:val="000B0E02"/>
    <w:rsid w:val="00111D00"/>
    <w:rsid w:val="004B4D92"/>
    <w:rsid w:val="004D6D59"/>
    <w:rsid w:val="00527AA8"/>
    <w:rsid w:val="00536124"/>
    <w:rsid w:val="00626A5D"/>
    <w:rsid w:val="0064483C"/>
    <w:rsid w:val="00787B05"/>
    <w:rsid w:val="008D0633"/>
    <w:rsid w:val="00916F42"/>
    <w:rsid w:val="00974D62"/>
    <w:rsid w:val="00A31DAD"/>
    <w:rsid w:val="00A808FD"/>
    <w:rsid w:val="00C73352"/>
    <w:rsid w:val="00DA5604"/>
    <w:rsid w:val="00E60ACD"/>
    <w:rsid w:val="00E7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0CB5D"/>
  <w15:docId w15:val="{10113647-09E9-4244-96CD-212A98DAC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B0E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E02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1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NSUS DAY</vt:lpstr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SUS DAY</dc:title>
  <dc:creator>Michelle Jaggi</dc:creator>
  <cp:keywords>DADhWSaRYPQ,BADhEKc_0I4</cp:keywords>
  <cp:lastModifiedBy>Daily Translate</cp:lastModifiedBy>
  <cp:revision>3</cp:revision>
  <dcterms:created xsi:type="dcterms:W3CDTF">2020-01-15T17:23:00Z</dcterms:created>
  <dcterms:modified xsi:type="dcterms:W3CDTF">2020-01-15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5T00:00:00Z</vt:filetime>
  </property>
  <property fmtid="{D5CDD505-2E9C-101B-9397-08002B2CF9AE}" pid="3" name="Creator">
    <vt:lpwstr>Canva</vt:lpwstr>
  </property>
  <property fmtid="{D5CDD505-2E9C-101B-9397-08002B2CF9AE}" pid="4" name="LastSaved">
    <vt:filetime>2019-09-18T00:00:00Z</vt:filetime>
  </property>
</Properties>
</file>